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B8A668" w14:textId="71DAD8D1" w:rsidR="00554B01" w:rsidRDefault="00554B01" w:rsidP="000E18C4">
      <w:pPr>
        <w:jc w:val="center"/>
        <w:rPr>
          <w:rFonts w:cstheme="minorHAnsi"/>
          <w:b/>
          <w:bCs/>
          <w:color w:val="00B0F0"/>
        </w:rPr>
      </w:pPr>
      <w:r>
        <w:rPr>
          <w:rFonts w:cstheme="minorHAnsi"/>
          <w:b/>
          <w:bCs/>
          <w:color w:val="00B0F0"/>
        </w:rPr>
        <w:t xml:space="preserve">A case report of </w:t>
      </w:r>
      <w:proofErr w:type="spellStart"/>
      <w:r w:rsidR="000E18C4">
        <w:rPr>
          <w:rFonts w:cstheme="minorHAnsi"/>
          <w:b/>
          <w:bCs/>
          <w:color w:val="00B0F0"/>
        </w:rPr>
        <w:t>I</w:t>
      </w:r>
      <w:bookmarkStart w:id="0" w:name="_GoBack"/>
      <w:bookmarkEnd w:id="0"/>
      <w:r>
        <w:rPr>
          <w:rFonts w:cstheme="minorHAnsi"/>
          <w:b/>
          <w:bCs/>
          <w:color w:val="00B0F0"/>
        </w:rPr>
        <w:t>sotretinoin</w:t>
      </w:r>
      <w:proofErr w:type="spellEnd"/>
      <w:r w:rsidR="006C6DDF">
        <w:rPr>
          <w:rFonts w:cstheme="minorHAnsi"/>
          <w:b/>
          <w:bCs/>
          <w:color w:val="00B0F0"/>
        </w:rPr>
        <w:t xml:space="preserve"> induced pre-macular hemorrhage</w:t>
      </w:r>
    </w:p>
    <w:p w14:paraId="2445E54D" w14:textId="77777777" w:rsidR="00554B01" w:rsidRDefault="00554B01" w:rsidP="00554B01">
      <w:pPr>
        <w:rPr>
          <w:rFonts w:cstheme="minorHAnsi"/>
          <w:b/>
          <w:bCs/>
          <w:color w:val="00B0F0"/>
        </w:rPr>
      </w:pPr>
      <w:r>
        <w:rPr>
          <w:rFonts w:cstheme="minorHAnsi"/>
          <w:b/>
          <w:bCs/>
          <w:color w:val="00B0F0"/>
        </w:rPr>
        <w:t>Abstract</w:t>
      </w:r>
    </w:p>
    <w:p w14:paraId="287A756B" w14:textId="77777777" w:rsidR="00554B01" w:rsidRDefault="00554B01" w:rsidP="00554B01">
      <w:pPr>
        <w:rPr>
          <w:rFonts w:cstheme="minorHAnsi"/>
        </w:rPr>
      </w:pPr>
      <w:proofErr w:type="spellStart"/>
      <w:r w:rsidRPr="00D275AC">
        <w:rPr>
          <w:rFonts w:cstheme="minorHAnsi"/>
        </w:rPr>
        <w:t>Isotretinoin</w:t>
      </w:r>
      <w:proofErr w:type="spellEnd"/>
      <w:r w:rsidRPr="00D275AC">
        <w:rPr>
          <w:rFonts w:cstheme="minorHAnsi"/>
        </w:rPr>
        <w:t xml:space="preserve"> is an approved medicine for the treatment of acne vulgaris, although it has various side effects on the skin, GI, lipid profile </w:t>
      </w:r>
      <w:proofErr w:type="spellStart"/>
      <w:r w:rsidRPr="00D275AC">
        <w:rPr>
          <w:rFonts w:cstheme="minorHAnsi"/>
        </w:rPr>
        <w:t>etc</w:t>
      </w:r>
      <w:proofErr w:type="spellEnd"/>
      <w:r w:rsidRPr="00D275AC">
        <w:rPr>
          <w:rFonts w:cstheme="minorHAnsi"/>
        </w:rPr>
        <w:t xml:space="preserve"> it may have some effects on the eye including dry eye disease. another possible side effect which has been reported once before is pre-macular hemorrhage, our study represents a case report of 31 </w:t>
      </w:r>
      <w:proofErr w:type="spellStart"/>
      <w:r w:rsidRPr="00D275AC">
        <w:rPr>
          <w:rFonts w:cstheme="minorHAnsi"/>
        </w:rPr>
        <w:t>yo</w:t>
      </w:r>
      <w:proofErr w:type="spellEnd"/>
      <w:r w:rsidRPr="00D275AC">
        <w:rPr>
          <w:rFonts w:cstheme="minorHAnsi"/>
        </w:rPr>
        <w:t xml:space="preserve"> female with a sudden loss of vision with no positive history of any illness or medication except for </w:t>
      </w:r>
      <w:proofErr w:type="spellStart"/>
      <w:r w:rsidRPr="00D275AC">
        <w:rPr>
          <w:rFonts w:cstheme="minorHAnsi"/>
        </w:rPr>
        <w:t>isotretinoin</w:t>
      </w:r>
      <w:proofErr w:type="spellEnd"/>
      <w:r w:rsidRPr="00D275AC">
        <w:rPr>
          <w:rFonts w:cstheme="minorHAnsi"/>
        </w:rPr>
        <w:t xml:space="preserve"> </w:t>
      </w:r>
    </w:p>
    <w:p w14:paraId="7CF7576B" w14:textId="665DF1F7" w:rsidR="00554B01" w:rsidRDefault="00554B01" w:rsidP="003E1FC8">
      <w:pPr>
        <w:rPr>
          <w:rFonts w:cstheme="minorHAnsi"/>
        </w:rPr>
      </w:pPr>
      <w:r>
        <w:rPr>
          <w:rFonts w:cstheme="minorHAnsi"/>
        </w:rPr>
        <w:t xml:space="preserve">Key words: </w:t>
      </w:r>
      <w:proofErr w:type="spellStart"/>
      <w:r>
        <w:rPr>
          <w:rFonts w:cstheme="minorHAnsi"/>
        </w:rPr>
        <w:t>isotretinoin</w:t>
      </w:r>
      <w:proofErr w:type="spellEnd"/>
      <w:r>
        <w:rPr>
          <w:rFonts w:cstheme="minorHAnsi"/>
        </w:rPr>
        <w:t>, Acne, pre-macular hemorrhage</w:t>
      </w:r>
      <w:r w:rsidR="003E1FC8">
        <w:rPr>
          <w:rFonts w:cstheme="minorHAnsi"/>
        </w:rPr>
        <w:t xml:space="preserve">, sub-hyaloid </w:t>
      </w:r>
      <w:proofErr w:type="spellStart"/>
      <w:proofErr w:type="gramStart"/>
      <w:r w:rsidR="003E1FC8">
        <w:rPr>
          <w:rFonts w:cstheme="minorHAnsi"/>
        </w:rPr>
        <w:t>hemorrhage,</w:t>
      </w:r>
      <w:r w:rsidR="003E1FC8" w:rsidRPr="00A75305">
        <w:rPr>
          <w:rFonts w:cstheme="minorHAnsi"/>
          <w:color w:val="202124"/>
          <w:shd w:val="clear" w:color="auto" w:fill="FFFFFF"/>
        </w:rPr>
        <w:t>Nd</w:t>
      </w:r>
      <w:proofErr w:type="gramEnd"/>
      <w:r w:rsidR="003E1FC8" w:rsidRPr="00A75305">
        <w:rPr>
          <w:rFonts w:cstheme="minorHAnsi"/>
          <w:color w:val="202124"/>
          <w:shd w:val="clear" w:color="auto" w:fill="FFFFFF"/>
        </w:rPr>
        <w:t>:YAG</w:t>
      </w:r>
      <w:proofErr w:type="spellEnd"/>
      <w:r w:rsidR="003E1FC8" w:rsidRPr="00A75305">
        <w:rPr>
          <w:rFonts w:cstheme="minorHAnsi"/>
          <w:color w:val="202124"/>
          <w:shd w:val="clear" w:color="auto" w:fill="FFFFFF"/>
        </w:rPr>
        <w:t xml:space="preserve"> laser </w:t>
      </w:r>
      <w:proofErr w:type="spellStart"/>
      <w:r w:rsidR="003E1FC8" w:rsidRPr="00A75305">
        <w:rPr>
          <w:rFonts w:cstheme="minorHAnsi"/>
          <w:color w:val="202124"/>
          <w:shd w:val="clear" w:color="auto" w:fill="FFFFFF"/>
        </w:rPr>
        <w:t>hyaloidotomy</w:t>
      </w:r>
      <w:proofErr w:type="spellEnd"/>
      <w:r w:rsidR="003E1FC8">
        <w:rPr>
          <w:rFonts w:cstheme="minorHAnsi"/>
          <w:color w:val="202124"/>
          <w:shd w:val="clear" w:color="auto" w:fill="FFFFFF"/>
        </w:rPr>
        <w:t>,</w:t>
      </w:r>
      <w:r w:rsidR="003E1FC8">
        <w:rPr>
          <w:rFonts w:cstheme="minorHAnsi"/>
          <w:color w:val="202124"/>
          <w:shd w:val="clear" w:color="auto" w:fill="FFFFFF"/>
          <w:lang w:bidi="fa-IR"/>
        </w:rPr>
        <w:t xml:space="preserve"> Argon laser</w:t>
      </w:r>
      <w:r w:rsidR="003E1FC8" w:rsidRPr="00C722CF">
        <w:rPr>
          <w:rFonts w:cstheme="minorHAnsi"/>
          <w:color w:val="202124"/>
          <w:shd w:val="clear" w:color="auto" w:fill="FFFFFF"/>
        </w:rPr>
        <w:t xml:space="preserve"> </w:t>
      </w:r>
      <w:proofErr w:type="spellStart"/>
      <w:r w:rsidR="003E1FC8" w:rsidRPr="00A75305">
        <w:rPr>
          <w:rFonts w:cstheme="minorHAnsi"/>
          <w:color w:val="202124"/>
          <w:shd w:val="clear" w:color="auto" w:fill="FFFFFF"/>
        </w:rPr>
        <w:t>hyaloidotomy</w:t>
      </w:r>
      <w:proofErr w:type="spellEnd"/>
    </w:p>
    <w:p w14:paraId="4C5F3DC4" w14:textId="77777777" w:rsidR="00554B01" w:rsidRDefault="00554B01" w:rsidP="00DA79AD">
      <w:pPr>
        <w:rPr>
          <w:rFonts w:cstheme="minorHAnsi"/>
          <w:b/>
          <w:bCs/>
          <w:color w:val="00B0F0"/>
        </w:rPr>
      </w:pPr>
    </w:p>
    <w:p w14:paraId="6C06AA20" w14:textId="64D4A232" w:rsidR="00201DEC" w:rsidRDefault="00201DEC" w:rsidP="00DA79AD">
      <w:pPr>
        <w:rPr>
          <w:rFonts w:cstheme="minorHAnsi"/>
          <w:b/>
          <w:bCs/>
          <w:color w:val="00B0F0"/>
        </w:rPr>
      </w:pPr>
      <w:r>
        <w:rPr>
          <w:rFonts w:cstheme="minorHAnsi"/>
          <w:b/>
          <w:bCs/>
          <w:color w:val="00B0F0"/>
        </w:rPr>
        <w:t>Introduction</w:t>
      </w:r>
    </w:p>
    <w:p w14:paraId="468766E9" w14:textId="53779569" w:rsidR="00201DEC" w:rsidRDefault="00201DEC" w:rsidP="001A1EFF">
      <w:pPr>
        <w:rPr>
          <w:color w:val="000000"/>
        </w:rPr>
      </w:pPr>
      <w:r>
        <w:t xml:space="preserve">Isotretinoin (13-cis-retinoic acid) is an oral retinoid approved for the efficient treatment of moderate to severe acne vulgaris for about 40 years, although it was synthesized more than 60 years ago. </w:t>
      </w:r>
      <w:sdt>
        <w:sdtPr>
          <w:rPr>
            <w:color w:val="000000"/>
          </w:rPr>
          <w:tag w:val="MENDELEY_CITATION_v3_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"/>
          <w:id w:val="600609507"/>
          <w:placeholder>
            <w:docPart w:val="54BD2356E29548939EBFFB92277D3BC1"/>
          </w:placeholder>
        </w:sdtPr>
        <w:sdtContent>
          <w:r w:rsidR="009B72D4" w:rsidRPr="009B72D4">
            <w:rPr>
              <w:rFonts w:eastAsia="Times New Roman"/>
              <w:color w:val="000000"/>
            </w:rPr>
            <w:t>(1)</w:t>
          </w:r>
        </w:sdtContent>
      </w:sdt>
      <w:r>
        <w:t xml:space="preserve"> Various pathways have been suggested for describing its mechanism of action, such as modifying the function of sebum glands and reducing keratinization, besides the suppression of selected acne vulgaris pathogens. </w:t>
      </w:r>
      <w:sdt>
        <w:sdtPr>
          <w:rPr>
            <w:color w:val="000000"/>
          </w:rPr>
          <w:tag w:val="MENDELEY_CITATION_v3_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"/>
          <w:id w:val="2057497084"/>
          <w:placeholder>
            <w:docPart w:val="54BD2356E29548939EBFFB92277D3BC1"/>
          </w:placeholder>
        </w:sdtPr>
        <w:sdtContent>
          <w:r w:rsidR="009B72D4" w:rsidRPr="009B72D4">
            <w:rPr>
              <w:color w:val="000000"/>
            </w:rPr>
            <w:t>(2)</w:t>
          </w:r>
        </w:sdtContent>
      </w:sdt>
      <w:r>
        <w:t xml:space="preserve"> Due to the wide role of vitamin A and retinoids in normal physiology, a heterogenous spectrum of side effects have been reported for Isotretinoin. The most prevalent group is the mucocutaneous one, which also involves the eyes by triggering a dry eye condition. Other systemic adverse effects include altered lipid profile, abnormal liver function test, teratogenicity, depression, and musculoskeletal pains. </w:t>
      </w:r>
      <w:sdt>
        <w:sdtPr>
          <w:rPr>
            <w:color w:val="000000"/>
          </w:rPr>
          <w:tag w:val="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"/>
          <w:id w:val="-662624063"/>
          <w:placeholder>
            <w:docPart w:val="54BD2356E29548939EBFFB92277D3BC1"/>
          </w:placeholder>
        </w:sdtPr>
        <w:sdtContent>
          <w:r w:rsidR="009B72D4" w:rsidRPr="009B72D4">
            <w:rPr>
              <w:color w:val="000000"/>
            </w:rPr>
            <w:t>(1,3,4)</w:t>
          </w:r>
        </w:sdtContent>
      </w:sdt>
      <w:r>
        <w:rPr>
          <w:color w:val="000000"/>
        </w:rPr>
        <w:t xml:space="preserve"> In addition to the induced dry eye and its related conditions, Isotretinoin has been linked to some retinal side effects such as serous retinal detachment, central retinal vein occlusion (CRVO), and pre-macular hemorrhage. </w:t>
      </w:r>
      <w:sdt>
        <w:sdtPr>
          <w:rPr>
            <w:color w:val="000000"/>
          </w:rPr>
          <w:tag w:val="MENDELEY_CITATION_v3_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"/>
          <w:id w:val="898399861"/>
          <w:placeholder>
            <w:docPart w:val="DefaultPlaceholder_-1854013440"/>
          </w:placeholder>
        </w:sdtPr>
        <w:sdtContent>
          <w:r w:rsidR="009B72D4" w:rsidRPr="009B72D4">
            <w:rPr>
              <w:color w:val="000000"/>
            </w:rPr>
            <w:t>(5)</w:t>
          </w:r>
        </w:sdtContent>
      </w:sdt>
      <w:r>
        <w:rPr>
          <w:color w:val="000000"/>
        </w:rPr>
        <w:t xml:space="preserve"> </w:t>
      </w:r>
    </w:p>
    <w:p w14:paraId="4207C934" w14:textId="0EBEB8BD" w:rsidR="001A1EFF" w:rsidRPr="00542603" w:rsidRDefault="001A1EFF" w:rsidP="00542603">
      <w:pPr>
        <w:rPr>
          <w:rFonts w:cstheme="minorHAnsi"/>
        </w:rPr>
      </w:pPr>
      <w:r w:rsidRPr="00542603">
        <w:rPr>
          <w:rFonts w:cstheme="minorHAnsi"/>
        </w:rPr>
        <w:t xml:space="preserve">Pre-macular hemorrhage is one of the causes of sudden non-painful visual loss. </w:t>
      </w:r>
      <w:sdt>
        <w:sdtPr>
          <w:rPr>
            <w:rFonts w:cstheme="minorHAnsi"/>
            <w:color w:val="000000"/>
          </w:rPr>
          <w:tag w:val="MENDELEY_CITATION_v3_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"/>
          <w:id w:val="-1986153570"/>
          <w:placeholder>
            <w:docPart w:val="DefaultPlaceholder_-1854013440"/>
          </w:placeholder>
        </w:sdtPr>
        <w:sdtContent>
          <w:r w:rsidR="009B72D4" w:rsidRPr="009B72D4">
            <w:rPr>
              <w:rFonts w:cstheme="minorHAnsi"/>
              <w:color w:val="000000"/>
            </w:rPr>
            <w:t>(6)</w:t>
          </w:r>
        </w:sdtContent>
      </w:sdt>
      <w:r w:rsidRPr="00542603">
        <w:rPr>
          <w:rFonts w:cstheme="minorHAnsi"/>
        </w:rPr>
        <w:t xml:space="preserve"> It can be categorized into three groups according to the anatomical location of bleeding, 1. Sub ILM, 2. Sub-hyaloid, 3. A combination of both types. </w:t>
      </w:r>
      <w:sdt>
        <w:sdtPr>
          <w:rPr>
            <w:rFonts w:cstheme="minorHAnsi"/>
            <w:color w:val="000000"/>
          </w:rPr>
          <w:tag w:val="MENDELEY_CITATION_v3_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"/>
          <w:id w:val="-329292791"/>
          <w:placeholder>
            <w:docPart w:val="DefaultPlaceholder_-1854013440"/>
          </w:placeholder>
        </w:sdtPr>
        <w:sdtContent>
          <w:r w:rsidR="009B72D4" w:rsidRPr="009B72D4">
            <w:rPr>
              <w:rFonts w:cstheme="minorHAnsi"/>
              <w:color w:val="000000"/>
            </w:rPr>
            <w:t>(7)</w:t>
          </w:r>
        </w:sdtContent>
      </w:sdt>
      <w:r w:rsidRPr="00542603">
        <w:rPr>
          <w:rFonts w:cstheme="minorHAnsi"/>
        </w:rPr>
        <w:t xml:space="preserve"> Diabetic retinopathy, Valsalva maneuver, retina vein occlusions, trauma, and hematologic conditions like pancytopenia and </w:t>
      </w:r>
      <w:proofErr w:type="spellStart"/>
      <w:r w:rsidRPr="00542603">
        <w:rPr>
          <w:rFonts w:cstheme="minorHAnsi"/>
        </w:rPr>
        <w:t>Terson</w:t>
      </w:r>
      <w:proofErr w:type="spellEnd"/>
      <w:r w:rsidRPr="00542603">
        <w:rPr>
          <w:rFonts w:cstheme="minorHAnsi"/>
        </w:rPr>
        <w:t xml:space="preserve"> syndrome are leading causes of pre-macular hemorrhage. </w:t>
      </w:r>
      <w:sdt>
        <w:sdtPr>
          <w:rPr>
            <w:rFonts w:cstheme="minorHAnsi"/>
            <w:color w:val="000000"/>
          </w:rPr>
          <w:tag w:val="MENDELEY_CITATION_v3_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"/>
          <w:id w:val="1436017663"/>
          <w:placeholder>
            <w:docPart w:val="DefaultPlaceholder_-1854013440"/>
          </w:placeholder>
        </w:sdtPr>
        <w:sdtContent>
          <w:r w:rsidR="009B72D4" w:rsidRPr="009B72D4">
            <w:rPr>
              <w:rFonts w:cstheme="minorHAnsi"/>
              <w:color w:val="000000"/>
            </w:rPr>
            <w:t>(8)</w:t>
          </w:r>
        </w:sdtContent>
      </w:sdt>
      <w:r w:rsidRPr="00542603">
        <w:rPr>
          <w:rFonts w:cstheme="minorHAnsi"/>
        </w:rPr>
        <w:t xml:space="preserve"> There are several options for managing this condition, including observation, vitrectomy, ND:YAG laser </w:t>
      </w:r>
      <w:proofErr w:type="spellStart"/>
      <w:r w:rsidRPr="00542603">
        <w:rPr>
          <w:rFonts w:cstheme="minorHAnsi"/>
        </w:rPr>
        <w:t>hyaloidotomy</w:t>
      </w:r>
      <w:proofErr w:type="spellEnd"/>
      <w:r w:rsidRPr="00542603">
        <w:rPr>
          <w:rFonts w:cstheme="minorHAnsi"/>
        </w:rPr>
        <w:t xml:space="preserve">, and  Argon laser-assisted </w:t>
      </w:r>
      <w:proofErr w:type="spellStart"/>
      <w:r w:rsidRPr="00542603">
        <w:rPr>
          <w:rFonts w:cstheme="minorHAnsi"/>
        </w:rPr>
        <w:t>hyaloidotomy</w:t>
      </w:r>
      <w:proofErr w:type="spellEnd"/>
      <w:r w:rsidRPr="00542603">
        <w:rPr>
          <w:rFonts w:cstheme="minorHAnsi"/>
        </w:rPr>
        <w:t xml:space="preserve">. </w:t>
      </w:r>
      <w:sdt>
        <w:sdtPr>
          <w:rPr>
            <w:rFonts w:cstheme="minorHAnsi"/>
            <w:color w:val="000000"/>
          </w:rPr>
          <w:tag w:val="MENDELEY_CITATION_v3_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"/>
          <w:id w:val="758802110"/>
          <w:placeholder>
            <w:docPart w:val="DefaultPlaceholder_-1854013440"/>
          </w:placeholder>
        </w:sdtPr>
        <w:sdtContent>
          <w:r w:rsidR="009B72D4" w:rsidRPr="009B72D4">
            <w:rPr>
              <w:rFonts w:cstheme="minorHAnsi"/>
              <w:color w:val="000000"/>
            </w:rPr>
            <w:t>(6)</w:t>
          </w:r>
        </w:sdtContent>
      </w:sdt>
      <w:r w:rsidR="00542603">
        <w:rPr>
          <w:rFonts w:cstheme="minorHAnsi"/>
        </w:rPr>
        <w:t xml:space="preserve"> </w:t>
      </w:r>
      <w:r>
        <w:t xml:space="preserve">The untreated pre-macular hemorrhage could lead to permanent macular photoreceptors damage and secondary macular atrophy and scar, which affects the patient’s vision significantly. </w:t>
      </w:r>
      <w:sdt>
        <w:sdtPr>
          <w:rPr>
            <w:color w:val="000000"/>
          </w:rPr>
          <w:tag w:val="MENDELEY_CITATION_v3_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"/>
          <w:id w:val="889853141"/>
          <w:placeholder>
            <w:docPart w:val="84B2366E560A417EB9974DDB6BFDD9E1"/>
          </w:placeholder>
        </w:sdtPr>
        <w:sdtContent>
          <w:r w:rsidR="009B72D4" w:rsidRPr="009B72D4">
            <w:rPr>
              <w:color w:val="000000"/>
            </w:rPr>
            <w:t>(9)</w:t>
          </w:r>
        </w:sdtContent>
      </w:sdt>
    </w:p>
    <w:p w14:paraId="69E4EBA6" w14:textId="24AEC31B" w:rsidR="001A1EFF" w:rsidRDefault="001A1EFF" w:rsidP="001A1EFF">
      <w:r>
        <w:rPr>
          <w:color w:val="000000"/>
        </w:rPr>
        <w:t>This article will report a case of pre-macular hemorrhage, which is probably secondary to isotretinoin consumption.</w:t>
      </w:r>
    </w:p>
    <w:p w14:paraId="73AA8355" w14:textId="77777777" w:rsidR="00201DEC" w:rsidRDefault="00201DEC" w:rsidP="00DA79AD">
      <w:pPr>
        <w:rPr>
          <w:rFonts w:cstheme="minorHAnsi"/>
          <w:b/>
          <w:bCs/>
          <w:color w:val="00B0F0"/>
        </w:rPr>
      </w:pPr>
    </w:p>
    <w:p w14:paraId="66E51D87" w14:textId="12694848" w:rsidR="00DA79AD" w:rsidRPr="00A75305" w:rsidRDefault="00DA79AD" w:rsidP="00DA79AD">
      <w:pPr>
        <w:rPr>
          <w:rFonts w:cstheme="minorHAnsi"/>
          <w:b/>
          <w:bCs/>
          <w:color w:val="00B0F0"/>
        </w:rPr>
      </w:pPr>
      <w:r>
        <w:rPr>
          <w:rFonts w:cstheme="minorHAnsi"/>
          <w:b/>
          <w:bCs/>
          <w:color w:val="00B0F0"/>
        </w:rPr>
        <w:t>Case Presentation</w:t>
      </w:r>
    </w:p>
    <w:p w14:paraId="7EAAA333" w14:textId="527ACC50" w:rsidR="00DA79AD" w:rsidRDefault="00DA79AD" w:rsidP="00DA79AD">
      <w:pPr>
        <w:rPr>
          <w:rFonts w:cstheme="minorHAnsi"/>
        </w:rPr>
      </w:pPr>
      <w:r w:rsidRPr="00283510">
        <w:rPr>
          <w:rFonts w:cstheme="minorHAnsi"/>
        </w:rPr>
        <w:t>A 31-year-old Persian female was referred to our Eye emergency department with the chief complaint of a sudden right eye visual loss for 2 hours.</w:t>
      </w:r>
      <w:r>
        <w:rPr>
          <w:rFonts w:cstheme="minorHAnsi"/>
        </w:rPr>
        <w:t xml:space="preserve"> S</w:t>
      </w:r>
      <w:r w:rsidRPr="00283510">
        <w:rPr>
          <w:rFonts w:cstheme="minorHAnsi"/>
        </w:rPr>
        <w:t>he mentioned she was taking a nap</w:t>
      </w:r>
      <w:r>
        <w:rPr>
          <w:rFonts w:cstheme="minorHAnsi"/>
        </w:rPr>
        <w:t>,</w:t>
      </w:r>
      <w:r w:rsidRPr="00283510">
        <w:rPr>
          <w:rFonts w:cstheme="minorHAnsi"/>
        </w:rPr>
        <w:t xml:space="preserve"> and her </w:t>
      </w:r>
      <w:r>
        <w:rPr>
          <w:rFonts w:cstheme="minorHAnsi"/>
        </w:rPr>
        <w:t>a</w:t>
      </w:r>
      <w:r w:rsidRPr="00283510">
        <w:rPr>
          <w:rFonts w:cstheme="minorHAnsi"/>
        </w:rPr>
        <w:t>rm was touching her eyes during sleep. However, she also noted that she did not put much pressure on the eye and always sle</w:t>
      </w:r>
      <w:r>
        <w:rPr>
          <w:rFonts w:cstheme="minorHAnsi"/>
        </w:rPr>
        <w:t>pt</w:t>
      </w:r>
      <w:r w:rsidRPr="00283510">
        <w:rPr>
          <w:rFonts w:cstheme="minorHAnsi"/>
        </w:rPr>
        <w:t xml:space="preserve"> like this. She did not have intensive sneezing, cough, or other Valsalva-like maneuvers. </w:t>
      </w:r>
      <w:r w:rsidRPr="00283510">
        <w:rPr>
          <w:rFonts w:cstheme="minorHAnsi"/>
        </w:rPr>
        <w:lastRenderedPageBreak/>
        <w:t xml:space="preserve">She did not mention any history of trauma. Her past medical history was </w:t>
      </w:r>
      <w:r>
        <w:rPr>
          <w:rFonts w:cstheme="minorHAnsi"/>
        </w:rPr>
        <w:t>unremarkable</w:t>
      </w:r>
      <w:r w:rsidRPr="00283510">
        <w:rPr>
          <w:rFonts w:cstheme="minorHAnsi"/>
        </w:rPr>
        <w:t>, except for acne</w:t>
      </w:r>
      <w:r>
        <w:rPr>
          <w:rFonts w:cstheme="minorHAnsi"/>
        </w:rPr>
        <w:t xml:space="preserve"> vulgaris,</w:t>
      </w:r>
      <w:r w:rsidRPr="00283510">
        <w:rPr>
          <w:rFonts w:cstheme="minorHAnsi"/>
        </w:rPr>
        <w:t xml:space="preserve"> </w:t>
      </w:r>
      <w:r>
        <w:rPr>
          <w:rFonts w:cstheme="minorHAnsi"/>
        </w:rPr>
        <w:t>for which she was prescribed oral Isotretinoin and local clindamycin</w:t>
      </w:r>
      <w:r w:rsidRPr="00283510">
        <w:rPr>
          <w:rFonts w:cstheme="minorHAnsi"/>
        </w:rPr>
        <w:t xml:space="preserve">. She had no eye surgery. Her habitual history was negative for smoking, Alcohol, or other drugs. In the review of systems, </w:t>
      </w:r>
      <w:proofErr w:type="gramStart"/>
      <w:r w:rsidRPr="00283510">
        <w:rPr>
          <w:rFonts w:cstheme="minorHAnsi"/>
        </w:rPr>
        <w:t>Her</w:t>
      </w:r>
      <w:proofErr w:type="gramEnd"/>
      <w:r w:rsidRPr="00283510">
        <w:rPr>
          <w:rFonts w:cstheme="minorHAnsi"/>
        </w:rPr>
        <w:t xml:space="preserve"> menses were in average volume, and she did not have other abnormal bleeding episodes before. She did not mention easy bruising or epistaxis. Her general examination was normal.</w:t>
      </w:r>
    </w:p>
    <w:p w14:paraId="7343CF97" w14:textId="7F2C339A" w:rsidR="00DA79AD" w:rsidRDefault="00DA79AD" w:rsidP="00DA79AD">
      <w:pPr>
        <w:rPr>
          <w:rFonts w:cstheme="minorHAnsi"/>
        </w:rPr>
      </w:pPr>
      <w:r w:rsidRPr="00283510">
        <w:rPr>
          <w:rFonts w:cstheme="minorHAnsi"/>
        </w:rPr>
        <w:t xml:space="preserve">In slit-lamp </w:t>
      </w:r>
      <w:proofErr w:type="spellStart"/>
      <w:r w:rsidRPr="00283510">
        <w:rPr>
          <w:rFonts w:cstheme="minorHAnsi"/>
        </w:rPr>
        <w:t>biomicroscopy</w:t>
      </w:r>
      <w:proofErr w:type="spellEnd"/>
      <w:r w:rsidRPr="00283510">
        <w:rPr>
          <w:rFonts w:cstheme="minorHAnsi"/>
        </w:rPr>
        <w:t xml:space="preserve"> examination of OD (right eye):  the anterior segment exam was unremarkable. In the fundus exam, there was massive sub-hyaloid hemorrhage involving the macula, the optic disc was quite normal, there was no visible arterial/venous abnormality, and </w:t>
      </w:r>
      <w:r>
        <w:rPr>
          <w:rFonts w:cstheme="minorHAnsi"/>
        </w:rPr>
        <w:t xml:space="preserve">the </w:t>
      </w:r>
      <w:r w:rsidRPr="00283510">
        <w:rPr>
          <w:rFonts w:cstheme="minorHAnsi"/>
        </w:rPr>
        <w:t>retinal periphery exam was also quite normal. Detailed examination findings are noted in table 1.</w:t>
      </w:r>
    </w:p>
    <w:p w14:paraId="5DC4A4E3" w14:textId="77777777" w:rsidR="00F427EA" w:rsidRDefault="00F427EA" w:rsidP="00DA79AD">
      <w:pPr>
        <w:rPr>
          <w:rFonts w:cstheme="minorHAnsi"/>
        </w:rPr>
      </w:pPr>
    </w:p>
    <w:p w14:paraId="0B7FBBA2" w14:textId="77777777" w:rsidR="00DA79AD" w:rsidRDefault="00DA79AD" w:rsidP="00DA79AD">
      <w:pPr>
        <w:pStyle w:val="Caption"/>
        <w:keepNext/>
      </w:pPr>
    </w:p>
    <w:tbl>
      <w:tblPr>
        <w:tblStyle w:val="TableGrid"/>
        <w:tblW w:w="0" w:type="auto"/>
        <w:tblLook w:val="04A0" w:firstRow="1" w:lastRow="0" w:firstColumn="1" w:lastColumn="0" w:noHBand="0" w:noVBand="1"/>
      </w:tblPr>
      <w:tblGrid>
        <w:gridCol w:w="1435"/>
        <w:gridCol w:w="3960"/>
        <w:gridCol w:w="3955"/>
      </w:tblGrid>
      <w:tr w:rsidR="00DA79AD" w:rsidRPr="00A75305" w14:paraId="75DC85DA" w14:textId="77777777" w:rsidTr="006C6DDF">
        <w:tc>
          <w:tcPr>
            <w:tcW w:w="1435" w:type="dxa"/>
          </w:tcPr>
          <w:p w14:paraId="3E4DFF5B" w14:textId="77777777" w:rsidR="00DA79AD" w:rsidRPr="00A75305" w:rsidRDefault="00DA79AD" w:rsidP="006C6DDF">
            <w:pPr>
              <w:rPr>
                <w:rFonts w:cstheme="minorHAnsi"/>
              </w:rPr>
            </w:pPr>
          </w:p>
        </w:tc>
        <w:tc>
          <w:tcPr>
            <w:tcW w:w="3960" w:type="dxa"/>
          </w:tcPr>
          <w:p w14:paraId="514A272A" w14:textId="77777777" w:rsidR="00DA79AD" w:rsidRPr="00A75305" w:rsidRDefault="00DA79AD" w:rsidP="006C6DDF">
            <w:pPr>
              <w:jc w:val="center"/>
              <w:rPr>
                <w:rFonts w:cstheme="minorHAnsi"/>
              </w:rPr>
            </w:pPr>
            <w:r w:rsidRPr="00A75305">
              <w:rPr>
                <w:rFonts w:cstheme="minorHAnsi"/>
              </w:rPr>
              <w:t>OD</w:t>
            </w:r>
          </w:p>
        </w:tc>
        <w:tc>
          <w:tcPr>
            <w:tcW w:w="3955" w:type="dxa"/>
          </w:tcPr>
          <w:p w14:paraId="24CD5FAF" w14:textId="77777777" w:rsidR="00DA79AD" w:rsidRPr="00A75305" w:rsidRDefault="00DA79AD" w:rsidP="006C6DDF">
            <w:pPr>
              <w:jc w:val="center"/>
              <w:rPr>
                <w:rFonts w:cstheme="minorHAnsi"/>
              </w:rPr>
            </w:pPr>
            <w:r w:rsidRPr="00A75305">
              <w:rPr>
                <w:rFonts w:cstheme="minorHAnsi"/>
              </w:rPr>
              <w:t>OS</w:t>
            </w:r>
          </w:p>
        </w:tc>
      </w:tr>
      <w:tr w:rsidR="00DA79AD" w:rsidRPr="00A75305" w14:paraId="419C3E94" w14:textId="77777777" w:rsidTr="006C6DDF">
        <w:tc>
          <w:tcPr>
            <w:tcW w:w="1435" w:type="dxa"/>
          </w:tcPr>
          <w:p w14:paraId="2807EEC3" w14:textId="77777777" w:rsidR="00DA79AD" w:rsidRPr="00A75305" w:rsidRDefault="00DA79AD" w:rsidP="006C6DDF">
            <w:pPr>
              <w:jc w:val="center"/>
              <w:rPr>
                <w:rFonts w:cstheme="minorHAnsi"/>
              </w:rPr>
            </w:pPr>
            <w:r w:rsidRPr="00A75305">
              <w:rPr>
                <w:rFonts w:cstheme="minorHAnsi"/>
              </w:rPr>
              <w:t>VA</w:t>
            </w:r>
          </w:p>
        </w:tc>
        <w:tc>
          <w:tcPr>
            <w:tcW w:w="3960" w:type="dxa"/>
          </w:tcPr>
          <w:p w14:paraId="535F7E57" w14:textId="77777777" w:rsidR="00DA79AD" w:rsidRPr="00A75305" w:rsidRDefault="00DA79AD" w:rsidP="006C6DDF">
            <w:pPr>
              <w:jc w:val="center"/>
              <w:rPr>
                <w:rFonts w:cstheme="minorHAnsi"/>
              </w:rPr>
            </w:pPr>
            <w:r w:rsidRPr="00A75305">
              <w:rPr>
                <w:rFonts w:cstheme="minorHAnsi"/>
              </w:rPr>
              <w:t>Light perception</w:t>
            </w:r>
          </w:p>
        </w:tc>
        <w:tc>
          <w:tcPr>
            <w:tcW w:w="3955" w:type="dxa"/>
          </w:tcPr>
          <w:p w14:paraId="117E9EBC" w14:textId="77777777" w:rsidR="00DA79AD" w:rsidRPr="00A75305" w:rsidRDefault="00DA79AD" w:rsidP="006C6DDF">
            <w:pPr>
              <w:jc w:val="center"/>
              <w:rPr>
                <w:rFonts w:cstheme="minorHAnsi"/>
              </w:rPr>
            </w:pPr>
            <w:r w:rsidRPr="00A75305">
              <w:rPr>
                <w:rFonts w:cstheme="minorHAnsi"/>
              </w:rPr>
              <w:t>10/10</w:t>
            </w:r>
          </w:p>
        </w:tc>
      </w:tr>
      <w:tr w:rsidR="00DA79AD" w:rsidRPr="00A75305" w14:paraId="406B2BEC" w14:textId="77777777" w:rsidTr="006C6DDF">
        <w:tc>
          <w:tcPr>
            <w:tcW w:w="1435" w:type="dxa"/>
          </w:tcPr>
          <w:p w14:paraId="22199B05" w14:textId="77777777" w:rsidR="00DA79AD" w:rsidRPr="00A75305" w:rsidRDefault="00DA79AD" w:rsidP="006C6DDF">
            <w:pPr>
              <w:jc w:val="center"/>
              <w:rPr>
                <w:rFonts w:cstheme="minorHAnsi"/>
              </w:rPr>
            </w:pPr>
            <w:r w:rsidRPr="00A75305">
              <w:rPr>
                <w:rFonts w:cstheme="minorHAnsi"/>
              </w:rPr>
              <w:t>IOP</w:t>
            </w:r>
          </w:p>
        </w:tc>
        <w:tc>
          <w:tcPr>
            <w:tcW w:w="3960" w:type="dxa"/>
          </w:tcPr>
          <w:p w14:paraId="4B5CCDD5" w14:textId="77777777" w:rsidR="00DA79AD" w:rsidRPr="00A75305" w:rsidRDefault="00DA79AD" w:rsidP="006C6DDF">
            <w:pPr>
              <w:jc w:val="center"/>
              <w:rPr>
                <w:rFonts w:cstheme="minorHAnsi"/>
              </w:rPr>
            </w:pPr>
            <w:r w:rsidRPr="00A75305">
              <w:rPr>
                <w:rFonts w:cstheme="minorHAnsi"/>
              </w:rPr>
              <w:t>15</w:t>
            </w:r>
          </w:p>
        </w:tc>
        <w:tc>
          <w:tcPr>
            <w:tcW w:w="3955" w:type="dxa"/>
          </w:tcPr>
          <w:p w14:paraId="42513500" w14:textId="77777777" w:rsidR="00DA79AD" w:rsidRPr="00A75305" w:rsidRDefault="00DA79AD" w:rsidP="006C6DDF">
            <w:pPr>
              <w:jc w:val="center"/>
              <w:rPr>
                <w:rFonts w:cstheme="minorHAnsi"/>
              </w:rPr>
            </w:pPr>
            <w:r w:rsidRPr="00A75305">
              <w:rPr>
                <w:rFonts w:cstheme="minorHAnsi"/>
              </w:rPr>
              <w:t>14</w:t>
            </w:r>
          </w:p>
        </w:tc>
      </w:tr>
      <w:tr w:rsidR="00DA79AD" w:rsidRPr="00A75305" w14:paraId="2531895C" w14:textId="77777777" w:rsidTr="006C6DDF">
        <w:tc>
          <w:tcPr>
            <w:tcW w:w="1435" w:type="dxa"/>
          </w:tcPr>
          <w:p w14:paraId="6A80DE4A" w14:textId="77777777" w:rsidR="00DA79AD" w:rsidRPr="00A75305" w:rsidRDefault="00DA79AD" w:rsidP="006C6DDF">
            <w:pPr>
              <w:jc w:val="center"/>
              <w:rPr>
                <w:rFonts w:cstheme="minorHAnsi"/>
              </w:rPr>
            </w:pPr>
            <w:r w:rsidRPr="00A75305">
              <w:rPr>
                <w:rFonts w:cstheme="minorHAnsi"/>
              </w:rPr>
              <w:t>RAPD</w:t>
            </w:r>
          </w:p>
        </w:tc>
        <w:tc>
          <w:tcPr>
            <w:tcW w:w="3960" w:type="dxa"/>
          </w:tcPr>
          <w:p w14:paraId="6CDCA9C0" w14:textId="77777777" w:rsidR="00DA79AD" w:rsidRPr="00A75305" w:rsidRDefault="00DA79AD" w:rsidP="006C6DDF">
            <w:pPr>
              <w:jc w:val="center"/>
              <w:rPr>
                <w:rFonts w:cstheme="minorHAnsi"/>
              </w:rPr>
            </w:pPr>
            <w:r w:rsidRPr="00A75305">
              <w:rPr>
                <w:rFonts w:cstheme="minorHAnsi"/>
              </w:rPr>
              <w:t>Negative</w:t>
            </w:r>
          </w:p>
        </w:tc>
        <w:tc>
          <w:tcPr>
            <w:tcW w:w="3955" w:type="dxa"/>
          </w:tcPr>
          <w:p w14:paraId="68692807" w14:textId="77777777" w:rsidR="00DA79AD" w:rsidRPr="00A75305" w:rsidRDefault="00DA79AD" w:rsidP="006C6DDF">
            <w:pPr>
              <w:jc w:val="center"/>
              <w:rPr>
                <w:rFonts w:cstheme="minorHAnsi"/>
              </w:rPr>
            </w:pPr>
            <w:r w:rsidRPr="00A75305">
              <w:rPr>
                <w:rFonts w:cstheme="minorHAnsi"/>
              </w:rPr>
              <w:t xml:space="preserve">Negative </w:t>
            </w:r>
          </w:p>
        </w:tc>
      </w:tr>
      <w:tr w:rsidR="00DA79AD" w:rsidRPr="00A75305" w14:paraId="608A976A" w14:textId="77777777" w:rsidTr="006C6DDF">
        <w:tc>
          <w:tcPr>
            <w:tcW w:w="1435" w:type="dxa"/>
          </w:tcPr>
          <w:p w14:paraId="786F48B7" w14:textId="77777777" w:rsidR="00DA79AD" w:rsidRPr="00A75305" w:rsidRDefault="00DA79AD" w:rsidP="006C6DDF">
            <w:pPr>
              <w:jc w:val="center"/>
              <w:rPr>
                <w:rFonts w:cstheme="minorHAnsi"/>
              </w:rPr>
            </w:pPr>
            <w:r w:rsidRPr="00A75305">
              <w:rPr>
                <w:rFonts w:cstheme="minorHAnsi"/>
              </w:rPr>
              <w:t>Ant segment</w:t>
            </w:r>
          </w:p>
        </w:tc>
        <w:tc>
          <w:tcPr>
            <w:tcW w:w="3960" w:type="dxa"/>
          </w:tcPr>
          <w:p w14:paraId="60457A75" w14:textId="77777777" w:rsidR="00DA79AD" w:rsidRPr="00A75305" w:rsidRDefault="00DA79AD" w:rsidP="006C6DDF">
            <w:pPr>
              <w:jc w:val="center"/>
              <w:rPr>
                <w:rFonts w:cstheme="minorHAnsi"/>
              </w:rPr>
            </w:pPr>
            <w:r w:rsidRPr="00A75305">
              <w:rPr>
                <w:rFonts w:cstheme="minorHAnsi"/>
              </w:rPr>
              <w:t>Unremarkable</w:t>
            </w:r>
          </w:p>
        </w:tc>
        <w:tc>
          <w:tcPr>
            <w:tcW w:w="3955" w:type="dxa"/>
          </w:tcPr>
          <w:p w14:paraId="6477BC95" w14:textId="77777777" w:rsidR="00DA79AD" w:rsidRPr="00A75305" w:rsidRDefault="00DA79AD" w:rsidP="006C6DDF">
            <w:pPr>
              <w:jc w:val="center"/>
              <w:rPr>
                <w:rFonts w:cstheme="minorHAnsi"/>
              </w:rPr>
            </w:pPr>
            <w:r w:rsidRPr="00A75305">
              <w:rPr>
                <w:rFonts w:cstheme="minorHAnsi"/>
              </w:rPr>
              <w:t>Unremarkable</w:t>
            </w:r>
          </w:p>
        </w:tc>
      </w:tr>
      <w:tr w:rsidR="00DA79AD" w:rsidRPr="00A75305" w14:paraId="505F4A2F" w14:textId="77777777" w:rsidTr="006C6DDF">
        <w:tc>
          <w:tcPr>
            <w:tcW w:w="1435" w:type="dxa"/>
          </w:tcPr>
          <w:p w14:paraId="3FDF9DF1" w14:textId="77777777" w:rsidR="00DA79AD" w:rsidRPr="00A75305" w:rsidRDefault="00DA79AD" w:rsidP="006C6DDF">
            <w:pPr>
              <w:jc w:val="center"/>
              <w:rPr>
                <w:rFonts w:cstheme="minorHAnsi"/>
              </w:rPr>
            </w:pPr>
            <w:r w:rsidRPr="00A75305">
              <w:rPr>
                <w:rFonts w:cstheme="minorHAnsi"/>
              </w:rPr>
              <w:t xml:space="preserve">Vitreous </w:t>
            </w:r>
          </w:p>
        </w:tc>
        <w:tc>
          <w:tcPr>
            <w:tcW w:w="3960" w:type="dxa"/>
          </w:tcPr>
          <w:p w14:paraId="00BAF7A1" w14:textId="77777777" w:rsidR="00DA79AD" w:rsidRPr="00A75305" w:rsidRDefault="00DA79AD" w:rsidP="006C6DDF">
            <w:pPr>
              <w:jc w:val="center"/>
              <w:rPr>
                <w:rFonts w:cstheme="minorHAnsi"/>
              </w:rPr>
            </w:pPr>
            <w:r w:rsidRPr="00A75305">
              <w:rPr>
                <w:rFonts w:cstheme="minorHAnsi"/>
              </w:rPr>
              <w:t>Clear</w:t>
            </w:r>
          </w:p>
        </w:tc>
        <w:tc>
          <w:tcPr>
            <w:tcW w:w="3955" w:type="dxa"/>
          </w:tcPr>
          <w:p w14:paraId="1FBA7D22" w14:textId="77777777" w:rsidR="00DA79AD" w:rsidRPr="00A75305" w:rsidRDefault="00DA79AD" w:rsidP="006C6DDF">
            <w:pPr>
              <w:jc w:val="center"/>
              <w:rPr>
                <w:rFonts w:cstheme="minorHAnsi"/>
              </w:rPr>
            </w:pPr>
            <w:r w:rsidRPr="00A75305">
              <w:rPr>
                <w:rFonts w:cstheme="minorHAnsi"/>
              </w:rPr>
              <w:t>Clear</w:t>
            </w:r>
          </w:p>
        </w:tc>
      </w:tr>
      <w:tr w:rsidR="00DA79AD" w:rsidRPr="00A75305" w14:paraId="434A8BC0" w14:textId="77777777" w:rsidTr="006C6DDF">
        <w:tc>
          <w:tcPr>
            <w:tcW w:w="1435" w:type="dxa"/>
          </w:tcPr>
          <w:p w14:paraId="72ADC154" w14:textId="77777777" w:rsidR="00DA79AD" w:rsidRPr="00A75305" w:rsidRDefault="00DA79AD" w:rsidP="006C6DDF">
            <w:pPr>
              <w:jc w:val="center"/>
              <w:rPr>
                <w:rFonts w:cstheme="minorHAnsi"/>
              </w:rPr>
            </w:pPr>
            <w:r w:rsidRPr="00A75305">
              <w:rPr>
                <w:rFonts w:cstheme="minorHAnsi"/>
              </w:rPr>
              <w:t>Fundus</w:t>
            </w:r>
          </w:p>
        </w:tc>
        <w:tc>
          <w:tcPr>
            <w:tcW w:w="3960" w:type="dxa"/>
          </w:tcPr>
          <w:p w14:paraId="0EDEAA5B" w14:textId="77777777" w:rsidR="00DA79AD" w:rsidRPr="00A75305" w:rsidRDefault="00DA79AD" w:rsidP="006C6DDF">
            <w:pPr>
              <w:jc w:val="center"/>
              <w:rPr>
                <w:rFonts w:cstheme="minorHAnsi"/>
              </w:rPr>
            </w:pPr>
            <w:r w:rsidRPr="00A75305">
              <w:rPr>
                <w:rFonts w:cstheme="minorHAnsi"/>
              </w:rPr>
              <w:t>Sub-hyaloid pre</w:t>
            </w:r>
            <w:r>
              <w:rPr>
                <w:rFonts w:cstheme="minorHAnsi"/>
              </w:rPr>
              <w:t>-</w:t>
            </w:r>
            <w:r w:rsidRPr="00A75305">
              <w:rPr>
                <w:rFonts w:cstheme="minorHAnsi"/>
              </w:rPr>
              <w:t xml:space="preserve">macular </w:t>
            </w:r>
            <w:proofErr w:type="spellStart"/>
            <w:r w:rsidRPr="00A75305">
              <w:rPr>
                <w:rFonts w:cstheme="minorHAnsi"/>
              </w:rPr>
              <w:t>Hx</w:t>
            </w:r>
            <w:proofErr w:type="spellEnd"/>
          </w:p>
        </w:tc>
        <w:tc>
          <w:tcPr>
            <w:tcW w:w="3955" w:type="dxa"/>
          </w:tcPr>
          <w:p w14:paraId="0F3A1BD6" w14:textId="77777777" w:rsidR="00DA79AD" w:rsidRPr="00A75305" w:rsidRDefault="00DA79AD" w:rsidP="006C6DDF">
            <w:pPr>
              <w:keepNext/>
              <w:jc w:val="center"/>
              <w:rPr>
                <w:rFonts w:cstheme="minorHAnsi"/>
              </w:rPr>
            </w:pPr>
            <w:r w:rsidRPr="00A75305">
              <w:rPr>
                <w:rFonts w:cstheme="minorHAnsi"/>
              </w:rPr>
              <w:t>Normal</w:t>
            </w:r>
          </w:p>
        </w:tc>
      </w:tr>
    </w:tbl>
    <w:p w14:paraId="1DE028A2" w14:textId="77777777" w:rsidR="00DA79AD" w:rsidRPr="00A75305" w:rsidRDefault="00DA79AD" w:rsidP="00DA79AD">
      <w:pPr>
        <w:pStyle w:val="Caption"/>
        <w:rPr>
          <w:rFonts w:cstheme="minorHAnsi"/>
        </w:rPr>
      </w:pPr>
      <w:r>
        <w:t xml:space="preserve">Table </w:t>
      </w:r>
      <w:r w:rsidR="006C6DDF">
        <w:fldChar w:fldCharType="begin"/>
      </w:r>
      <w:r w:rsidR="006C6DDF">
        <w:instrText xml:space="preserve"> SEQ Table \* ARABIC </w:instrText>
      </w:r>
      <w:r w:rsidR="006C6DDF">
        <w:fldChar w:fldCharType="separate"/>
      </w:r>
      <w:r>
        <w:rPr>
          <w:noProof/>
        </w:rPr>
        <w:t>1</w:t>
      </w:r>
      <w:r w:rsidR="006C6DDF">
        <w:rPr>
          <w:noProof/>
        </w:rPr>
        <w:fldChar w:fldCharType="end"/>
      </w:r>
      <w:r>
        <w:t>. Detailed Ophthalmic examination at the primary visit.</w:t>
      </w:r>
    </w:p>
    <w:p w14:paraId="3B838733" w14:textId="1A563228" w:rsidR="00DA79AD" w:rsidRPr="00A75305" w:rsidRDefault="00DA79AD" w:rsidP="00DA79AD">
      <w:pPr>
        <w:rPr>
          <w:rFonts w:cstheme="minorHAnsi"/>
          <w:b/>
          <w:bCs/>
          <w:color w:val="00B0F0"/>
        </w:rPr>
      </w:pPr>
      <w:r w:rsidRPr="00A75305">
        <w:rPr>
          <w:rFonts w:cstheme="minorHAnsi"/>
          <w:b/>
          <w:bCs/>
          <w:color w:val="00B0F0"/>
        </w:rPr>
        <w:t>Workup</w:t>
      </w:r>
    </w:p>
    <w:p w14:paraId="3FE679C8" w14:textId="213D6AAC" w:rsidR="00DA79AD" w:rsidRDefault="00FF71BF" w:rsidP="00DA79AD">
      <w:pPr>
        <w:rPr>
          <w:rFonts w:cstheme="minorHAnsi"/>
          <w:color w:val="202124"/>
          <w:shd w:val="clear" w:color="auto" w:fill="FFFFFF"/>
        </w:rPr>
      </w:pPr>
      <w:r>
        <w:rPr>
          <w:rFonts w:cstheme="minorHAnsi"/>
          <w:noProof/>
          <w:color w:val="0D0D0D" w:themeColor="text1" w:themeTint="F2"/>
        </w:rPr>
        <mc:AlternateContent>
          <mc:Choice Requires="wpg">
            <w:drawing>
              <wp:anchor distT="0" distB="0" distL="114300" distR="114300" simplePos="0" relativeHeight="251659264" behindDoc="0" locked="0" layoutInCell="1" allowOverlap="1" wp14:anchorId="76C27971" wp14:editId="14E49BE5">
                <wp:simplePos x="0" y="0"/>
                <wp:positionH relativeFrom="margin">
                  <wp:align>center</wp:align>
                </wp:positionH>
                <wp:positionV relativeFrom="paragraph">
                  <wp:posOffset>740244</wp:posOffset>
                </wp:positionV>
                <wp:extent cx="5833872" cy="2542032"/>
                <wp:effectExtent l="0" t="0" r="0" b="0"/>
                <wp:wrapSquare wrapText="bothSides"/>
                <wp:docPr id="5" name="Group 5"/>
                <wp:cNvGraphicFramePr/>
                <a:graphic xmlns:a="http://schemas.openxmlformats.org/drawingml/2006/main">
                  <a:graphicData uri="http://schemas.microsoft.com/office/word/2010/wordprocessingGroup">
                    <wpg:wgp>
                      <wpg:cNvGrpSpPr/>
                      <wpg:grpSpPr>
                        <a:xfrm>
                          <a:off x="0" y="0"/>
                          <a:ext cx="5833872" cy="2542032"/>
                          <a:chOff x="-1270" y="-1"/>
                          <a:chExt cx="5833872" cy="2540774"/>
                        </a:xfrm>
                      </wpg:grpSpPr>
                      <pic:pic xmlns:pic="http://schemas.openxmlformats.org/drawingml/2006/picture">
                        <pic:nvPicPr>
                          <pic:cNvPr id="2" name="Picture 2" descr="C:\Users\hp Pavilion\AppData\Local\Microsoft\Windows\INetCache\Content.Word\Rahimi, Parisa.jpg"/>
                          <pic:cNvPicPr preferRelativeResize="0">
                            <a:picLocks noChangeAspect="1"/>
                          </pic:cNvPicPr>
                        </pic:nvPicPr>
                        <pic:blipFill rotWithShape="1">
                          <a:blip r:embed="rId5" cstate="print">
                            <a:extLst>
                              <a:ext uri="{28A0092B-C50C-407E-A947-70E740481C1C}">
                                <a14:useLocalDpi xmlns:a14="http://schemas.microsoft.com/office/drawing/2010/main" val="0"/>
                              </a:ext>
                            </a:extLst>
                          </a:blip>
                          <a:srcRect t="8334" b="13329"/>
                          <a:stretch/>
                        </pic:blipFill>
                        <pic:spPr bwMode="auto">
                          <a:xfrm>
                            <a:off x="-1270" y="-1"/>
                            <a:ext cx="5833872" cy="239796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2274073"/>
                            <a:ext cx="5831840" cy="266700"/>
                          </a:xfrm>
                          <a:prstGeom prst="rect">
                            <a:avLst/>
                          </a:prstGeom>
                          <a:solidFill>
                            <a:prstClr val="white"/>
                          </a:solidFill>
                          <a:ln>
                            <a:noFill/>
                          </a:ln>
                        </wps:spPr>
                        <wps:txbx>
                          <w:txbxContent>
                            <w:p w14:paraId="549DAB67" w14:textId="77777777" w:rsidR="006C6DDF" w:rsidRPr="00B430E8" w:rsidRDefault="006C6DDF" w:rsidP="00DA79AD">
                              <w:pPr>
                                <w:pStyle w:val="Caption"/>
                                <w:rPr>
                                  <w:rFonts w:cstheme="minorHAnsi"/>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Macular OCT at the primary visit: OD massive Pre-macular </w:t>
                              </w:r>
                              <w:proofErr w:type="spellStart"/>
                              <w:r>
                                <w:t>hemmorage</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6C27971" id="Group 5" o:spid="_x0000_s1026" style="position:absolute;margin-left:0;margin-top:58.3pt;width:459.35pt;height:200.15pt;z-index:251659264;mso-position-horizontal:center;mso-position-horizontal-relative:margin;mso-width-relative:margin;mso-height-relative:margin" coordorigin="-12" coordsize="58338,254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8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P&#10;n/8AZ3/5Ps/aL/7lH/01yV9AV8//ALO//J9v7Rf/AHKP/prkr6AoAKKKKACiiigAooooAKKKKACi&#10;iigAooooAKKKKACiiigD5/8A+CsX/KLL9pb/ALN/8Zf+mO8r6Ar5/wD+CsX/ACiy/aW/7N/8Zf8A&#10;pjvK+g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Pn/9nf8A5Pt/aL/7lH/01yV9AV8//s7/&#10;APJ9v7Rf/co/+muSvoCgAooooAKKKKACiiigAooooAKKKKACiiigAooooAKKKKAPn/8A4Kxf8osv&#10;2lv+zf8Axl/6Y7yvoCvn/wD4Kxf8osv2lv8As3/xl/6Y7yvoDNABRRmigAoozRQAUUUZoAKKM0Zo&#10;AKKKCaACijPejPrQAUUZoBzQAUUUUAFFFFABRRRQAUUUUAFFFFABRRRkUAFFAOaKACiijN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12;width:58338;height:2397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">
                  <v:imagedata r:id="rId6" o:title="Rahimi, Parisa" croptop="5462f" cropbottom="8735f"/>
                  <v:path arrowok="t"/>
                </v:shape>
                <v:shapetype id="_x0000_t202" coordsize="21600,21600" o:spt="202" path="m,l,21600r21600,l21600,xe">
                  <v:stroke joinstyle="miter"/>
                  <v:path gradientshapeok="t" o:connecttype="rect"/>
                </v:shapetype>
                <v:shape id="Text Box 4" o:spid="_x0000_s1028" type="#_x0000_t202" style="position:absolute;top:22740;width:5831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49DAB67" w14:textId="77777777" w:rsidR="006C6DDF" w:rsidRPr="00B430E8" w:rsidRDefault="006C6DDF" w:rsidP="00DA79AD">
                        <w:pPr>
                          <w:pStyle w:val="Caption"/>
                          <w:rPr>
                            <w:rFonts w:cstheme="minorHAnsi"/>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Macular OCT at the primary visit: OD massive Pre-macular </w:t>
                        </w:r>
                        <w:proofErr w:type="spellStart"/>
                        <w:r>
                          <w:t>hemmorage</w:t>
                        </w:r>
                        <w:proofErr w:type="spellEnd"/>
                        <w:r>
                          <w:t>.</w:t>
                        </w:r>
                      </w:p>
                    </w:txbxContent>
                  </v:textbox>
                </v:shape>
                <w10:wrap type="square" anchorx="margin"/>
              </v:group>
            </w:pict>
          </mc:Fallback>
        </mc:AlternateContent>
      </w:r>
      <w:r>
        <w:rPr>
          <w:rFonts w:cstheme="minorHAnsi"/>
          <w:color w:val="0D0D0D" w:themeColor="text1" w:themeTint="F2"/>
        </w:rPr>
        <w:t xml:space="preserve">Macular </w:t>
      </w:r>
      <w:r w:rsidR="00DA79AD" w:rsidRPr="00A75305">
        <w:rPr>
          <w:rFonts w:cstheme="minorHAnsi"/>
          <w:color w:val="0D0D0D" w:themeColor="text1" w:themeTint="F2"/>
        </w:rPr>
        <w:t xml:space="preserve">OCT </w:t>
      </w:r>
      <w:r w:rsidRPr="00A75305">
        <w:rPr>
          <w:rFonts w:cstheme="minorHAnsi"/>
          <w:color w:val="0D0D0D" w:themeColor="text1" w:themeTint="F2"/>
        </w:rPr>
        <w:t xml:space="preserve">(figure1) </w:t>
      </w:r>
      <w:r w:rsidR="00DA79AD" w:rsidRPr="00A75305">
        <w:rPr>
          <w:rFonts w:cstheme="minorHAnsi"/>
          <w:color w:val="0D0D0D" w:themeColor="text1" w:themeTint="F2"/>
        </w:rPr>
        <w:t>was taken to confirm the diagnosis</w:t>
      </w:r>
      <w:r>
        <w:rPr>
          <w:rFonts w:cstheme="minorHAnsi"/>
          <w:color w:val="0D0D0D" w:themeColor="text1" w:themeTint="F2"/>
        </w:rPr>
        <w:t xml:space="preserve">. </w:t>
      </w:r>
      <w:r w:rsidR="00DA79AD" w:rsidRPr="00A75305">
        <w:rPr>
          <w:rFonts w:cstheme="minorHAnsi"/>
          <w:color w:val="0D0D0D" w:themeColor="text1" w:themeTint="F2"/>
        </w:rPr>
        <w:t xml:space="preserve">To prevent </w:t>
      </w:r>
      <w:proofErr w:type="spellStart"/>
      <w:r w:rsidR="00DA79AD" w:rsidRPr="00A75305">
        <w:rPr>
          <w:rFonts w:cstheme="minorHAnsi"/>
          <w:color w:val="0D0D0D" w:themeColor="text1" w:themeTint="F2"/>
        </w:rPr>
        <w:t>Heme</w:t>
      </w:r>
      <w:proofErr w:type="spellEnd"/>
      <w:r w:rsidR="00DA79AD" w:rsidRPr="00A75305">
        <w:rPr>
          <w:rFonts w:cstheme="minorHAnsi"/>
          <w:color w:val="0D0D0D" w:themeColor="text1" w:themeTint="F2"/>
        </w:rPr>
        <w:t xml:space="preserve"> toxicity</w:t>
      </w:r>
      <w:r w:rsidR="00DA79AD">
        <w:rPr>
          <w:rFonts w:cstheme="minorHAnsi"/>
          <w:color w:val="0D0D0D" w:themeColor="text1" w:themeTint="F2"/>
        </w:rPr>
        <w:t>,</w:t>
      </w:r>
      <w:r w:rsidR="00DA79AD" w:rsidRPr="00A75305">
        <w:rPr>
          <w:rFonts w:cstheme="minorHAnsi"/>
          <w:color w:val="0D0D0D" w:themeColor="text1" w:themeTint="F2"/>
        </w:rPr>
        <w:t xml:space="preserve"> </w:t>
      </w:r>
      <w:proofErr w:type="spellStart"/>
      <w:proofErr w:type="gramStart"/>
      <w:r w:rsidR="00DA79AD" w:rsidRPr="00A75305">
        <w:rPr>
          <w:rFonts w:cstheme="minorHAnsi"/>
          <w:color w:val="202124"/>
          <w:shd w:val="clear" w:color="auto" w:fill="FFFFFF"/>
        </w:rPr>
        <w:t>Nd:YAG</w:t>
      </w:r>
      <w:proofErr w:type="spellEnd"/>
      <w:proofErr w:type="gramEnd"/>
      <w:r w:rsidR="00DA79AD" w:rsidRPr="00A75305">
        <w:rPr>
          <w:rFonts w:cstheme="minorHAnsi"/>
          <w:color w:val="202124"/>
          <w:shd w:val="clear" w:color="auto" w:fill="FFFFFF"/>
        </w:rPr>
        <w:t xml:space="preserve"> laser </w:t>
      </w:r>
      <w:proofErr w:type="spellStart"/>
      <w:r w:rsidR="00DA79AD" w:rsidRPr="00A75305">
        <w:rPr>
          <w:rFonts w:cstheme="minorHAnsi"/>
          <w:color w:val="202124"/>
          <w:shd w:val="clear" w:color="auto" w:fill="FFFFFF"/>
        </w:rPr>
        <w:t>hyaloidotomy</w:t>
      </w:r>
      <w:proofErr w:type="spellEnd"/>
      <w:r>
        <w:rPr>
          <w:rFonts w:cstheme="minorHAnsi"/>
          <w:color w:val="202124"/>
          <w:shd w:val="clear" w:color="auto" w:fill="FFFFFF"/>
        </w:rPr>
        <w:t xml:space="preserve"> was performed</w:t>
      </w:r>
      <w:r w:rsidR="00DA79AD" w:rsidRPr="00A75305">
        <w:rPr>
          <w:rFonts w:cstheme="minorHAnsi"/>
          <w:color w:val="202124"/>
          <w:shd w:val="clear" w:color="auto" w:fill="FFFFFF"/>
        </w:rPr>
        <w:t xml:space="preserve"> the same day</w:t>
      </w:r>
      <w:r w:rsidR="00DA79AD">
        <w:rPr>
          <w:rFonts w:cstheme="minorHAnsi"/>
          <w:color w:val="202124"/>
          <w:shd w:val="clear" w:color="auto" w:fill="FFFFFF"/>
        </w:rPr>
        <w:t>,</w:t>
      </w:r>
      <w:r w:rsidR="00DA79AD">
        <w:rPr>
          <w:rFonts w:cstheme="minorHAnsi"/>
          <w:color w:val="202124"/>
          <w:shd w:val="clear" w:color="auto" w:fill="FFFFFF"/>
          <w:lang w:bidi="fa-IR"/>
        </w:rPr>
        <w:t xml:space="preserve"> which wasn’t successful; therefore,</w:t>
      </w:r>
      <w:r>
        <w:rPr>
          <w:rFonts w:cstheme="minorHAnsi"/>
          <w:color w:val="202124"/>
          <w:shd w:val="clear" w:color="auto" w:fill="FFFFFF"/>
          <w:lang w:bidi="fa-IR"/>
        </w:rPr>
        <w:t xml:space="preserve"> secondary </w:t>
      </w:r>
      <w:r w:rsidR="00DA79AD">
        <w:rPr>
          <w:rFonts w:cstheme="minorHAnsi"/>
          <w:color w:val="202124"/>
          <w:shd w:val="clear" w:color="auto" w:fill="FFFFFF"/>
          <w:lang w:bidi="fa-IR"/>
        </w:rPr>
        <w:t>Argon laser</w:t>
      </w:r>
      <w:r w:rsidR="00DA79AD" w:rsidRPr="00C722CF">
        <w:rPr>
          <w:rFonts w:cstheme="minorHAnsi"/>
          <w:color w:val="202124"/>
          <w:shd w:val="clear" w:color="auto" w:fill="FFFFFF"/>
        </w:rPr>
        <w:t xml:space="preserve"> </w:t>
      </w:r>
      <w:proofErr w:type="spellStart"/>
      <w:r w:rsidR="00DA79AD" w:rsidRPr="00A75305">
        <w:rPr>
          <w:rFonts w:cstheme="minorHAnsi"/>
          <w:color w:val="202124"/>
          <w:shd w:val="clear" w:color="auto" w:fill="FFFFFF"/>
        </w:rPr>
        <w:t>hyaloidotomy</w:t>
      </w:r>
      <w:proofErr w:type="spellEnd"/>
      <w:r w:rsidR="00DA79AD">
        <w:rPr>
          <w:rFonts w:cstheme="minorHAnsi"/>
          <w:color w:val="202124"/>
          <w:shd w:val="clear" w:color="auto" w:fill="FFFFFF"/>
          <w:lang w:bidi="fa-IR"/>
        </w:rPr>
        <w:t xml:space="preserve"> was done to disrupt blood from the fovea</w:t>
      </w:r>
      <w:r w:rsidR="00DA79AD" w:rsidRPr="00A75305">
        <w:rPr>
          <w:rFonts w:cstheme="minorHAnsi"/>
          <w:color w:val="202124"/>
          <w:shd w:val="clear" w:color="auto" w:fill="FFFFFF"/>
        </w:rPr>
        <w:t xml:space="preserve">. </w:t>
      </w:r>
      <w:r w:rsidR="00DA79AD">
        <w:rPr>
          <w:rFonts w:cstheme="minorHAnsi"/>
          <w:color w:val="202124"/>
          <w:shd w:val="clear" w:color="auto" w:fill="FFFFFF"/>
        </w:rPr>
        <w:t>(</w:t>
      </w:r>
      <w:r w:rsidR="00DA79AD" w:rsidRPr="00A75305">
        <w:rPr>
          <w:rFonts w:cstheme="minorHAnsi"/>
          <w:color w:val="202124"/>
          <w:shd w:val="clear" w:color="auto" w:fill="FFFFFF"/>
        </w:rPr>
        <w:t>Figure 2</w:t>
      </w:r>
      <w:r w:rsidR="00DA79AD">
        <w:rPr>
          <w:rFonts w:cstheme="minorHAnsi"/>
          <w:color w:val="202124"/>
          <w:shd w:val="clear" w:color="auto" w:fill="FFFFFF"/>
        </w:rPr>
        <w:t>)</w:t>
      </w:r>
      <w:r w:rsidR="00DA79AD" w:rsidRPr="00A75305">
        <w:rPr>
          <w:rFonts w:cstheme="minorHAnsi"/>
          <w:color w:val="202124"/>
          <w:shd w:val="clear" w:color="auto" w:fill="FFFFFF"/>
        </w:rPr>
        <w:t xml:space="preserve"> shows </w:t>
      </w:r>
      <w:r w:rsidR="00DA79AD">
        <w:rPr>
          <w:rFonts w:cstheme="minorHAnsi"/>
          <w:color w:val="202124"/>
          <w:shd w:val="clear" w:color="auto" w:fill="FFFFFF"/>
        </w:rPr>
        <w:t xml:space="preserve">OD </w:t>
      </w:r>
      <w:r w:rsidR="00DA79AD" w:rsidRPr="00A75305">
        <w:rPr>
          <w:rFonts w:cstheme="minorHAnsi"/>
          <w:color w:val="202124"/>
          <w:shd w:val="clear" w:color="auto" w:fill="FFFFFF"/>
        </w:rPr>
        <w:t xml:space="preserve">fundus photo after </w:t>
      </w:r>
      <w:proofErr w:type="spellStart"/>
      <w:r w:rsidR="00DA79AD" w:rsidRPr="00A75305">
        <w:rPr>
          <w:rFonts w:cstheme="minorHAnsi"/>
          <w:color w:val="202124"/>
          <w:shd w:val="clear" w:color="auto" w:fill="FFFFFF"/>
        </w:rPr>
        <w:t>hyaloidotomy</w:t>
      </w:r>
      <w:proofErr w:type="spellEnd"/>
      <w:r w:rsidR="00DA79AD">
        <w:rPr>
          <w:rFonts w:cstheme="minorHAnsi"/>
          <w:color w:val="202124"/>
          <w:shd w:val="clear" w:color="auto" w:fill="FFFFFF"/>
        </w:rPr>
        <w:t xml:space="preserve">. </w:t>
      </w:r>
    </w:p>
    <w:p w14:paraId="07DAC7B9" w14:textId="77777777" w:rsidR="00DA79AD" w:rsidRDefault="00DA79AD" w:rsidP="00DA79AD">
      <w:pPr>
        <w:rPr>
          <w:rFonts w:cstheme="minorHAnsi"/>
          <w:color w:val="202124"/>
          <w:shd w:val="clear" w:color="auto" w:fill="FFFFFF"/>
        </w:rPr>
      </w:pPr>
    </w:p>
    <w:p w14:paraId="6F2CC46B" w14:textId="77777777" w:rsidR="00DA79AD" w:rsidRDefault="00DA79AD" w:rsidP="00DA79AD">
      <w:pPr>
        <w:rPr>
          <w:rFonts w:cstheme="minorHAnsi"/>
          <w:color w:val="202124"/>
          <w:shd w:val="clear" w:color="auto" w:fill="FFFFFF"/>
        </w:rPr>
      </w:pPr>
      <w:r>
        <w:rPr>
          <w:rFonts w:cstheme="minorHAnsi"/>
          <w:noProof/>
          <w:color w:val="202124"/>
        </w:rPr>
        <w:lastRenderedPageBreak/>
        <mc:AlternateContent>
          <mc:Choice Requires="wpg">
            <w:drawing>
              <wp:anchor distT="0" distB="0" distL="114300" distR="114300" simplePos="0" relativeHeight="251660288" behindDoc="0" locked="0" layoutInCell="1" allowOverlap="1" wp14:anchorId="7FD25F38" wp14:editId="449BDD48">
                <wp:simplePos x="0" y="0"/>
                <wp:positionH relativeFrom="margin">
                  <wp:align>center</wp:align>
                </wp:positionH>
                <wp:positionV relativeFrom="paragraph">
                  <wp:posOffset>8227</wp:posOffset>
                </wp:positionV>
                <wp:extent cx="2807208" cy="2432304"/>
                <wp:effectExtent l="0" t="0" r="0" b="6350"/>
                <wp:wrapSquare wrapText="bothSides"/>
                <wp:docPr id="7" name="Group 7"/>
                <wp:cNvGraphicFramePr/>
                <a:graphic xmlns:a="http://schemas.openxmlformats.org/drawingml/2006/main">
                  <a:graphicData uri="http://schemas.microsoft.com/office/word/2010/wordprocessingGroup">
                    <wpg:wgp>
                      <wpg:cNvGrpSpPr/>
                      <wpg:grpSpPr>
                        <a:xfrm>
                          <a:off x="0" y="0"/>
                          <a:ext cx="2807208" cy="2432304"/>
                          <a:chOff x="0" y="0"/>
                          <a:chExt cx="2808605" cy="2428875"/>
                        </a:xfrm>
                      </wpg:grpSpPr>
                      <pic:pic xmlns:pic="http://schemas.openxmlformats.org/drawingml/2006/picture">
                        <pic:nvPicPr>
                          <pic:cNvPr id="1" name="Picture 1" descr="C:\Users\hp Pavilion\AppData\Local\Microsoft\Windows\INetCache\Content.Word\rahimi parisa-1.tif"/>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08605" cy="2103755"/>
                          </a:xfrm>
                          <a:prstGeom prst="rect">
                            <a:avLst/>
                          </a:prstGeom>
                          <a:noFill/>
                          <a:ln>
                            <a:noFill/>
                          </a:ln>
                        </pic:spPr>
                      </pic:pic>
                      <wps:wsp>
                        <wps:cNvPr id="6" name="Text Box 6"/>
                        <wps:cNvSpPr txBox="1"/>
                        <wps:spPr>
                          <a:xfrm>
                            <a:off x="0" y="2162175"/>
                            <a:ext cx="2808605" cy="266700"/>
                          </a:xfrm>
                          <a:prstGeom prst="rect">
                            <a:avLst/>
                          </a:prstGeom>
                          <a:solidFill>
                            <a:prstClr val="white"/>
                          </a:solidFill>
                          <a:ln>
                            <a:noFill/>
                          </a:ln>
                        </wps:spPr>
                        <wps:txbx>
                          <w:txbxContent>
                            <w:p w14:paraId="1426532D" w14:textId="77777777" w:rsidR="006C6DDF" w:rsidRPr="001849D0" w:rsidRDefault="006C6DDF" w:rsidP="00DA79AD">
                              <w:pPr>
                                <w:pStyle w:val="Caption"/>
                                <w:rPr>
                                  <w:rFonts w:cstheme="minorHAnsi"/>
                                  <w:noProof/>
                                  <w:color w:val="202124"/>
                                  <w:shd w:val="clear" w:color="auto" w:fill="FFFFFF"/>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OD </w:t>
                              </w:r>
                              <w:r>
                                <w:rPr>
                                  <w:rFonts w:cstheme="minorHAnsi"/>
                                </w:rPr>
                                <w:t xml:space="preserve">Fundus photo after Argon laser </w:t>
                              </w:r>
                              <w:proofErr w:type="spellStart"/>
                              <w:r>
                                <w:rPr>
                                  <w:rFonts w:cstheme="minorHAnsi"/>
                                </w:rPr>
                                <w:t>hyaloidotom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FD25F38" id="Group 7" o:spid="_x0000_s1029" style="position:absolute;margin-left:0;margin-top:.65pt;width:221.05pt;height:191.5pt;z-index:251660288;mso-position-horizontal:center;mso-position-horizontal-relative:margin;mso-width-relative:margin;mso-height-relative:margin" coordsize="28086,24288"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">
                <v:shape id="Picture 1" o:spid="_x0000_s1030" type="#_x0000_t75" style="position:absolute;width:28086;height:21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">
                  <v:imagedata r:id="rId8" o:title="rahimi parisa-1"/>
                  <v:path arrowok="t"/>
                </v:shape>
                <v:shape id="Text Box 6" o:spid="_x0000_s1031" type="#_x0000_t202" style="position:absolute;top:21621;width:2808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1426532D" w14:textId="77777777" w:rsidR="006C6DDF" w:rsidRPr="001849D0" w:rsidRDefault="006C6DDF" w:rsidP="00DA79AD">
                        <w:pPr>
                          <w:pStyle w:val="Caption"/>
                          <w:rPr>
                            <w:rFonts w:cstheme="minorHAnsi"/>
                            <w:noProof/>
                            <w:color w:val="202124"/>
                            <w:shd w:val="clear" w:color="auto" w:fill="FFFFFF"/>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OD </w:t>
                        </w:r>
                        <w:r>
                          <w:rPr>
                            <w:rFonts w:cstheme="minorHAnsi"/>
                          </w:rPr>
                          <w:t xml:space="preserve">Fundus photo after Argon laser </w:t>
                        </w:r>
                        <w:proofErr w:type="spellStart"/>
                        <w:r>
                          <w:rPr>
                            <w:rFonts w:cstheme="minorHAnsi"/>
                          </w:rPr>
                          <w:t>hyaloidotomy</w:t>
                        </w:r>
                        <w:proofErr w:type="spellEnd"/>
                      </w:p>
                    </w:txbxContent>
                  </v:textbox>
                </v:shape>
                <w10:wrap type="square" anchorx="margin"/>
              </v:group>
            </w:pict>
          </mc:Fallback>
        </mc:AlternateContent>
      </w:r>
    </w:p>
    <w:p w14:paraId="23783043" w14:textId="77777777" w:rsidR="00DA79AD" w:rsidRDefault="00DA79AD" w:rsidP="00DA79AD">
      <w:pPr>
        <w:rPr>
          <w:rFonts w:cstheme="minorHAnsi"/>
          <w:color w:val="202124"/>
          <w:shd w:val="clear" w:color="auto" w:fill="FFFFFF"/>
        </w:rPr>
      </w:pPr>
    </w:p>
    <w:p w14:paraId="54E049B0" w14:textId="77777777" w:rsidR="00DA79AD" w:rsidRDefault="00DA79AD" w:rsidP="00DA79AD">
      <w:pPr>
        <w:rPr>
          <w:rFonts w:cstheme="minorHAnsi"/>
          <w:color w:val="202124"/>
          <w:shd w:val="clear" w:color="auto" w:fill="FFFFFF"/>
        </w:rPr>
      </w:pPr>
    </w:p>
    <w:p w14:paraId="3B77CC7D" w14:textId="77777777" w:rsidR="00DA79AD" w:rsidRDefault="00DA79AD" w:rsidP="00DA79AD">
      <w:pPr>
        <w:rPr>
          <w:rFonts w:cstheme="minorHAnsi"/>
          <w:color w:val="202124"/>
          <w:shd w:val="clear" w:color="auto" w:fill="FFFFFF"/>
        </w:rPr>
      </w:pPr>
    </w:p>
    <w:p w14:paraId="7DECB24B" w14:textId="77777777" w:rsidR="00DA79AD" w:rsidRDefault="00DA79AD" w:rsidP="00DA79AD">
      <w:pPr>
        <w:rPr>
          <w:rFonts w:cstheme="minorHAnsi"/>
          <w:color w:val="0D0D0D" w:themeColor="text1" w:themeTint="F2"/>
        </w:rPr>
      </w:pPr>
    </w:p>
    <w:p w14:paraId="7C80F41C" w14:textId="77777777" w:rsidR="00DA79AD" w:rsidRPr="00021931" w:rsidRDefault="00DA79AD" w:rsidP="00DA79AD">
      <w:pPr>
        <w:rPr>
          <w:rFonts w:cstheme="minorHAnsi"/>
        </w:rPr>
      </w:pPr>
    </w:p>
    <w:p w14:paraId="7A21C297" w14:textId="77777777" w:rsidR="00DA79AD" w:rsidRPr="00021931" w:rsidRDefault="00DA79AD" w:rsidP="00DA79AD">
      <w:pPr>
        <w:rPr>
          <w:rFonts w:cstheme="minorHAnsi"/>
        </w:rPr>
      </w:pPr>
    </w:p>
    <w:p w14:paraId="7C3314C3" w14:textId="77777777" w:rsidR="00DA79AD" w:rsidRDefault="00DA79AD" w:rsidP="00DA79AD">
      <w:pPr>
        <w:rPr>
          <w:rFonts w:cstheme="minorHAnsi"/>
        </w:rPr>
      </w:pPr>
    </w:p>
    <w:p w14:paraId="4EB06B0F" w14:textId="77777777" w:rsidR="00DA79AD" w:rsidRDefault="00DA79AD" w:rsidP="00DA79AD">
      <w:pPr>
        <w:rPr>
          <w:rFonts w:cstheme="minorHAnsi"/>
        </w:rPr>
      </w:pPr>
    </w:p>
    <w:p w14:paraId="6107FFC8" w14:textId="77777777" w:rsidR="00DA79AD" w:rsidRDefault="00DA79AD" w:rsidP="00DA79AD">
      <w:pPr>
        <w:rPr>
          <w:rFonts w:cstheme="minorHAnsi"/>
        </w:rPr>
      </w:pPr>
    </w:p>
    <w:p w14:paraId="0AEC73A0" w14:textId="4E0B40FB" w:rsidR="00DA79AD" w:rsidRPr="000451E3" w:rsidRDefault="00FF71BF" w:rsidP="00DA79AD">
      <w:pPr>
        <w:rPr>
          <w:rFonts w:cstheme="minorHAnsi"/>
        </w:rPr>
      </w:pPr>
      <w:r>
        <w:rPr>
          <w:rFonts w:cstheme="minorHAnsi"/>
          <w:color w:val="202124"/>
          <w:shd w:val="clear" w:color="auto" w:fill="FFFFFF"/>
        </w:rPr>
        <w:t>Fluorescein Angiography(FA) (figure3) showed</w:t>
      </w:r>
      <w:r w:rsidR="00DA79AD">
        <w:rPr>
          <w:rFonts w:cstheme="minorHAnsi"/>
          <w:color w:val="202124"/>
          <w:shd w:val="clear" w:color="auto" w:fill="FFFFFF"/>
        </w:rPr>
        <w:t xml:space="preserve"> a small white spot in the late stages</w:t>
      </w:r>
      <w:r>
        <w:rPr>
          <w:rFonts w:cstheme="minorHAnsi"/>
          <w:color w:val="202124"/>
          <w:shd w:val="clear" w:color="auto" w:fill="FFFFFF"/>
        </w:rPr>
        <w:t>,</w:t>
      </w:r>
      <w:r w:rsidR="00DA79AD">
        <w:rPr>
          <w:rFonts w:cstheme="minorHAnsi"/>
          <w:color w:val="202124"/>
          <w:shd w:val="clear" w:color="auto" w:fill="FFFFFF"/>
        </w:rPr>
        <w:t xml:space="preserve"> demonstrating a leakage point</w:t>
      </w:r>
      <w:r>
        <w:rPr>
          <w:rFonts w:cstheme="minorHAnsi"/>
          <w:color w:val="202124"/>
          <w:shd w:val="clear" w:color="auto" w:fill="FFFFFF"/>
        </w:rPr>
        <w:t>.</w:t>
      </w:r>
      <w:r w:rsidR="00DA79AD">
        <w:rPr>
          <w:rFonts w:cstheme="minorHAnsi"/>
          <w:color w:val="202124"/>
          <w:shd w:val="clear" w:color="auto" w:fill="FFFFFF"/>
        </w:rPr>
        <w:t xml:space="preserve"> </w:t>
      </w:r>
      <w:r>
        <w:rPr>
          <w:rFonts w:cstheme="minorHAnsi"/>
          <w:color w:val="202124"/>
          <w:shd w:val="clear" w:color="auto" w:fill="FFFFFF"/>
        </w:rPr>
        <w:t>T</w:t>
      </w:r>
      <w:r w:rsidR="00DA79AD">
        <w:rPr>
          <w:rFonts w:cstheme="minorHAnsi"/>
          <w:color w:val="202124"/>
          <w:shd w:val="clear" w:color="auto" w:fill="FFFFFF"/>
        </w:rPr>
        <w:t>he patient</w:t>
      </w:r>
      <w:r>
        <w:rPr>
          <w:rFonts w:cstheme="minorHAnsi"/>
          <w:color w:val="202124"/>
          <w:shd w:val="clear" w:color="auto" w:fill="FFFFFF"/>
        </w:rPr>
        <w:t xml:space="preserve"> was visited</w:t>
      </w:r>
      <w:r w:rsidR="00DA79AD">
        <w:rPr>
          <w:rFonts w:cstheme="minorHAnsi"/>
          <w:color w:val="202124"/>
          <w:shd w:val="clear" w:color="auto" w:fill="FFFFFF"/>
        </w:rPr>
        <w:t xml:space="preserve"> every week to record </w:t>
      </w:r>
      <w:r>
        <w:rPr>
          <w:rFonts w:cstheme="minorHAnsi"/>
          <w:color w:val="202124"/>
          <w:shd w:val="clear" w:color="auto" w:fill="FFFFFF"/>
        </w:rPr>
        <w:t>her</w:t>
      </w:r>
      <w:r w:rsidR="00DA79AD">
        <w:rPr>
          <w:rFonts w:cstheme="minorHAnsi"/>
          <w:color w:val="202124"/>
          <w:shd w:val="clear" w:color="auto" w:fill="FFFFFF"/>
        </w:rPr>
        <w:t xml:space="preserve"> status</w:t>
      </w:r>
      <w:r>
        <w:rPr>
          <w:rFonts w:cstheme="minorHAnsi"/>
          <w:color w:val="202124"/>
          <w:shd w:val="clear" w:color="auto" w:fill="FFFFFF"/>
        </w:rPr>
        <w:t xml:space="preserve"> and progress</w:t>
      </w:r>
      <w:r w:rsidR="00DA79AD">
        <w:rPr>
          <w:rFonts w:cstheme="minorHAnsi"/>
          <w:color w:val="202124"/>
          <w:shd w:val="clear" w:color="auto" w:fill="FFFFFF"/>
        </w:rPr>
        <w:t>. After two weeks, the patient had 10/10 visual acuity.</w:t>
      </w:r>
      <w:r w:rsidR="00DA79AD" w:rsidRPr="000451E3">
        <w:rPr>
          <w:rFonts w:cstheme="minorHAnsi"/>
        </w:rPr>
        <w:t xml:space="preserve"> </w:t>
      </w:r>
      <w:r>
        <w:rPr>
          <w:rFonts w:cstheme="minorHAnsi"/>
        </w:rPr>
        <w:t>The patient underwent s</w:t>
      </w:r>
      <w:r w:rsidR="00DA79AD">
        <w:rPr>
          <w:rFonts w:cstheme="minorHAnsi"/>
        </w:rPr>
        <w:t>ome laboratory tests to assess any hematologic conditions associated with spontaneous bleeding</w:t>
      </w:r>
      <w:r>
        <w:rPr>
          <w:rFonts w:cstheme="minorHAnsi"/>
        </w:rPr>
        <w:t xml:space="preserve"> conditions</w:t>
      </w:r>
      <w:r w:rsidR="00DA79AD">
        <w:rPr>
          <w:rFonts w:cstheme="minorHAnsi"/>
        </w:rPr>
        <w:t>. All tests were normal (</w:t>
      </w:r>
      <w:r>
        <w:rPr>
          <w:rFonts w:cstheme="minorHAnsi"/>
        </w:rPr>
        <w:t>T</w:t>
      </w:r>
      <w:r w:rsidR="00DA79AD">
        <w:rPr>
          <w:rFonts w:cstheme="minorHAnsi"/>
        </w:rPr>
        <w:t>est</w:t>
      </w:r>
      <w:r>
        <w:rPr>
          <w:rFonts w:cstheme="minorHAnsi"/>
        </w:rPr>
        <w:t xml:space="preserve"> results</w:t>
      </w:r>
      <w:r w:rsidR="00DA79AD">
        <w:rPr>
          <w:rFonts w:cstheme="minorHAnsi"/>
        </w:rPr>
        <w:t xml:space="preserve"> are available as an appendix to the paper).</w:t>
      </w:r>
    </w:p>
    <w:p w14:paraId="2C1C7E0B" w14:textId="77777777" w:rsidR="00DA79AD" w:rsidRDefault="00DA79AD" w:rsidP="00DA79AD">
      <w:pPr>
        <w:rPr>
          <w:rFonts w:cstheme="minorHAnsi"/>
          <w:color w:val="202124"/>
          <w:shd w:val="clear" w:color="auto" w:fill="FFFFFF"/>
        </w:rPr>
      </w:pPr>
      <w:r>
        <w:rPr>
          <w:rFonts w:cstheme="minorHAnsi"/>
          <w:noProof/>
          <w:color w:val="202124"/>
        </w:rPr>
        <mc:AlternateContent>
          <mc:Choice Requires="wpg">
            <w:drawing>
              <wp:anchor distT="0" distB="0" distL="114300" distR="114300" simplePos="0" relativeHeight="251661312" behindDoc="0" locked="0" layoutInCell="1" allowOverlap="1" wp14:anchorId="2A84E966" wp14:editId="47FACA84">
                <wp:simplePos x="0" y="0"/>
                <wp:positionH relativeFrom="margin">
                  <wp:align>center</wp:align>
                </wp:positionH>
                <wp:positionV relativeFrom="paragraph">
                  <wp:posOffset>89866</wp:posOffset>
                </wp:positionV>
                <wp:extent cx="3273552" cy="3776472"/>
                <wp:effectExtent l="0" t="0" r="3175" b="0"/>
                <wp:wrapSquare wrapText="bothSides"/>
                <wp:docPr id="9" name="Group 9"/>
                <wp:cNvGraphicFramePr/>
                <a:graphic xmlns:a="http://schemas.openxmlformats.org/drawingml/2006/main">
                  <a:graphicData uri="http://schemas.microsoft.com/office/word/2010/wordprocessingGroup">
                    <wpg:wgp>
                      <wpg:cNvGrpSpPr/>
                      <wpg:grpSpPr>
                        <a:xfrm>
                          <a:off x="0" y="0"/>
                          <a:ext cx="3273552" cy="3776472"/>
                          <a:chOff x="0" y="0"/>
                          <a:chExt cx="3272790" cy="3776980"/>
                        </a:xfrm>
                      </wpg:grpSpPr>
                      <pic:pic xmlns:pic="http://schemas.openxmlformats.org/drawingml/2006/picture">
                        <pic:nvPicPr>
                          <pic:cNvPr id="3" name="Picture 3" descr="E:\residecy works\Case report(sub hyaloid)\Oct+ FA\RahimiP-3_021.jpg"/>
                          <pic:cNvPicPr>
                            <a:picLocks noChangeAspect="1"/>
                          </pic:cNvPicPr>
                        </pic:nvPicPr>
                        <pic:blipFill rotWithShape="1">
                          <a:blip r:embed="rId9">
                            <a:extLst>
                              <a:ext uri="{28A0092B-C50C-407E-A947-70E740481C1C}">
                                <a14:useLocalDpi xmlns:a14="http://schemas.microsoft.com/office/drawing/2010/main" val="0"/>
                              </a:ext>
                            </a:extLst>
                          </a:blip>
                          <a:srcRect b="10353"/>
                          <a:stretch/>
                        </pic:blipFill>
                        <pic:spPr bwMode="auto">
                          <a:xfrm>
                            <a:off x="0" y="0"/>
                            <a:ext cx="3272790" cy="3317240"/>
                          </a:xfrm>
                          <a:prstGeom prst="rect">
                            <a:avLst/>
                          </a:prstGeom>
                          <a:noFill/>
                          <a:ln>
                            <a:noFill/>
                          </a:ln>
                          <a:extLst>
                            <a:ext uri="{53640926-AAD7-44D8-BBD7-CCE9431645EC}">
                              <a14:shadowObscured xmlns:a14="http://schemas.microsoft.com/office/drawing/2010/main"/>
                            </a:ext>
                          </a:extLst>
                        </pic:spPr>
                      </pic:pic>
                      <wps:wsp>
                        <wps:cNvPr id="8" name="Text Box 8"/>
                        <wps:cNvSpPr txBox="1"/>
                        <wps:spPr>
                          <a:xfrm>
                            <a:off x="0" y="3371215"/>
                            <a:ext cx="3272790" cy="405765"/>
                          </a:xfrm>
                          <a:prstGeom prst="rect">
                            <a:avLst/>
                          </a:prstGeom>
                          <a:solidFill>
                            <a:prstClr val="white"/>
                          </a:solidFill>
                          <a:ln>
                            <a:noFill/>
                          </a:ln>
                        </wps:spPr>
                        <wps:txbx>
                          <w:txbxContent>
                            <w:p w14:paraId="60073550" w14:textId="77777777" w:rsidR="006C6DDF" w:rsidRPr="00D85859" w:rsidRDefault="006C6DDF" w:rsidP="00DA79AD">
                              <w:pPr>
                                <w:pStyle w:val="Caption"/>
                                <w:rPr>
                                  <w:rFonts w:cstheme="minorHAnsi"/>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OD Late phase </w:t>
                              </w:r>
                              <w:r>
                                <w:rPr>
                                  <w:rFonts w:cstheme="minorHAnsi"/>
                                  <w:color w:val="202124"/>
                                  <w:shd w:val="clear" w:color="auto" w:fill="FFFFFF"/>
                                </w:rPr>
                                <w:t xml:space="preserve">Fluorescein Angiography after </w:t>
                              </w:r>
                              <w:r>
                                <w:rPr>
                                  <w:rFonts w:cstheme="minorHAnsi"/>
                                </w:rPr>
                                <w:t xml:space="preserve">Argon laser </w:t>
                              </w:r>
                              <w:proofErr w:type="spellStart"/>
                              <w:r>
                                <w:rPr>
                                  <w:rFonts w:cstheme="minorHAnsi"/>
                                </w:rPr>
                                <w:t>hyaloidotomy</w:t>
                              </w:r>
                              <w:proofErr w:type="spellEnd"/>
                              <w:r>
                                <w:rPr>
                                  <w:rFonts w:cstheme="minorHAnsi"/>
                                </w:rPr>
                                <w:t>: Showing leakage sp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A84E966" id="Group 9" o:spid="_x0000_s1032" style="position:absolute;margin-left:0;margin-top:7.1pt;width:257.75pt;height:297.35pt;z-index:251661312;mso-position-horizontal:center;mso-position-horizontal-relative:margin;mso-width-relative:margin;mso-height-relative:margin" coordsize="32727,377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">
                <v:shape id="Picture 3" o:spid="_x0000_s1033" type="#_x0000_t75" style="position:absolute;width:32727;height:33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">
                  <v:imagedata r:id="rId10" o:title="RahimiP-3_021" cropbottom="6785f"/>
                  <v:path arrowok="t"/>
                </v:shape>
                <v:shape id="Text Box 8" o:spid="_x0000_s1034" type="#_x0000_t202" style="position:absolute;top:33712;width:32727;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60073550" w14:textId="77777777" w:rsidR="006C6DDF" w:rsidRPr="00D85859" w:rsidRDefault="006C6DDF" w:rsidP="00DA79AD">
                        <w:pPr>
                          <w:pStyle w:val="Caption"/>
                          <w:rPr>
                            <w:rFonts w:cstheme="minorHAnsi"/>
                            <w:noProof/>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OD Late phase </w:t>
                        </w:r>
                        <w:r>
                          <w:rPr>
                            <w:rFonts w:cstheme="minorHAnsi"/>
                            <w:color w:val="202124"/>
                            <w:shd w:val="clear" w:color="auto" w:fill="FFFFFF"/>
                          </w:rPr>
                          <w:t xml:space="preserve">Fluorescein Angiography after </w:t>
                        </w:r>
                        <w:r>
                          <w:rPr>
                            <w:rFonts w:cstheme="minorHAnsi"/>
                          </w:rPr>
                          <w:t xml:space="preserve">Argon laser </w:t>
                        </w:r>
                        <w:proofErr w:type="spellStart"/>
                        <w:r>
                          <w:rPr>
                            <w:rFonts w:cstheme="minorHAnsi"/>
                          </w:rPr>
                          <w:t>hyaloidotomy</w:t>
                        </w:r>
                        <w:proofErr w:type="spellEnd"/>
                        <w:r>
                          <w:rPr>
                            <w:rFonts w:cstheme="minorHAnsi"/>
                          </w:rPr>
                          <w:t>: Showing leakage spot</w:t>
                        </w:r>
                      </w:p>
                    </w:txbxContent>
                  </v:textbox>
                </v:shape>
                <w10:wrap type="square" anchorx="margin"/>
              </v:group>
            </w:pict>
          </mc:Fallback>
        </mc:AlternateContent>
      </w:r>
    </w:p>
    <w:p w14:paraId="5C1C3952" w14:textId="77777777" w:rsidR="00DA79AD" w:rsidRDefault="00DA79AD" w:rsidP="00DA79AD">
      <w:pPr>
        <w:rPr>
          <w:rFonts w:cstheme="minorHAnsi"/>
        </w:rPr>
      </w:pPr>
    </w:p>
    <w:p w14:paraId="41CFEA03" w14:textId="77777777" w:rsidR="00DA79AD" w:rsidRPr="00AE15AA" w:rsidRDefault="00DA79AD" w:rsidP="00DA79AD">
      <w:pPr>
        <w:rPr>
          <w:rFonts w:cstheme="minorHAnsi"/>
        </w:rPr>
      </w:pPr>
    </w:p>
    <w:p w14:paraId="60514C28" w14:textId="77777777" w:rsidR="00DA79AD" w:rsidRPr="00AE15AA" w:rsidRDefault="00DA79AD" w:rsidP="00DA79AD">
      <w:pPr>
        <w:rPr>
          <w:rFonts w:cstheme="minorHAnsi"/>
        </w:rPr>
      </w:pPr>
    </w:p>
    <w:p w14:paraId="29E376EB" w14:textId="77777777" w:rsidR="00DA79AD" w:rsidRPr="00AE15AA" w:rsidRDefault="00DA79AD" w:rsidP="00DA79AD">
      <w:pPr>
        <w:rPr>
          <w:rFonts w:cstheme="minorHAnsi"/>
        </w:rPr>
      </w:pPr>
    </w:p>
    <w:p w14:paraId="1655EDCA" w14:textId="77777777" w:rsidR="00DA79AD" w:rsidRPr="00AE15AA" w:rsidRDefault="00DA79AD" w:rsidP="00DA79AD">
      <w:pPr>
        <w:rPr>
          <w:rFonts w:cstheme="minorHAnsi"/>
        </w:rPr>
      </w:pPr>
    </w:p>
    <w:p w14:paraId="79901EBE" w14:textId="77777777" w:rsidR="00DA79AD" w:rsidRPr="00AE15AA" w:rsidRDefault="00DA79AD" w:rsidP="00DA79AD">
      <w:pPr>
        <w:rPr>
          <w:rFonts w:cstheme="minorHAnsi"/>
        </w:rPr>
      </w:pPr>
    </w:p>
    <w:p w14:paraId="28F8605A" w14:textId="77777777" w:rsidR="00DA79AD" w:rsidRPr="00AE15AA" w:rsidRDefault="00DA79AD" w:rsidP="00DA79AD">
      <w:pPr>
        <w:rPr>
          <w:rFonts w:cstheme="minorHAnsi"/>
        </w:rPr>
      </w:pPr>
    </w:p>
    <w:p w14:paraId="5B9523F3" w14:textId="77777777" w:rsidR="00DA79AD" w:rsidRPr="00AE15AA" w:rsidRDefault="00DA79AD" w:rsidP="00DA79AD">
      <w:pPr>
        <w:rPr>
          <w:rFonts w:cstheme="minorHAnsi"/>
        </w:rPr>
      </w:pPr>
    </w:p>
    <w:p w14:paraId="03911785" w14:textId="77777777" w:rsidR="00DA79AD" w:rsidRDefault="00DA79AD" w:rsidP="00DA79AD">
      <w:pPr>
        <w:rPr>
          <w:rFonts w:cstheme="minorHAnsi"/>
        </w:rPr>
      </w:pPr>
    </w:p>
    <w:p w14:paraId="703FEE8E" w14:textId="77777777" w:rsidR="00DA79AD" w:rsidRPr="00AE15AA" w:rsidRDefault="00DA79AD" w:rsidP="00DA79AD">
      <w:pPr>
        <w:rPr>
          <w:rFonts w:cstheme="minorHAnsi"/>
        </w:rPr>
      </w:pPr>
    </w:p>
    <w:p w14:paraId="5FAFA1FD" w14:textId="77777777" w:rsidR="00DA79AD" w:rsidRDefault="00DA79AD" w:rsidP="00DA79AD">
      <w:pPr>
        <w:rPr>
          <w:rFonts w:cstheme="minorHAnsi"/>
        </w:rPr>
      </w:pPr>
    </w:p>
    <w:p w14:paraId="6FE65008" w14:textId="77777777" w:rsidR="00DA79AD" w:rsidRDefault="00DA79AD" w:rsidP="00DA79AD">
      <w:pPr>
        <w:rPr>
          <w:rFonts w:cstheme="minorHAnsi"/>
        </w:rPr>
      </w:pPr>
    </w:p>
    <w:p w14:paraId="71993D09" w14:textId="77777777" w:rsidR="00DA79AD" w:rsidRDefault="00DA79AD" w:rsidP="00DA79AD">
      <w:pPr>
        <w:rPr>
          <w:rFonts w:cstheme="minorHAnsi"/>
        </w:rPr>
      </w:pPr>
    </w:p>
    <w:p w14:paraId="1EC78579" w14:textId="77777777" w:rsidR="00DA79AD" w:rsidRDefault="00DA79AD" w:rsidP="00DA79AD">
      <w:pPr>
        <w:rPr>
          <w:rFonts w:cstheme="minorHAnsi"/>
        </w:rPr>
      </w:pPr>
    </w:p>
    <w:p w14:paraId="2750333D" w14:textId="53F7C3A2" w:rsidR="001A1EFF" w:rsidRDefault="001A1EFF">
      <w:pPr>
        <w:rPr>
          <w:rFonts w:cstheme="minorHAnsi"/>
          <w:b/>
          <w:bCs/>
          <w:color w:val="00B0F0"/>
        </w:rPr>
      </w:pPr>
      <w:r>
        <w:rPr>
          <w:rFonts w:cstheme="minorHAnsi"/>
          <w:b/>
          <w:bCs/>
          <w:color w:val="00B0F0"/>
        </w:rPr>
        <w:lastRenderedPageBreak/>
        <w:t>Discussion</w:t>
      </w:r>
      <w:r w:rsidR="00D57B44">
        <w:rPr>
          <w:rFonts w:cstheme="minorHAnsi"/>
          <w:b/>
          <w:bCs/>
          <w:color w:val="00B0F0"/>
        </w:rPr>
        <w:t xml:space="preserve"> and Conclusion</w:t>
      </w:r>
    </w:p>
    <w:p w14:paraId="69795DDD" w14:textId="349FEA5D" w:rsidR="00D57B44" w:rsidRDefault="009F09F6">
      <w:pPr>
        <w:rPr>
          <w:color w:val="000000"/>
        </w:rPr>
      </w:pPr>
      <w:r>
        <w:rPr>
          <w:color w:val="000000"/>
        </w:rPr>
        <w:t xml:space="preserve">The more detailed role of </w:t>
      </w:r>
      <w:r w:rsidR="00DA79AD">
        <w:rPr>
          <w:color w:val="000000"/>
        </w:rPr>
        <w:t>I</w:t>
      </w:r>
      <w:r>
        <w:rPr>
          <w:color w:val="000000"/>
        </w:rPr>
        <w:t>sotretinoin in ocular conditions is mainly by affecting both lacrimal glands and Meibomian and other accessory glands on eyelids. This effect leads to a reduction in the quality and quantity of the tear film. Besides the ocular surface problems (e.g., keratitis, corneal opacity,</w:t>
      </w:r>
      <w:r w:rsidR="00AF3F7F">
        <w:rPr>
          <w:color w:val="000000"/>
        </w:rPr>
        <w:t xml:space="preserve"> reduced corneal central thickness,</w:t>
      </w:r>
      <w:r>
        <w:rPr>
          <w:color w:val="000000"/>
        </w:rPr>
        <w:t xml:space="preserve"> and foreign body sensation), there could be other visual conditions such as papilledema, increased peripapillary choroidal thickness, decreased color vision, and dark adaptation</w:t>
      </w:r>
      <w:r w:rsidR="001A1EFF">
        <w:rPr>
          <w:color w:val="000000"/>
        </w:rPr>
        <w:t xml:space="preserve"> by altering vitamin A and its derivates metabolism in both photoreceptors and retinal pigment epithelium (RPE)</w:t>
      </w:r>
      <w:r>
        <w:rPr>
          <w:color w:val="000000"/>
        </w:rPr>
        <w:t xml:space="preserve">. </w:t>
      </w:r>
      <w:sdt>
        <w:sdtPr>
          <w:rPr>
            <w:color w:val="000000"/>
          </w:rPr>
          <w:tag w:val="MENDELEY_CITATION_v3_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"/>
          <w:id w:val="399180060"/>
          <w:placeholder>
            <w:docPart w:val="DefaultPlaceholder_-1854013440"/>
          </w:placeholder>
        </w:sdtPr>
        <w:sdtContent>
          <w:r w:rsidR="009B72D4" w:rsidRPr="009B72D4">
            <w:rPr>
              <w:color w:val="000000"/>
            </w:rPr>
            <w:t>(5,10,11)</w:t>
          </w:r>
        </w:sdtContent>
      </w:sdt>
      <w:r w:rsidR="00AF3F7F">
        <w:rPr>
          <w:color w:val="000000"/>
        </w:rPr>
        <w:t xml:space="preserve"> </w:t>
      </w:r>
      <w:r w:rsidR="001A1EFF">
        <w:rPr>
          <w:color w:val="000000"/>
        </w:rPr>
        <w:t xml:space="preserve">The RPE layer malfunction has also been described as a side effect in an isotretinoin-induced serous retinal detachment case. </w:t>
      </w:r>
      <w:sdt>
        <w:sdtPr>
          <w:rPr>
            <w:color w:val="000000"/>
          </w:rPr>
          <w:tag w:val="MENDELEY_CITATION_v3_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"/>
          <w:id w:val="765573610"/>
          <w:placeholder>
            <w:docPart w:val="DefaultPlaceholder_-1854013440"/>
          </w:placeholder>
        </w:sdtPr>
        <w:sdtContent>
          <w:r w:rsidR="009B72D4" w:rsidRPr="009B72D4">
            <w:rPr>
              <w:color w:val="000000"/>
            </w:rPr>
            <w:t>(12)</w:t>
          </w:r>
        </w:sdtContent>
      </w:sdt>
      <w:r w:rsidR="00AB6BE6">
        <w:rPr>
          <w:color w:val="000000"/>
        </w:rPr>
        <w:t xml:space="preserve"> Besides the impacts of Isotretinoin on the anatomy and function of retinal nonvascular tissues, </w:t>
      </w:r>
      <w:r w:rsidR="0050593E">
        <w:rPr>
          <w:color w:val="000000"/>
        </w:rPr>
        <w:t xml:space="preserve">It has also been suggested that </w:t>
      </w:r>
      <w:r w:rsidR="00AB6BE6">
        <w:rPr>
          <w:color w:val="000000"/>
        </w:rPr>
        <w:t>it</w:t>
      </w:r>
      <w:r w:rsidR="0050593E">
        <w:rPr>
          <w:color w:val="000000"/>
        </w:rPr>
        <w:t xml:space="preserve"> could increase the </w:t>
      </w:r>
      <w:proofErr w:type="spellStart"/>
      <w:r w:rsidR="0050593E">
        <w:rPr>
          <w:color w:val="000000"/>
        </w:rPr>
        <w:t>submacular</w:t>
      </w:r>
      <w:proofErr w:type="spellEnd"/>
      <w:r w:rsidR="0050593E">
        <w:rPr>
          <w:color w:val="000000"/>
        </w:rPr>
        <w:t xml:space="preserve"> choroidal vascular index</w:t>
      </w:r>
      <w:r w:rsidR="00AB6BE6">
        <w:rPr>
          <w:color w:val="000000"/>
        </w:rPr>
        <w:t xml:space="preserve"> by a still unknown mechanism</w:t>
      </w:r>
      <w:r w:rsidR="0050593E">
        <w:rPr>
          <w:color w:val="000000"/>
        </w:rPr>
        <w:t xml:space="preserve">. </w:t>
      </w:r>
      <w:sdt>
        <w:sdtPr>
          <w:rPr>
            <w:color w:val="000000"/>
          </w:rPr>
          <w:tag w:val="MENDELEY_CITATION_v3_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"/>
          <w:id w:val="983818228"/>
          <w:placeholder>
            <w:docPart w:val="DefaultPlaceholder_-1854013440"/>
          </w:placeholder>
        </w:sdtPr>
        <w:sdtContent>
          <w:r w:rsidR="009B72D4" w:rsidRPr="009B72D4">
            <w:rPr>
              <w:color w:val="000000"/>
            </w:rPr>
            <w:t>(13)</w:t>
          </w:r>
        </w:sdtContent>
      </w:sdt>
      <w:r w:rsidR="0050593E">
        <w:rPr>
          <w:color w:val="000000"/>
        </w:rPr>
        <w:t xml:space="preserve"> However, there has been only one case report of pre-macular hemorrhage due to isotretinoin consumption. </w:t>
      </w:r>
      <w:sdt>
        <w:sdtPr>
          <w:rPr>
            <w:color w:val="000000"/>
          </w:rPr>
          <w:tag w:val="MENDELEY_CITATION_v3_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"/>
          <w:id w:val="-68432376"/>
          <w:placeholder>
            <w:docPart w:val="DefaultPlaceholder_-1854013440"/>
          </w:placeholder>
        </w:sdtPr>
        <w:sdtContent>
          <w:r w:rsidR="009B72D4" w:rsidRPr="009B72D4">
            <w:rPr>
              <w:color w:val="000000"/>
            </w:rPr>
            <w:t>(14)</w:t>
          </w:r>
        </w:sdtContent>
      </w:sdt>
      <w:r w:rsidR="0050593E">
        <w:rPr>
          <w:color w:val="000000"/>
        </w:rPr>
        <w:t xml:space="preserve"> On the other hand, there have been a series of probable thrombotic and thromboembolic events secondary to isotretinoin use, such as myocardial infarction, cerebrovascular accidents, and central retinal vein occlusion. </w:t>
      </w:r>
      <w:sdt>
        <w:sdtPr>
          <w:rPr>
            <w:color w:val="000000"/>
          </w:rPr>
          <w:tag w:val="MENDELEY_CITATION_v3_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"/>
          <w:id w:val="62151928"/>
          <w:placeholder>
            <w:docPart w:val="DefaultPlaceholder_-1854013440"/>
          </w:placeholder>
        </w:sdtPr>
        <w:sdtContent>
          <w:r w:rsidR="009B72D4" w:rsidRPr="009B72D4">
            <w:rPr>
              <w:color w:val="000000"/>
            </w:rPr>
            <w:t>(15,16)</w:t>
          </w:r>
        </w:sdtContent>
      </w:sdt>
      <w:r w:rsidR="001A1EFF">
        <w:rPr>
          <w:color w:val="000000"/>
        </w:rPr>
        <w:t xml:space="preserve"> </w:t>
      </w:r>
    </w:p>
    <w:p w14:paraId="5C9672EC" w14:textId="6CE572E6" w:rsidR="001E1E5D" w:rsidRDefault="00B75D17">
      <w:r>
        <w:rPr>
          <w:color w:val="000000"/>
        </w:rPr>
        <w:t>Although there has been only one case report of possible Isotretinoin induced pre macular hemorrhage, the increased sub-macular choroidal vasculature and disrupted RPE layer function could predispose the patients to pre-macular hemorrhage</w:t>
      </w:r>
      <w:r>
        <w:t>. Also, as demonstrated in our</w:t>
      </w:r>
      <w:r w:rsidR="00D57B44">
        <w:t xml:space="preserve"> case after the ND: YAG laser </w:t>
      </w:r>
      <w:proofErr w:type="spellStart"/>
      <w:r w:rsidR="00D57B44">
        <w:t>hyaloidotomy</w:t>
      </w:r>
      <w:proofErr w:type="spellEnd"/>
      <w:r w:rsidR="00D57B44">
        <w:t>, there was still a leakage point in sub-macular vessels, which could be a sign of fragile vascular structure after isotretinoin consumption. To better understand this side effect of Isotretinoin, there must be larger studies in both clinical and lab sectors.</w:t>
      </w:r>
    </w:p>
    <w:p w14:paraId="3975CDFA" w14:textId="444039AA" w:rsidR="003E1FC8" w:rsidRPr="00B76262" w:rsidRDefault="00B76262">
      <w:pPr>
        <w:rPr>
          <w:b/>
          <w:bCs/>
          <w:color w:val="00B0F0"/>
        </w:rPr>
      </w:pPr>
      <w:r>
        <w:rPr>
          <w:rFonts w:ascii="Arial" w:hAnsi="Arial" w:cs="Arial"/>
          <w:b/>
          <w:bCs/>
          <w:color w:val="00B0F0"/>
        </w:rPr>
        <w:t>declaration of interest</w:t>
      </w:r>
    </w:p>
    <w:p w14:paraId="7C32B4ED" w14:textId="40B98D3B" w:rsidR="003E1FC8" w:rsidRDefault="00B76262" w:rsidP="00B76262">
      <w:r w:rsidRPr="00B76262">
        <w:rPr>
          <w:i/>
          <w:iCs/>
        </w:rPr>
        <w:t>he authors report there are no competing interests to declare</w:t>
      </w:r>
    </w:p>
    <w:p w14:paraId="5F91841A" w14:textId="6C85BC59" w:rsidR="00F7465A" w:rsidRDefault="00F7465A"/>
    <w:p w14:paraId="6197998B" w14:textId="0FEA430A" w:rsidR="00F7465A" w:rsidRDefault="00F7465A"/>
    <w:p w14:paraId="291A8C6F" w14:textId="7A8A41D5" w:rsidR="00F7465A" w:rsidRDefault="00F7465A"/>
    <w:p w14:paraId="250C7B79" w14:textId="6AE9846E" w:rsidR="00F7465A" w:rsidRDefault="00F7465A"/>
    <w:p w14:paraId="1B8A6800" w14:textId="27C47B2E" w:rsidR="00F7465A" w:rsidRDefault="00F7465A"/>
    <w:p w14:paraId="37B64983" w14:textId="672EEA19" w:rsidR="00F7465A" w:rsidRDefault="00F7465A"/>
    <w:p w14:paraId="0DD7B42D" w14:textId="2727D5D3" w:rsidR="00F7465A" w:rsidRDefault="00F7465A"/>
    <w:p w14:paraId="3E42D153" w14:textId="2465368B" w:rsidR="00F7465A" w:rsidRDefault="00F7465A"/>
    <w:p w14:paraId="59EA40B8" w14:textId="0AC1C4F7" w:rsidR="00F7465A" w:rsidRDefault="00F7465A"/>
    <w:p w14:paraId="46ADDD58" w14:textId="171159DB" w:rsidR="00F7465A" w:rsidRDefault="00F7465A"/>
    <w:p w14:paraId="0FB0D4B8" w14:textId="0DDD4620" w:rsidR="00F7465A" w:rsidRDefault="00F7465A"/>
    <w:p w14:paraId="7CD804B3" w14:textId="06394762" w:rsidR="00F7465A" w:rsidRDefault="00F7465A"/>
    <w:p w14:paraId="5E7433EC" w14:textId="2AF8BCDA" w:rsidR="00F7465A" w:rsidRDefault="00F7465A"/>
    <w:p w14:paraId="2371C20D" w14:textId="5E2E31CE" w:rsidR="00F7465A" w:rsidRDefault="00F7465A"/>
    <w:p w14:paraId="2D3997CF" w14:textId="1581B03A" w:rsidR="00F7465A" w:rsidRDefault="00F7465A"/>
    <w:p w14:paraId="2B52543F" w14:textId="1076D10D" w:rsidR="00F7465A" w:rsidRDefault="00F7465A"/>
    <w:p w14:paraId="393EA33C" w14:textId="33090186" w:rsidR="00F7465A" w:rsidRDefault="00F7465A"/>
    <w:p w14:paraId="7B8C4B84" w14:textId="5039FEFD" w:rsidR="00F7465A" w:rsidRDefault="00F7465A"/>
    <w:p w14:paraId="5BF80973" w14:textId="558F5CF0" w:rsidR="00F7465A" w:rsidRDefault="00F7465A"/>
    <w:p w14:paraId="77ED4D0F" w14:textId="65B22B89" w:rsidR="00F7465A" w:rsidRDefault="00F7465A"/>
    <w:p w14:paraId="7F3D26F8" w14:textId="680CF020" w:rsidR="00F7465A" w:rsidRDefault="00F7465A"/>
    <w:p w14:paraId="5364FB87" w14:textId="64124634" w:rsidR="00F7465A" w:rsidRDefault="00F7465A"/>
    <w:p w14:paraId="2C1C22C4" w14:textId="4E6E85EE" w:rsidR="00F7465A" w:rsidRDefault="00F7465A"/>
    <w:p w14:paraId="0114D54E" w14:textId="621F84A1" w:rsidR="00F7465A" w:rsidRDefault="00F7465A">
      <w:proofErr w:type="spellStart"/>
      <w:r>
        <w:t>Refrences</w:t>
      </w:r>
      <w:proofErr w:type="spellEnd"/>
      <w:r>
        <w:t>:</w:t>
      </w:r>
    </w:p>
    <w:sdt>
      <w:sdtPr>
        <w:tag w:val="MENDELEY_BIBLIOGRAPHY"/>
        <w:id w:val="-183061285"/>
        <w:placeholder>
          <w:docPart w:val="DefaultPlaceholder_-1854013440"/>
        </w:placeholder>
      </w:sdtPr>
      <w:sdtContent>
        <w:p w14:paraId="5804879A" w14:textId="77777777" w:rsidR="009B72D4" w:rsidRDefault="009B72D4">
          <w:pPr>
            <w:autoSpaceDE w:val="0"/>
            <w:autoSpaceDN w:val="0"/>
            <w:ind w:hanging="640"/>
            <w:divId w:val="662783397"/>
            <w:rPr>
              <w:rFonts w:eastAsia="Times New Roman"/>
              <w:sz w:val="24"/>
              <w:szCs w:val="24"/>
            </w:rPr>
          </w:pPr>
          <w:r>
            <w:rPr>
              <w:rFonts w:eastAsia="Times New Roman"/>
            </w:rPr>
            <w:t>1.</w:t>
          </w:r>
          <w:r>
            <w:rPr>
              <w:rFonts w:eastAsia="Times New Roman"/>
            </w:rPr>
            <w:tab/>
          </w:r>
          <w:proofErr w:type="spellStart"/>
          <w:r>
            <w:rPr>
              <w:rFonts w:eastAsia="Times New Roman"/>
            </w:rPr>
            <w:t>Bagatin</w:t>
          </w:r>
          <w:proofErr w:type="spellEnd"/>
          <w:r>
            <w:rPr>
              <w:rFonts w:eastAsia="Times New Roman"/>
            </w:rPr>
            <w:t xml:space="preserve"> E, Costa CS. The use of isotretinoin for acne – an update on optimal dosing, surveillance, and adverse effects. https://doi.org/101080/1751243320201796637 [Internet]. 2020 Aug 2 [cited 2022 Sep 2];13(8):885–97. Available from: https://www.tandfonline.com/doi/abs/10.1080/17512433.2020.1796637</w:t>
          </w:r>
        </w:p>
        <w:p w14:paraId="40D3006D" w14:textId="77777777" w:rsidR="009B72D4" w:rsidRDefault="009B72D4">
          <w:pPr>
            <w:autoSpaceDE w:val="0"/>
            <w:autoSpaceDN w:val="0"/>
            <w:ind w:hanging="640"/>
            <w:divId w:val="1651058025"/>
            <w:rPr>
              <w:rFonts w:eastAsia="Times New Roman"/>
            </w:rPr>
          </w:pPr>
          <w:r>
            <w:rPr>
              <w:rFonts w:eastAsia="Times New Roman"/>
            </w:rPr>
            <w:t>2.</w:t>
          </w:r>
          <w:r>
            <w:rPr>
              <w:rFonts w:eastAsia="Times New Roman"/>
            </w:rPr>
            <w:tab/>
          </w:r>
          <w:proofErr w:type="spellStart"/>
          <w:r>
            <w:rPr>
              <w:rFonts w:eastAsia="Times New Roman"/>
            </w:rPr>
            <w:t>Fallah</w:t>
          </w:r>
          <w:proofErr w:type="spellEnd"/>
          <w:r>
            <w:rPr>
              <w:rFonts w:eastAsia="Times New Roman"/>
            </w:rPr>
            <w:t xml:space="preserve"> H, </w:t>
          </w:r>
          <w:proofErr w:type="spellStart"/>
          <w:r>
            <w:rPr>
              <w:rFonts w:eastAsia="Times New Roman"/>
            </w:rPr>
            <w:t>Rademaker</w:t>
          </w:r>
          <w:proofErr w:type="spellEnd"/>
          <w:r>
            <w:rPr>
              <w:rFonts w:eastAsia="Times New Roman"/>
            </w:rPr>
            <w:t xml:space="preserve"> M. Isotretinoin in the management of acne vulgaris: practical prescribing. Int J Dermatol [Internet]. 2021 Apr 1 [cited 2022 Sep 2];60(4):451–60. Available from: https://onlinelibrary.wiley.com/doi/full/10.1111/ijd.15089</w:t>
          </w:r>
        </w:p>
        <w:p w14:paraId="79C43B7F" w14:textId="77777777" w:rsidR="009B72D4" w:rsidRDefault="009B72D4">
          <w:pPr>
            <w:autoSpaceDE w:val="0"/>
            <w:autoSpaceDN w:val="0"/>
            <w:ind w:hanging="640"/>
            <w:divId w:val="1131636053"/>
            <w:rPr>
              <w:rFonts w:eastAsia="Times New Roman"/>
            </w:rPr>
          </w:pPr>
          <w:r>
            <w:rPr>
              <w:rFonts w:eastAsia="Times New Roman"/>
            </w:rPr>
            <w:t>3.</w:t>
          </w:r>
          <w:r>
            <w:rPr>
              <w:rFonts w:eastAsia="Times New Roman"/>
            </w:rPr>
            <w:tab/>
          </w:r>
          <w:proofErr w:type="spellStart"/>
          <w:r>
            <w:rPr>
              <w:rFonts w:eastAsia="Times New Roman"/>
            </w:rPr>
            <w:t>Bremner</w:t>
          </w:r>
          <w:proofErr w:type="spellEnd"/>
          <w:r>
            <w:rPr>
              <w:rFonts w:eastAsia="Times New Roman"/>
            </w:rPr>
            <w:t xml:space="preserve"> JD. Isotretinoin and neuropsychiatric side effects: Continued vigilance is needed. J Affect </w:t>
          </w:r>
          <w:proofErr w:type="spellStart"/>
          <w:r>
            <w:rPr>
              <w:rFonts w:eastAsia="Times New Roman"/>
            </w:rPr>
            <w:t>Disord</w:t>
          </w:r>
          <w:proofErr w:type="spellEnd"/>
          <w:r>
            <w:rPr>
              <w:rFonts w:eastAsia="Times New Roman"/>
            </w:rPr>
            <w:t xml:space="preserve"> Rep. 2021 Dec </w:t>
          </w:r>
          <w:proofErr w:type="gramStart"/>
          <w:r>
            <w:rPr>
              <w:rFonts w:eastAsia="Times New Roman"/>
            </w:rPr>
            <w:t>1;6:100230</w:t>
          </w:r>
          <w:proofErr w:type="gramEnd"/>
          <w:r>
            <w:rPr>
              <w:rFonts w:eastAsia="Times New Roman"/>
            </w:rPr>
            <w:t xml:space="preserve">. </w:t>
          </w:r>
        </w:p>
        <w:p w14:paraId="782B7889" w14:textId="77777777" w:rsidR="009B72D4" w:rsidRDefault="009B72D4">
          <w:pPr>
            <w:autoSpaceDE w:val="0"/>
            <w:autoSpaceDN w:val="0"/>
            <w:ind w:hanging="640"/>
            <w:divId w:val="37173579"/>
            <w:rPr>
              <w:rFonts w:eastAsia="Times New Roman"/>
            </w:rPr>
          </w:pPr>
          <w:r>
            <w:rPr>
              <w:rFonts w:eastAsia="Times New Roman"/>
            </w:rPr>
            <w:t>4.</w:t>
          </w:r>
          <w:r>
            <w:rPr>
              <w:rFonts w:eastAsia="Times New Roman"/>
            </w:rPr>
            <w:tab/>
          </w:r>
          <w:proofErr w:type="spellStart"/>
          <w:r>
            <w:rPr>
              <w:rFonts w:eastAsia="Times New Roman"/>
            </w:rPr>
            <w:t>Karaosmanoǧlu</w:t>
          </w:r>
          <w:proofErr w:type="spellEnd"/>
          <w:r>
            <w:rPr>
              <w:rFonts w:eastAsia="Times New Roman"/>
            </w:rPr>
            <w:t xml:space="preserve"> N, </w:t>
          </w:r>
          <w:proofErr w:type="spellStart"/>
          <w:r>
            <w:rPr>
              <w:rFonts w:eastAsia="Times New Roman"/>
            </w:rPr>
            <w:t>Mülkoǧlu</w:t>
          </w:r>
          <w:proofErr w:type="spellEnd"/>
          <w:r>
            <w:rPr>
              <w:rFonts w:eastAsia="Times New Roman"/>
            </w:rPr>
            <w:t xml:space="preserve"> C. Analysis of musculoskeletal side effects of oral Isotretinoin treatment: A cross-sectional study. BMC </w:t>
          </w:r>
          <w:proofErr w:type="spellStart"/>
          <w:r>
            <w:rPr>
              <w:rFonts w:eastAsia="Times New Roman"/>
            </w:rPr>
            <w:t>Musculoskelet</w:t>
          </w:r>
          <w:proofErr w:type="spellEnd"/>
          <w:r>
            <w:rPr>
              <w:rFonts w:eastAsia="Times New Roman"/>
            </w:rPr>
            <w:t xml:space="preserve"> </w:t>
          </w:r>
          <w:proofErr w:type="spellStart"/>
          <w:r>
            <w:rPr>
              <w:rFonts w:eastAsia="Times New Roman"/>
            </w:rPr>
            <w:t>Disord</w:t>
          </w:r>
          <w:proofErr w:type="spellEnd"/>
          <w:r>
            <w:rPr>
              <w:rFonts w:eastAsia="Times New Roman"/>
            </w:rPr>
            <w:t xml:space="preserve"> [Internet]. 2020 Sep 25 [cited 2022 Sep 2];21(1):1–10. Available from: https://bmcmusculoskeletdisord.biomedcentral.com/articles/10.1186/s12891-020-03656-w</w:t>
          </w:r>
        </w:p>
        <w:p w14:paraId="36BC1449" w14:textId="77777777" w:rsidR="009B72D4" w:rsidRDefault="009B72D4">
          <w:pPr>
            <w:autoSpaceDE w:val="0"/>
            <w:autoSpaceDN w:val="0"/>
            <w:ind w:hanging="640"/>
            <w:divId w:val="385492248"/>
            <w:rPr>
              <w:rFonts w:eastAsia="Times New Roman"/>
            </w:rPr>
          </w:pPr>
          <w:r>
            <w:rPr>
              <w:rFonts w:eastAsia="Times New Roman"/>
            </w:rPr>
            <w:t>5.</w:t>
          </w:r>
          <w:r>
            <w:rPr>
              <w:rFonts w:eastAsia="Times New Roman"/>
            </w:rPr>
            <w:tab/>
          </w:r>
          <w:proofErr w:type="spellStart"/>
          <w:r>
            <w:rPr>
              <w:rFonts w:eastAsia="Times New Roman"/>
            </w:rPr>
            <w:t>Elubous</w:t>
          </w:r>
          <w:proofErr w:type="spellEnd"/>
          <w:r>
            <w:rPr>
              <w:rFonts w:eastAsia="Times New Roman"/>
            </w:rPr>
            <w:t xml:space="preserve"> KA, </w:t>
          </w:r>
          <w:proofErr w:type="spellStart"/>
          <w:r>
            <w:rPr>
              <w:rFonts w:eastAsia="Times New Roman"/>
            </w:rPr>
            <w:t>Toubasi</w:t>
          </w:r>
          <w:proofErr w:type="spellEnd"/>
          <w:r>
            <w:rPr>
              <w:rFonts w:eastAsia="Times New Roman"/>
            </w:rPr>
            <w:t xml:space="preserve"> AA, </w:t>
          </w:r>
          <w:proofErr w:type="spellStart"/>
          <w:r>
            <w:rPr>
              <w:rFonts w:eastAsia="Times New Roman"/>
            </w:rPr>
            <w:t>Elubous</w:t>
          </w:r>
          <w:proofErr w:type="spellEnd"/>
          <w:r>
            <w:rPr>
              <w:rFonts w:eastAsia="Times New Roman"/>
            </w:rPr>
            <w:t xml:space="preserve"> A, </w:t>
          </w:r>
          <w:proofErr w:type="spellStart"/>
          <w:r>
            <w:rPr>
              <w:rFonts w:eastAsia="Times New Roman"/>
            </w:rPr>
            <w:t>Alryalat</w:t>
          </w:r>
          <w:proofErr w:type="spellEnd"/>
          <w:r>
            <w:rPr>
              <w:rFonts w:eastAsia="Times New Roman"/>
            </w:rPr>
            <w:t xml:space="preserve"> SA, </w:t>
          </w:r>
          <w:proofErr w:type="spellStart"/>
          <w:r>
            <w:rPr>
              <w:rFonts w:eastAsia="Times New Roman"/>
            </w:rPr>
            <w:t>Abous</w:t>
          </w:r>
          <w:proofErr w:type="spellEnd"/>
          <w:r>
            <w:rPr>
              <w:rFonts w:eastAsia="Times New Roman"/>
            </w:rPr>
            <w:t xml:space="preserve"> H. Ocular manifestations of systemic isotretinoin in patients with acne: a systemic review and meta-analysis. https://doi.org/101080/1556952720222050747 [Internet]. 2022 [cited 2022 Sep 2]; Available from: https://www.tandfonline.com/doi/abs/10.1080/15569527.2022.2050747</w:t>
          </w:r>
        </w:p>
        <w:p w14:paraId="6862F960" w14:textId="77777777" w:rsidR="009B72D4" w:rsidRDefault="009B72D4">
          <w:pPr>
            <w:autoSpaceDE w:val="0"/>
            <w:autoSpaceDN w:val="0"/>
            <w:ind w:hanging="640"/>
            <w:divId w:val="524557878"/>
            <w:rPr>
              <w:rFonts w:eastAsia="Times New Roman"/>
            </w:rPr>
          </w:pPr>
          <w:r>
            <w:rPr>
              <w:rFonts w:eastAsia="Times New Roman"/>
            </w:rPr>
            <w:t>6.</w:t>
          </w:r>
          <w:r>
            <w:rPr>
              <w:rFonts w:eastAsia="Times New Roman"/>
            </w:rPr>
            <w:tab/>
            <w:t xml:space="preserve">Khadka D, Bhandari S, </w:t>
          </w:r>
          <w:proofErr w:type="spellStart"/>
          <w:r>
            <w:rPr>
              <w:rFonts w:eastAsia="Times New Roman"/>
            </w:rPr>
            <w:t>Bajimaya</w:t>
          </w:r>
          <w:proofErr w:type="spellEnd"/>
          <w:r>
            <w:rPr>
              <w:rFonts w:eastAsia="Times New Roman"/>
            </w:rPr>
            <w:t xml:space="preserve"> S, </w:t>
          </w:r>
          <w:proofErr w:type="spellStart"/>
          <w:r>
            <w:rPr>
              <w:rFonts w:eastAsia="Times New Roman"/>
            </w:rPr>
            <w:t>Thapa</w:t>
          </w:r>
          <w:proofErr w:type="spellEnd"/>
          <w:r>
            <w:rPr>
              <w:rFonts w:eastAsia="Times New Roman"/>
            </w:rPr>
            <w:t xml:space="preserve"> R, </w:t>
          </w:r>
          <w:proofErr w:type="spellStart"/>
          <w:r>
            <w:rPr>
              <w:rFonts w:eastAsia="Times New Roman"/>
            </w:rPr>
            <w:t>Paudyal</w:t>
          </w:r>
          <w:proofErr w:type="spellEnd"/>
          <w:r>
            <w:rPr>
              <w:rFonts w:eastAsia="Times New Roman"/>
            </w:rPr>
            <w:t xml:space="preserve"> G, Pradhan E. </w:t>
          </w:r>
          <w:proofErr w:type="spellStart"/>
          <w:proofErr w:type="gramStart"/>
          <w:r>
            <w:rPr>
              <w:rFonts w:eastAsia="Times New Roman"/>
            </w:rPr>
            <w:t>Nd:YAG</w:t>
          </w:r>
          <w:proofErr w:type="spellEnd"/>
          <w:proofErr w:type="gramEnd"/>
          <w:r>
            <w:rPr>
              <w:rFonts w:eastAsia="Times New Roman"/>
            </w:rPr>
            <w:t xml:space="preserve"> laser </w:t>
          </w:r>
          <w:proofErr w:type="spellStart"/>
          <w:r>
            <w:rPr>
              <w:rFonts w:eastAsia="Times New Roman"/>
            </w:rPr>
            <w:t>hyaloidotomy</w:t>
          </w:r>
          <w:proofErr w:type="spellEnd"/>
          <w:r>
            <w:rPr>
              <w:rFonts w:eastAsia="Times New Roman"/>
            </w:rPr>
            <w:t xml:space="preserve"> in the management of </w:t>
          </w:r>
          <w:proofErr w:type="spellStart"/>
          <w:r>
            <w:rPr>
              <w:rFonts w:eastAsia="Times New Roman"/>
            </w:rPr>
            <w:t>Premacular</w:t>
          </w:r>
          <w:proofErr w:type="spellEnd"/>
          <w:r>
            <w:rPr>
              <w:rFonts w:eastAsia="Times New Roman"/>
            </w:rPr>
            <w:t xml:space="preserve"> </w:t>
          </w:r>
          <w:proofErr w:type="spellStart"/>
          <w:r>
            <w:rPr>
              <w:rFonts w:eastAsia="Times New Roman"/>
            </w:rPr>
            <w:t>Subhyaloid</w:t>
          </w:r>
          <w:proofErr w:type="spellEnd"/>
          <w:r>
            <w:rPr>
              <w:rFonts w:eastAsia="Times New Roman"/>
            </w:rPr>
            <w:t xml:space="preserve"> Hemorrhage. BMC </w:t>
          </w:r>
          <w:proofErr w:type="spellStart"/>
          <w:r>
            <w:rPr>
              <w:rFonts w:eastAsia="Times New Roman"/>
            </w:rPr>
            <w:t>Ophthalmol</w:t>
          </w:r>
          <w:proofErr w:type="spellEnd"/>
          <w:r>
            <w:rPr>
              <w:rFonts w:eastAsia="Times New Roman"/>
            </w:rPr>
            <w:t xml:space="preserve"> [Internet]. 2016 Apr 18 [cited 2022 Sep 8];16(1):1–8. Available from: https://bmcophthalmol.biomedcentral.com/articles/10.1186/s12886-016-0218-0</w:t>
          </w:r>
        </w:p>
        <w:p w14:paraId="3805D54E" w14:textId="77777777" w:rsidR="009B72D4" w:rsidRDefault="009B72D4">
          <w:pPr>
            <w:autoSpaceDE w:val="0"/>
            <w:autoSpaceDN w:val="0"/>
            <w:ind w:hanging="640"/>
            <w:divId w:val="313994753"/>
            <w:rPr>
              <w:rFonts w:eastAsia="Times New Roman"/>
            </w:rPr>
          </w:pPr>
          <w:r>
            <w:rPr>
              <w:rFonts w:eastAsia="Times New Roman"/>
            </w:rPr>
            <w:t>7.</w:t>
          </w:r>
          <w:r>
            <w:rPr>
              <w:rFonts w:eastAsia="Times New Roman"/>
            </w:rPr>
            <w:tab/>
          </w:r>
          <w:proofErr w:type="spellStart"/>
          <w:r>
            <w:rPr>
              <w:rFonts w:eastAsia="Times New Roman"/>
            </w:rPr>
            <w:t>Kováčová</w:t>
          </w:r>
          <w:proofErr w:type="spellEnd"/>
          <w:r>
            <w:rPr>
              <w:rFonts w:eastAsia="Times New Roman"/>
            </w:rPr>
            <w:t xml:space="preserve"> M, </w:t>
          </w:r>
          <w:proofErr w:type="spellStart"/>
          <w:r>
            <w:rPr>
              <w:rFonts w:eastAsia="Times New Roman"/>
            </w:rPr>
            <w:t>Kousal</w:t>
          </w:r>
          <w:proofErr w:type="spellEnd"/>
          <w:r>
            <w:rPr>
              <w:rFonts w:eastAsia="Times New Roman"/>
            </w:rPr>
            <w:t xml:space="preserve"> B, </w:t>
          </w:r>
          <w:proofErr w:type="spellStart"/>
          <w:r>
            <w:rPr>
              <w:rFonts w:eastAsia="Times New Roman"/>
            </w:rPr>
            <w:t>Meliška</w:t>
          </w:r>
          <w:proofErr w:type="spellEnd"/>
          <w:r>
            <w:rPr>
              <w:rFonts w:eastAsia="Times New Roman"/>
            </w:rPr>
            <w:t xml:space="preserve"> M, </w:t>
          </w:r>
          <w:proofErr w:type="spellStart"/>
          <w:r>
            <w:rPr>
              <w:rFonts w:eastAsia="Times New Roman"/>
            </w:rPr>
            <w:t>Fichtl</w:t>
          </w:r>
          <w:proofErr w:type="spellEnd"/>
          <w:r>
            <w:rPr>
              <w:rFonts w:eastAsia="Times New Roman"/>
            </w:rPr>
            <w:t xml:space="preserve"> M, </w:t>
          </w:r>
          <w:proofErr w:type="spellStart"/>
          <w:r>
            <w:rPr>
              <w:rFonts w:eastAsia="Times New Roman"/>
            </w:rPr>
            <w:t>Dušková</w:t>
          </w:r>
          <w:proofErr w:type="spellEnd"/>
          <w:r>
            <w:rPr>
              <w:rFonts w:eastAsia="Times New Roman"/>
            </w:rPr>
            <w:t xml:space="preserve"> J, </w:t>
          </w:r>
          <w:proofErr w:type="spellStart"/>
          <w:r>
            <w:rPr>
              <w:rFonts w:eastAsia="Times New Roman"/>
            </w:rPr>
            <w:t>Kalvodová</w:t>
          </w:r>
          <w:proofErr w:type="spellEnd"/>
          <w:r>
            <w:rPr>
              <w:rFonts w:eastAsia="Times New Roman"/>
            </w:rPr>
            <w:t xml:space="preserve"> B. TREATMENT OPTIONS FOR PREMACULAR AND SUB-INTERNAL LIMITING MEMBRANE HEMORRHAGE. </w:t>
          </w:r>
          <w:proofErr w:type="spellStart"/>
          <w:r>
            <w:rPr>
              <w:rFonts w:eastAsia="Times New Roman"/>
            </w:rPr>
            <w:t>Cesk</w:t>
          </w:r>
          <w:proofErr w:type="spellEnd"/>
          <w:r>
            <w:rPr>
              <w:rFonts w:eastAsia="Times New Roman"/>
            </w:rPr>
            <w:t xml:space="preserve"> </w:t>
          </w:r>
          <w:proofErr w:type="spellStart"/>
          <w:r>
            <w:rPr>
              <w:rFonts w:eastAsia="Times New Roman"/>
            </w:rPr>
            <w:t>Slov</w:t>
          </w:r>
          <w:proofErr w:type="spellEnd"/>
          <w:r>
            <w:rPr>
              <w:rFonts w:eastAsia="Times New Roman"/>
            </w:rPr>
            <w:t xml:space="preserve"> </w:t>
          </w:r>
          <w:proofErr w:type="spellStart"/>
          <w:r>
            <w:rPr>
              <w:rFonts w:eastAsia="Times New Roman"/>
            </w:rPr>
            <w:t>Oftalmol</w:t>
          </w:r>
          <w:proofErr w:type="spellEnd"/>
          <w:r>
            <w:rPr>
              <w:rFonts w:eastAsia="Times New Roman"/>
            </w:rPr>
            <w:t xml:space="preserve"> </w:t>
          </w:r>
          <w:r>
            <w:rPr>
              <w:rFonts w:eastAsia="Times New Roman"/>
            </w:rPr>
            <w:lastRenderedPageBreak/>
            <w:t>[Internet]. 2021 Dec 1 [cited 2022 Sep 8];77(6):289–94. Available from: https://pubmed.ncbi.nlm.nih.gov/35081718/</w:t>
          </w:r>
        </w:p>
        <w:p w14:paraId="52D4EDB9" w14:textId="77777777" w:rsidR="009B72D4" w:rsidRDefault="009B72D4">
          <w:pPr>
            <w:autoSpaceDE w:val="0"/>
            <w:autoSpaceDN w:val="0"/>
            <w:ind w:hanging="640"/>
            <w:divId w:val="1680810827"/>
            <w:rPr>
              <w:rFonts w:eastAsia="Times New Roman"/>
            </w:rPr>
          </w:pPr>
          <w:r>
            <w:rPr>
              <w:rFonts w:eastAsia="Times New Roman"/>
            </w:rPr>
            <w:t>8.</w:t>
          </w:r>
          <w:r>
            <w:rPr>
              <w:rFonts w:eastAsia="Times New Roman"/>
            </w:rPr>
            <w:tab/>
          </w:r>
          <w:proofErr w:type="spellStart"/>
          <w:r>
            <w:rPr>
              <w:rFonts w:eastAsia="Times New Roman"/>
            </w:rPr>
            <w:t>Çelebi</w:t>
          </w:r>
          <w:proofErr w:type="spellEnd"/>
          <w:r>
            <w:rPr>
              <w:rFonts w:eastAsia="Times New Roman"/>
            </w:rPr>
            <w:t xml:space="preserve"> S, </w:t>
          </w:r>
          <w:proofErr w:type="spellStart"/>
          <w:r>
            <w:rPr>
              <w:rFonts w:eastAsia="Times New Roman"/>
            </w:rPr>
            <w:t>Kükner</w:t>
          </w:r>
          <w:proofErr w:type="spellEnd"/>
          <w:r>
            <w:rPr>
              <w:rFonts w:eastAsia="Times New Roman"/>
            </w:rPr>
            <w:t xml:space="preserve"> AS. </w:t>
          </w:r>
          <w:proofErr w:type="spellStart"/>
          <w:r>
            <w:rPr>
              <w:rFonts w:eastAsia="Times New Roman"/>
            </w:rPr>
            <w:t>Photodisruptive</w:t>
          </w:r>
          <w:proofErr w:type="spellEnd"/>
          <w:r>
            <w:rPr>
              <w:rFonts w:eastAsia="Times New Roman"/>
            </w:rPr>
            <w:t xml:space="preserve"> </w:t>
          </w:r>
          <w:proofErr w:type="spellStart"/>
          <w:proofErr w:type="gramStart"/>
          <w:r>
            <w:rPr>
              <w:rFonts w:eastAsia="Times New Roman"/>
            </w:rPr>
            <w:t>Nd:YAG</w:t>
          </w:r>
          <w:proofErr w:type="spellEnd"/>
          <w:proofErr w:type="gramEnd"/>
          <w:r>
            <w:rPr>
              <w:rFonts w:eastAsia="Times New Roman"/>
            </w:rPr>
            <w:t xml:space="preserve"> laser in the management of </w:t>
          </w:r>
          <w:proofErr w:type="spellStart"/>
          <w:r>
            <w:rPr>
              <w:rFonts w:eastAsia="Times New Roman"/>
            </w:rPr>
            <w:t>premacular</w:t>
          </w:r>
          <w:proofErr w:type="spellEnd"/>
          <w:r>
            <w:rPr>
              <w:rFonts w:eastAsia="Times New Roman"/>
            </w:rPr>
            <w:t xml:space="preserve"> </w:t>
          </w:r>
          <w:proofErr w:type="spellStart"/>
          <w:r>
            <w:rPr>
              <w:rFonts w:eastAsia="Times New Roman"/>
            </w:rPr>
            <w:t>subhyaloid</w:t>
          </w:r>
          <w:proofErr w:type="spellEnd"/>
          <w:r>
            <w:rPr>
              <w:rFonts w:eastAsia="Times New Roman"/>
            </w:rPr>
            <w:t xml:space="preserve"> hemorrhage. </w:t>
          </w:r>
          <w:proofErr w:type="spellStart"/>
          <w:r>
            <w:rPr>
              <w:rFonts w:eastAsia="Times New Roman"/>
            </w:rPr>
            <w:t>Eur</w:t>
          </w:r>
          <w:proofErr w:type="spellEnd"/>
          <w:r>
            <w:rPr>
              <w:rFonts w:eastAsia="Times New Roman"/>
            </w:rPr>
            <w:t xml:space="preserve"> J </w:t>
          </w:r>
          <w:proofErr w:type="spellStart"/>
          <w:r>
            <w:rPr>
              <w:rFonts w:eastAsia="Times New Roman"/>
            </w:rPr>
            <w:t>Ophthalmol</w:t>
          </w:r>
          <w:proofErr w:type="spellEnd"/>
          <w:r>
            <w:rPr>
              <w:rFonts w:eastAsia="Times New Roman"/>
            </w:rPr>
            <w:t xml:space="preserve"> [Internet]. 2001 Jan 26 [cited 2022 Sep 8];11(3):281–6. Available from: https://journals.sagepub.com/doi/abs/10.1177/112067210101100312</w:t>
          </w:r>
        </w:p>
        <w:p w14:paraId="4DB0AA9F" w14:textId="77777777" w:rsidR="009B72D4" w:rsidRDefault="009B72D4">
          <w:pPr>
            <w:autoSpaceDE w:val="0"/>
            <w:autoSpaceDN w:val="0"/>
            <w:ind w:hanging="640"/>
            <w:divId w:val="1976524643"/>
            <w:rPr>
              <w:rFonts w:eastAsia="Times New Roman"/>
            </w:rPr>
          </w:pPr>
          <w:r>
            <w:rPr>
              <w:rFonts w:eastAsia="Times New Roman"/>
            </w:rPr>
            <w:t>9.</w:t>
          </w:r>
          <w:r>
            <w:rPr>
              <w:rFonts w:eastAsia="Times New Roman"/>
            </w:rPr>
            <w:tab/>
            <w:t>Shukla U v., Kaufman EJ. Intraocular Hemorrhage. Decision Making in Ophthalmology: An Algorithmic Approach [Internet]. 2021 Dec 28 [cited 2022 Sep 2];438–438. Available from: https://www.ncbi.nlm.nih.gov/books/NBK567779/</w:t>
          </w:r>
        </w:p>
        <w:p w14:paraId="0D8E7C7E" w14:textId="77777777" w:rsidR="009B72D4" w:rsidRDefault="009B72D4">
          <w:pPr>
            <w:autoSpaceDE w:val="0"/>
            <w:autoSpaceDN w:val="0"/>
            <w:ind w:hanging="640"/>
            <w:divId w:val="2066490748"/>
            <w:rPr>
              <w:rFonts w:eastAsia="Times New Roman"/>
            </w:rPr>
          </w:pPr>
          <w:r>
            <w:rPr>
              <w:rFonts w:eastAsia="Times New Roman"/>
            </w:rPr>
            <w:t>10.</w:t>
          </w:r>
          <w:r>
            <w:rPr>
              <w:rFonts w:eastAsia="Times New Roman"/>
            </w:rPr>
            <w:tab/>
            <w:t xml:space="preserve">Ruiz-Lozano RE, Hernández-Camarena JC, Garza-Garza LA, Bustamante-Arias A, Colorado-Zavala MF, Cardenas-de la Garza JA. Isotretinoin and the eye: A review for the dermatologist. </w:t>
          </w:r>
          <w:proofErr w:type="spellStart"/>
          <w:r>
            <w:rPr>
              <w:rFonts w:eastAsia="Times New Roman"/>
            </w:rPr>
            <w:t>Dermatol</w:t>
          </w:r>
          <w:proofErr w:type="spellEnd"/>
          <w:r>
            <w:rPr>
              <w:rFonts w:eastAsia="Times New Roman"/>
            </w:rPr>
            <w:t xml:space="preserve"> </w:t>
          </w:r>
          <w:proofErr w:type="spellStart"/>
          <w:r>
            <w:rPr>
              <w:rFonts w:eastAsia="Times New Roman"/>
            </w:rPr>
            <w:t>Ther</w:t>
          </w:r>
          <w:proofErr w:type="spellEnd"/>
          <w:r>
            <w:rPr>
              <w:rFonts w:eastAsia="Times New Roman"/>
            </w:rPr>
            <w:t xml:space="preserve"> [Internet]. 2020 Nov 1 [cited 2022 Sep 2];33(6</w:t>
          </w:r>
          <w:proofErr w:type="gramStart"/>
          <w:r>
            <w:rPr>
              <w:rFonts w:eastAsia="Times New Roman"/>
            </w:rPr>
            <w:t>):e</w:t>
          </w:r>
          <w:proofErr w:type="gramEnd"/>
          <w:r>
            <w:rPr>
              <w:rFonts w:eastAsia="Times New Roman"/>
            </w:rPr>
            <w:t>14029. Available from: https://onlinelibrary.wiley.com/doi/full/10.1111/dth.14029</w:t>
          </w:r>
        </w:p>
        <w:p w14:paraId="2E4AA260" w14:textId="77777777" w:rsidR="009B72D4" w:rsidRDefault="009B72D4">
          <w:pPr>
            <w:autoSpaceDE w:val="0"/>
            <w:autoSpaceDN w:val="0"/>
            <w:ind w:hanging="640"/>
            <w:divId w:val="268851878"/>
            <w:rPr>
              <w:rFonts w:eastAsia="Times New Roman"/>
            </w:rPr>
          </w:pPr>
          <w:r>
            <w:rPr>
              <w:rFonts w:eastAsia="Times New Roman"/>
            </w:rPr>
            <w:t>11.</w:t>
          </w:r>
          <w:r>
            <w:rPr>
              <w:rFonts w:eastAsia="Times New Roman"/>
            </w:rPr>
            <w:tab/>
          </w:r>
          <w:proofErr w:type="spellStart"/>
          <w:r>
            <w:rPr>
              <w:rFonts w:eastAsia="Times New Roman"/>
            </w:rPr>
            <w:t>Yavuz</w:t>
          </w:r>
          <w:proofErr w:type="spellEnd"/>
          <w:r>
            <w:rPr>
              <w:rFonts w:eastAsia="Times New Roman"/>
            </w:rPr>
            <w:t xml:space="preserve"> C, </w:t>
          </w:r>
          <w:proofErr w:type="spellStart"/>
          <w:r>
            <w:rPr>
              <w:rFonts w:eastAsia="Times New Roman"/>
            </w:rPr>
            <w:t>Ozcimen</w:t>
          </w:r>
          <w:proofErr w:type="spellEnd"/>
          <w:r>
            <w:rPr>
              <w:rFonts w:eastAsia="Times New Roman"/>
            </w:rPr>
            <w:t xml:space="preserve"> M. An evaluation of </w:t>
          </w:r>
          <w:proofErr w:type="spellStart"/>
          <w:r>
            <w:rPr>
              <w:rFonts w:eastAsia="Times New Roman"/>
            </w:rPr>
            <w:t>peripapillar</w:t>
          </w:r>
          <w:proofErr w:type="spellEnd"/>
          <w:r>
            <w:rPr>
              <w:rFonts w:eastAsia="Times New Roman"/>
            </w:rPr>
            <w:t xml:space="preserve"> choroidal thickness in patients receiving systemic isotretinoin treatment. https://doi.org/101080/1556952720181503289 [Internet]. 2018 Jan 2 [cited 2022 Sep 2];38(1):25–8. Available from: https://www.tandfonline.com/doi/abs/10.1080/15569527.2018.1503289</w:t>
          </w:r>
        </w:p>
        <w:p w14:paraId="004403FC" w14:textId="77777777" w:rsidR="009B72D4" w:rsidRDefault="009B72D4">
          <w:pPr>
            <w:autoSpaceDE w:val="0"/>
            <w:autoSpaceDN w:val="0"/>
            <w:ind w:hanging="640"/>
            <w:divId w:val="770324578"/>
            <w:rPr>
              <w:rFonts w:eastAsia="Times New Roman"/>
            </w:rPr>
          </w:pPr>
          <w:r>
            <w:rPr>
              <w:rFonts w:eastAsia="Times New Roman"/>
            </w:rPr>
            <w:t>12.</w:t>
          </w:r>
          <w:r>
            <w:rPr>
              <w:rFonts w:eastAsia="Times New Roman"/>
            </w:rPr>
            <w:tab/>
          </w:r>
          <w:proofErr w:type="spellStart"/>
          <w:r>
            <w:rPr>
              <w:rFonts w:eastAsia="Times New Roman"/>
            </w:rPr>
            <w:t>Citirik</w:t>
          </w:r>
          <w:proofErr w:type="spellEnd"/>
          <w:r>
            <w:rPr>
              <w:rFonts w:eastAsia="Times New Roman"/>
            </w:rPr>
            <w:t xml:space="preserve"> M, </w:t>
          </w:r>
          <w:proofErr w:type="spellStart"/>
          <w:r>
            <w:rPr>
              <w:rFonts w:eastAsia="Times New Roman"/>
            </w:rPr>
            <w:t>Tekin</w:t>
          </w:r>
          <w:proofErr w:type="spellEnd"/>
          <w:r>
            <w:rPr>
              <w:rFonts w:eastAsia="Times New Roman"/>
            </w:rPr>
            <w:t xml:space="preserve"> K. Excessive serous retinal detachment during the use of isotretinoin. International Ophthalmology 2017 38:2 [Internet]. 2017 Feb 25 [cited 2022 Sep 2];38(2):763–6. Available from: https://link.springer.com/article/10.1007/s10792-017-0482-x</w:t>
          </w:r>
        </w:p>
        <w:p w14:paraId="4C599C7C" w14:textId="77777777" w:rsidR="009B72D4" w:rsidRDefault="009B72D4">
          <w:pPr>
            <w:autoSpaceDE w:val="0"/>
            <w:autoSpaceDN w:val="0"/>
            <w:ind w:hanging="640"/>
            <w:divId w:val="411708162"/>
            <w:rPr>
              <w:rFonts w:eastAsia="Times New Roman"/>
            </w:rPr>
          </w:pPr>
          <w:r>
            <w:rPr>
              <w:rFonts w:eastAsia="Times New Roman"/>
            </w:rPr>
            <w:t>13.</w:t>
          </w:r>
          <w:r>
            <w:rPr>
              <w:rFonts w:eastAsia="Times New Roman"/>
            </w:rPr>
            <w:tab/>
          </w:r>
          <w:proofErr w:type="spellStart"/>
          <w:r>
            <w:rPr>
              <w:rFonts w:eastAsia="Times New Roman"/>
            </w:rPr>
            <w:t>Sekeryapan</w:t>
          </w:r>
          <w:proofErr w:type="spellEnd"/>
          <w:r>
            <w:rPr>
              <w:rFonts w:eastAsia="Times New Roman"/>
            </w:rPr>
            <w:t xml:space="preserve"> </w:t>
          </w:r>
          <w:proofErr w:type="spellStart"/>
          <w:r>
            <w:rPr>
              <w:rFonts w:eastAsia="Times New Roman"/>
            </w:rPr>
            <w:t>Gediz</w:t>
          </w:r>
          <w:proofErr w:type="spellEnd"/>
          <w:r>
            <w:rPr>
              <w:rFonts w:eastAsia="Times New Roman"/>
            </w:rPr>
            <w:t xml:space="preserve"> B, </w:t>
          </w:r>
          <w:proofErr w:type="spellStart"/>
          <w:r>
            <w:rPr>
              <w:rFonts w:eastAsia="Times New Roman"/>
            </w:rPr>
            <w:t>Corak</w:t>
          </w:r>
          <w:proofErr w:type="spellEnd"/>
          <w:r>
            <w:rPr>
              <w:rFonts w:eastAsia="Times New Roman"/>
            </w:rPr>
            <w:t xml:space="preserve"> </w:t>
          </w:r>
          <w:proofErr w:type="spellStart"/>
          <w:r>
            <w:rPr>
              <w:rFonts w:eastAsia="Times New Roman"/>
            </w:rPr>
            <w:t>Eroglu</w:t>
          </w:r>
          <w:proofErr w:type="spellEnd"/>
          <w:r>
            <w:rPr>
              <w:rFonts w:eastAsia="Times New Roman"/>
            </w:rPr>
            <w:t xml:space="preserve"> F, </w:t>
          </w:r>
          <w:proofErr w:type="spellStart"/>
          <w:r>
            <w:rPr>
              <w:rFonts w:eastAsia="Times New Roman"/>
            </w:rPr>
            <w:t>Aydogan</w:t>
          </w:r>
          <w:proofErr w:type="spellEnd"/>
          <w:r>
            <w:rPr>
              <w:rFonts w:eastAsia="Times New Roman"/>
            </w:rPr>
            <w:t xml:space="preserve"> M, </w:t>
          </w:r>
          <w:proofErr w:type="spellStart"/>
          <w:r>
            <w:rPr>
              <w:rFonts w:eastAsia="Times New Roman"/>
            </w:rPr>
            <w:t>Aydugan</w:t>
          </w:r>
          <w:proofErr w:type="spellEnd"/>
          <w:r>
            <w:rPr>
              <w:rFonts w:eastAsia="Times New Roman"/>
            </w:rPr>
            <w:t xml:space="preserve"> MT, </w:t>
          </w:r>
          <w:proofErr w:type="spellStart"/>
          <w:r>
            <w:rPr>
              <w:rFonts w:eastAsia="Times New Roman"/>
            </w:rPr>
            <w:t>Kilinc</w:t>
          </w:r>
          <w:proofErr w:type="spellEnd"/>
          <w:r>
            <w:rPr>
              <w:rFonts w:eastAsia="Times New Roman"/>
            </w:rPr>
            <w:t xml:space="preserve"> </w:t>
          </w:r>
          <w:proofErr w:type="spellStart"/>
          <w:r>
            <w:rPr>
              <w:rFonts w:eastAsia="Times New Roman"/>
            </w:rPr>
            <w:t>Hekimsoy</w:t>
          </w:r>
          <w:proofErr w:type="spellEnd"/>
          <w:r>
            <w:rPr>
              <w:rFonts w:eastAsia="Times New Roman"/>
            </w:rPr>
            <w:t xml:space="preserve"> H. Choroidal vascular changes in acne patients under isotretinoin treatment. https://doi.org/101080/1556952720211914075 [Internet]. 2021 [cited 2022 Sep 2];40(2):125–9. Available from: https://www.tandfonline.com/doi/abs/10.1080/15569527.2021.1914075</w:t>
          </w:r>
        </w:p>
        <w:p w14:paraId="24D514E5" w14:textId="77777777" w:rsidR="009B72D4" w:rsidRDefault="009B72D4">
          <w:pPr>
            <w:autoSpaceDE w:val="0"/>
            <w:autoSpaceDN w:val="0"/>
            <w:ind w:hanging="640"/>
            <w:divId w:val="328020946"/>
            <w:rPr>
              <w:rFonts w:eastAsia="Times New Roman"/>
            </w:rPr>
          </w:pPr>
          <w:r>
            <w:rPr>
              <w:rFonts w:eastAsia="Times New Roman"/>
            </w:rPr>
            <w:t>14.</w:t>
          </w:r>
          <w:r>
            <w:rPr>
              <w:rFonts w:eastAsia="Times New Roman"/>
            </w:rPr>
            <w:tab/>
          </w:r>
          <w:proofErr w:type="spellStart"/>
          <w:r>
            <w:rPr>
              <w:rFonts w:eastAsia="Times New Roman"/>
            </w:rPr>
            <w:t>Onder</w:t>
          </w:r>
          <w:proofErr w:type="spellEnd"/>
          <w:r>
            <w:rPr>
              <w:rFonts w:eastAsia="Times New Roman"/>
            </w:rPr>
            <w:t xml:space="preserve"> HI, </w:t>
          </w:r>
          <w:proofErr w:type="spellStart"/>
          <w:r>
            <w:rPr>
              <w:rFonts w:eastAsia="Times New Roman"/>
            </w:rPr>
            <w:t>Turan</w:t>
          </w:r>
          <w:proofErr w:type="spellEnd"/>
          <w:r>
            <w:rPr>
              <w:rFonts w:eastAsia="Times New Roman"/>
            </w:rPr>
            <w:t xml:space="preserve"> H, </w:t>
          </w:r>
          <w:proofErr w:type="spellStart"/>
          <w:r>
            <w:rPr>
              <w:rFonts w:eastAsia="Times New Roman"/>
            </w:rPr>
            <w:t>Kilic</w:t>
          </w:r>
          <w:proofErr w:type="spellEnd"/>
          <w:r>
            <w:rPr>
              <w:rFonts w:eastAsia="Times New Roman"/>
            </w:rPr>
            <w:t xml:space="preserve"> AC, Kaya M, </w:t>
          </w:r>
          <w:proofErr w:type="spellStart"/>
          <w:r>
            <w:rPr>
              <w:rFonts w:eastAsia="Times New Roman"/>
            </w:rPr>
            <w:t>Tunc</w:t>
          </w:r>
          <w:proofErr w:type="spellEnd"/>
          <w:r>
            <w:rPr>
              <w:rFonts w:eastAsia="Times New Roman"/>
            </w:rPr>
            <w:t xml:space="preserve"> M. </w:t>
          </w:r>
          <w:proofErr w:type="spellStart"/>
          <w:r>
            <w:rPr>
              <w:rFonts w:eastAsia="Times New Roman"/>
            </w:rPr>
            <w:t>Premacular</w:t>
          </w:r>
          <w:proofErr w:type="spellEnd"/>
          <w:r>
            <w:rPr>
              <w:rFonts w:eastAsia="Times New Roman"/>
            </w:rPr>
            <w:t xml:space="preserve"> hemorrhage due to isotretinoin use. </w:t>
          </w:r>
          <w:proofErr w:type="spellStart"/>
          <w:r>
            <w:rPr>
              <w:rFonts w:eastAsia="Times New Roman"/>
            </w:rPr>
            <w:t>Cutan</w:t>
          </w:r>
          <w:proofErr w:type="spellEnd"/>
          <w:r>
            <w:rPr>
              <w:rFonts w:eastAsia="Times New Roman"/>
            </w:rPr>
            <w:t xml:space="preserve"> </w:t>
          </w:r>
          <w:proofErr w:type="spellStart"/>
          <w:r>
            <w:rPr>
              <w:rFonts w:eastAsia="Times New Roman"/>
            </w:rPr>
            <w:t>Ocul</w:t>
          </w:r>
          <w:proofErr w:type="spellEnd"/>
          <w:r>
            <w:rPr>
              <w:rFonts w:eastAsia="Times New Roman"/>
            </w:rPr>
            <w:t xml:space="preserve"> </w:t>
          </w:r>
          <w:proofErr w:type="spellStart"/>
          <w:r>
            <w:rPr>
              <w:rFonts w:eastAsia="Times New Roman"/>
            </w:rPr>
            <w:t>Toxicol</w:t>
          </w:r>
          <w:proofErr w:type="spellEnd"/>
          <w:r>
            <w:rPr>
              <w:rFonts w:eastAsia="Times New Roman"/>
            </w:rPr>
            <w:t xml:space="preserve"> [Internet]. 2013 Jun [cited 2022 Sep 2];32(2):170–2. Available from: https://pubmed.ncbi.nlm.nih.gov/22510043/</w:t>
          </w:r>
        </w:p>
        <w:p w14:paraId="1D8F60DF" w14:textId="77777777" w:rsidR="009B72D4" w:rsidRDefault="009B72D4">
          <w:pPr>
            <w:autoSpaceDE w:val="0"/>
            <w:autoSpaceDN w:val="0"/>
            <w:ind w:hanging="640"/>
            <w:divId w:val="193346485"/>
            <w:rPr>
              <w:rFonts w:eastAsia="Times New Roman"/>
            </w:rPr>
          </w:pPr>
          <w:r>
            <w:rPr>
              <w:rFonts w:eastAsia="Times New Roman"/>
            </w:rPr>
            <w:t>15.</w:t>
          </w:r>
          <w:r>
            <w:rPr>
              <w:rFonts w:eastAsia="Times New Roman"/>
            </w:rPr>
            <w:tab/>
          </w:r>
          <w:proofErr w:type="spellStart"/>
          <w:r>
            <w:rPr>
              <w:rFonts w:eastAsia="Times New Roman"/>
            </w:rPr>
            <w:t>Labiris</w:t>
          </w:r>
          <w:proofErr w:type="spellEnd"/>
          <w:r>
            <w:rPr>
              <w:rFonts w:eastAsia="Times New Roman"/>
            </w:rPr>
            <w:t xml:space="preserve"> G, </w:t>
          </w:r>
          <w:proofErr w:type="spellStart"/>
          <w:r>
            <w:rPr>
              <w:rFonts w:eastAsia="Times New Roman"/>
            </w:rPr>
            <w:t>Katsanos</w:t>
          </w:r>
          <w:proofErr w:type="spellEnd"/>
          <w:r>
            <w:rPr>
              <w:rFonts w:eastAsia="Times New Roman"/>
            </w:rPr>
            <w:t xml:space="preserve"> A, </w:t>
          </w:r>
          <w:proofErr w:type="spellStart"/>
          <w:r>
            <w:rPr>
              <w:rFonts w:eastAsia="Times New Roman"/>
            </w:rPr>
            <w:t>Karapetsa</w:t>
          </w:r>
          <w:proofErr w:type="spellEnd"/>
          <w:r>
            <w:rPr>
              <w:rFonts w:eastAsia="Times New Roman"/>
            </w:rPr>
            <w:t xml:space="preserve"> M, </w:t>
          </w:r>
          <w:proofErr w:type="spellStart"/>
          <w:r>
            <w:rPr>
              <w:rFonts w:eastAsia="Times New Roman"/>
            </w:rPr>
            <w:t>Mpanaka</w:t>
          </w:r>
          <w:proofErr w:type="spellEnd"/>
          <w:r>
            <w:rPr>
              <w:rFonts w:eastAsia="Times New Roman"/>
            </w:rPr>
            <w:t xml:space="preserve"> I, </w:t>
          </w:r>
          <w:proofErr w:type="spellStart"/>
          <w:r>
            <w:rPr>
              <w:rFonts w:eastAsia="Times New Roman"/>
            </w:rPr>
            <w:t>Chatzoulis</w:t>
          </w:r>
          <w:proofErr w:type="spellEnd"/>
          <w:r>
            <w:rPr>
              <w:rFonts w:eastAsia="Times New Roman"/>
            </w:rPr>
            <w:t xml:space="preserve"> D. Association between isotretinoin use and central retinal vein occlusion in an adolescent with minor predisposition for thrombotic incidents: a case report. J Med Case Rep [Internet]. 2009 Feb 10 [cited 2022 Sep 2</w:t>
          </w:r>
          <w:proofErr w:type="gramStart"/>
          <w:r>
            <w:rPr>
              <w:rFonts w:eastAsia="Times New Roman"/>
            </w:rPr>
            <w:t>];3:58</w:t>
          </w:r>
          <w:proofErr w:type="gramEnd"/>
          <w:r>
            <w:rPr>
              <w:rFonts w:eastAsia="Times New Roman"/>
            </w:rPr>
            <w:t>. Available from: /</w:t>
          </w:r>
          <w:proofErr w:type="spellStart"/>
          <w:r>
            <w:rPr>
              <w:rFonts w:eastAsia="Times New Roman"/>
            </w:rPr>
            <w:t>pmc</w:t>
          </w:r>
          <w:proofErr w:type="spellEnd"/>
          <w:r>
            <w:rPr>
              <w:rFonts w:eastAsia="Times New Roman"/>
            </w:rPr>
            <w:t>/articles/PMC2649144/</w:t>
          </w:r>
        </w:p>
        <w:p w14:paraId="20841006" w14:textId="77777777" w:rsidR="009B72D4" w:rsidRDefault="009B72D4">
          <w:pPr>
            <w:autoSpaceDE w:val="0"/>
            <w:autoSpaceDN w:val="0"/>
            <w:ind w:hanging="640"/>
            <w:divId w:val="848906523"/>
            <w:rPr>
              <w:rFonts w:eastAsia="Times New Roman"/>
            </w:rPr>
          </w:pPr>
          <w:r>
            <w:rPr>
              <w:rFonts w:eastAsia="Times New Roman"/>
            </w:rPr>
            <w:t>16.</w:t>
          </w:r>
          <w:r>
            <w:rPr>
              <w:rFonts w:eastAsia="Times New Roman"/>
            </w:rPr>
            <w:tab/>
          </w:r>
          <w:proofErr w:type="spellStart"/>
          <w:r>
            <w:rPr>
              <w:rFonts w:eastAsia="Times New Roman"/>
            </w:rPr>
            <w:t>Bérard</w:t>
          </w:r>
          <w:proofErr w:type="spellEnd"/>
          <w:r>
            <w:rPr>
              <w:rFonts w:eastAsia="Times New Roman"/>
            </w:rPr>
            <w:t xml:space="preserve"> A, </w:t>
          </w:r>
          <w:proofErr w:type="spellStart"/>
          <w:r>
            <w:rPr>
              <w:rFonts w:eastAsia="Times New Roman"/>
            </w:rPr>
            <w:t>Azoulay</w:t>
          </w:r>
          <w:proofErr w:type="spellEnd"/>
          <w:r>
            <w:rPr>
              <w:rFonts w:eastAsia="Times New Roman"/>
            </w:rPr>
            <w:t xml:space="preserve"> L, </w:t>
          </w:r>
          <w:proofErr w:type="spellStart"/>
          <w:r>
            <w:rPr>
              <w:rFonts w:eastAsia="Times New Roman"/>
            </w:rPr>
            <w:t>Nakhai</w:t>
          </w:r>
          <w:proofErr w:type="spellEnd"/>
          <w:r>
            <w:rPr>
              <w:rFonts w:eastAsia="Times New Roman"/>
            </w:rPr>
            <w:t xml:space="preserve">-Pour HR, </w:t>
          </w:r>
          <w:proofErr w:type="spellStart"/>
          <w:r>
            <w:rPr>
              <w:rFonts w:eastAsia="Times New Roman"/>
            </w:rPr>
            <w:t>Moussally</w:t>
          </w:r>
          <w:proofErr w:type="spellEnd"/>
          <w:r>
            <w:rPr>
              <w:rFonts w:eastAsia="Times New Roman"/>
            </w:rPr>
            <w:t xml:space="preserve"> K. Isotretinoin and the Risk of Cardiovascular, Cerebrovascular and Thromboembolic Disorders. Dermatology [Internet]. 2011 Oct [cited 2022 Sep 2];223(1):45–51. Available from: https://www.karger.com/Article/FullText/330326</w:t>
          </w:r>
        </w:p>
        <w:p w14:paraId="6E3011D7" w14:textId="43B15B6F" w:rsidR="00F7465A" w:rsidRDefault="009B72D4">
          <w:r>
            <w:rPr>
              <w:rFonts w:eastAsia="Times New Roman"/>
            </w:rPr>
            <w:t> </w:t>
          </w:r>
        </w:p>
      </w:sdtContent>
    </w:sdt>
    <w:p w14:paraId="060D8FD0" w14:textId="5152D3E9" w:rsidR="00554B01" w:rsidRDefault="00554B01"/>
    <w:p w14:paraId="71987812" w14:textId="77777777" w:rsidR="00554B01" w:rsidRDefault="00554B01"/>
    <w:sectPr w:rsidR="00554B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O1NDQzMjY2MTM2sTRU0lEKTi0uzszPAykwrgUAns+pxSwAAAA="/>
  </w:docVars>
  <w:rsids>
    <w:rsidRoot w:val="001E1E5D"/>
    <w:rsid w:val="000E18C4"/>
    <w:rsid w:val="00194367"/>
    <w:rsid w:val="001A1EFF"/>
    <w:rsid w:val="001E1E5D"/>
    <w:rsid w:val="00201DEC"/>
    <w:rsid w:val="00281825"/>
    <w:rsid w:val="002C3909"/>
    <w:rsid w:val="00333998"/>
    <w:rsid w:val="00362215"/>
    <w:rsid w:val="003629D1"/>
    <w:rsid w:val="003E1FC8"/>
    <w:rsid w:val="00421A2B"/>
    <w:rsid w:val="00462BC9"/>
    <w:rsid w:val="00472FCA"/>
    <w:rsid w:val="0050593E"/>
    <w:rsid w:val="00542603"/>
    <w:rsid w:val="00554B01"/>
    <w:rsid w:val="00696AD8"/>
    <w:rsid w:val="006C6DDF"/>
    <w:rsid w:val="00705C2E"/>
    <w:rsid w:val="00706A77"/>
    <w:rsid w:val="009B72D4"/>
    <w:rsid w:val="009F09F6"/>
    <w:rsid w:val="00AB6BE6"/>
    <w:rsid w:val="00AF3F7F"/>
    <w:rsid w:val="00B75D17"/>
    <w:rsid w:val="00B76262"/>
    <w:rsid w:val="00C56D88"/>
    <w:rsid w:val="00D4093D"/>
    <w:rsid w:val="00D57B44"/>
    <w:rsid w:val="00DA79AD"/>
    <w:rsid w:val="00F427EA"/>
    <w:rsid w:val="00F7465A"/>
    <w:rsid w:val="00FF71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CAD6F"/>
  <w15:chartTrackingRefBased/>
  <w15:docId w15:val="{37B07B45-BBA9-4657-B881-BD0C25FBF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1FC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1E5D"/>
    <w:rPr>
      <w:color w:val="808080"/>
    </w:rPr>
  </w:style>
  <w:style w:type="table" w:styleId="TableGrid">
    <w:name w:val="Table Grid"/>
    <w:basedOn w:val="TableNormal"/>
    <w:uiPriority w:val="39"/>
    <w:rsid w:val="00DA79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A79A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1817475">
      <w:bodyDiv w:val="1"/>
      <w:marLeft w:val="0"/>
      <w:marRight w:val="0"/>
      <w:marTop w:val="0"/>
      <w:marBottom w:val="0"/>
      <w:divBdr>
        <w:top w:val="none" w:sz="0" w:space="0" w:color="auto"/>
        <w:left w:val="none" w:sz="0" w:space="0" w:color="auto"/>
        <w:bottom w:val="none" w:sz="0" w:space="0" w:color="auto"/>
        <w:right w:val="none" w:sz="0" w:space="0" w:color="auto"/>
      </w:divBdr>
      <w:divsChild>
        <w:div w:id="662783397">
          <w:marLeft w:val="640"/>
          <w:marRight w:val="0"/>
          <w:marTop w:val="0"/>
          <w:marBottom w:val="0"/>
          <w:divBdr>
            <w:top w:val="none" w:sz="0" w:space="0" w:color="auto"/>
            <w:left w:val="none" w:sz="0" w:space="0" w:color="auto"/>
            <w:bottom w:val="none" w:sz="0" w:space="0" w:color="auto"/>
            <w:right w:val="none" w:sz="0" w:space="0" w:color="auto"/>
          </w:divBdr>
        </w:div>
        <w:div w:id="1651058025">
          <w:marLeft w:val="640"/>
          <w:marRight w:val="0"/>
          <w:marTop w:val="0"/>
          <w:marBottom w:val="0"/>
          <w:divBdr>
            <w:top w:val="none" w:sz="0" w:space="0" w:color="auto"/>
            <w:left w:val="none" w:sz="0" w:space="0" w:color="auto"/>
            <w:bottom w:val="none" w:sz="0" w:space="0" w:color="auto"/>
            <w:right w:val="none" w:sz="0" w:space="0" w:color="auto"/>
          </w:divBdr>
        </w:div>
        <w:div w:id="1131636053">
          <w:marLeft w:val="640"/>
          <w:marRight w:val="0"/>
          <w:marTop w:val="0"/>
          <w:marBottom w:val="0"/>
          <w:divBdr>
            <w:top w:val="none" w:sz="0" w:space="0" w:color="auto"/>
            <w:left w:val="none" w:sz="0" w:space="0" w:color="auto"/>
            <w:bottom w:val="none" w:sz="0" w:space="0" w:color="auto"/>
            <w:right w:val="none" w:sz="0" w:space="0" w:color="auto"/>
          </w:divBdr>
        </w:div>
        <w:div w:id="37173579">
          <w:marLeft w:val="640"/>
          <w:marRight w:val="0"/>
          <w:marTop w:val="0"/>
          <w:marBottom w:val="0"/>
          <w:divBdr>
            <w:top w:val="none" w:sz="0" w:space="0" w:color="auto"/>
            <w:left w:val="none" w:sz="0" w:space="0" w:color="auto"/>
            <w:bottom w:val="none" w:sz="0" w:space="0" w:color="auto"/>
            <w:right w:val="none" w:sz="0" w:space="0" w:color="auto"/>
          </w:divBdr>
        </w:div>
        <w:div w:id="385492248">
          <w:marLeft w:val="640"/>
          <w:marRight w:val="0"/>
          <w:marTop w:val="0"/>
          <w:marBottom w:val="0"/>
          <w:divBdr>
            <w:top w:val="none" w:sz="0" w:space="0" w:color="auto"/>
            <w:left w:val="none" w:sz="0" w:space="0" w:color="auto"/>
            <w:bottom w:val="none" w:sz="0" w:space="0" w:color="auto"/>
            <w:right w:val="none" w:sz="0" w:space="0" w:color="auto"/>
          </w:divBdr>
        </w:div>
        <w:div w:id="524557878">
          <w:marLeft w:val="640"/>
          <w:marRight w:val="0"/>
          <w:marTop w:val="0"/>
          <w:marBottom w:val="0"/>
          <w:divBdr>
            <w:top w:val="none" w:sz="0" w:space="0" w:color="auto"/>
            <w:left w:val="none" w:sz="0" w:space="0" w:color="auto"/>
            <w:bottom w:val="none" w:sz="0" w:space="0" w:color="auto"/>
            <w:right w:val="none" w:sz="0" w:space="0" w:color="auto"/>
          </w:divBdr>
        </w:div>
        <w:div w:id="313994753">
          <w:marLeft w:val="640"/>
          <w:marRight w:val="0"/>
          <w:marTop w:val="0"/>
          <w:marBottom w:val="0"/>
          <w:divBdr>
            <w:top w:val="none" w:sz="0" w:space="0" w:color="auto"/>
            <w:left w:val="none" w:sz="0" w:space="0" w:color="auto"/>
            <w:bottom w:val="none" w:sz="0" w:space="0" w:color="auto"/>
            <w:right w:val="none" w:sz="0" w:space="0" w:color="auto"/>
          </w:divBdr>
        </w:div>
        <w:div w:id="1680810827">
          <w:marLeft w:val="640"/>
          <w:marRight w:val="0"/>
          <w:marTop w:val="0"/>
          <w:marBottom w:val="0"/>
          <w:divBdr>
            <w:top w:val="none" w:sz="0" w:space="0" w:color="auto"/>
            <w:left w:val="none" w:sz="0" w:space="0" w:color="auto"/>
            <w:bottom w:val="none" w:sz="0" w:space="0" w:color="auto"/>
            <w:right w:val="none" w:sz="0" w:space="0" w:color="auto"/>
          </w:divBdr>
        </w:div>
        <w:div w:id="1976524643">
          <w:marLeft w:val="640"/>
          <w:marRight w:val="0"/>
          <w:marTop w:val="0"/>
          <w:marBottom w:val="0"/>
          <w:divBdr>
            <w:top w:val="none" w:sz="0" w:space="0" w:color="auto"/>
            <w:left w:val="none" w:sz="0" w:space="0" w:color="auto"/>
            <w:bottom w:val="none" w:sz="0" w:space="0" w:color="auto"/>
            <w:right w:val="none" w:sz="0" w:space="0" w:color="auto"/>
          </w:divBdr>
        </w:div>
        <w:div w:id="2066490748">
          <w:marLeft w:val="640"/>
          <w:marRight w:val="0"/>
          <w:marTop w:val="0"/>
          <w:marBottom w:val="0"/>
          <w:divBdr>
            <w:top w:val="none" w:sz="0" w:space="0" w:color="auto"/>
            <w:left w:val="none" w:sz="0" w:space="0" w:color="auto"/>
            <w:bottom w:val="none" w:sz="0" w:space="0" w:color="auto"/>
            <w:right w:val="none" w:sz="0" w:space="0" w:color="auto"/>
          </w:divBdr>
        </w:div>
        <w:div w:id="268851878">
          <w:marLeft w:val="640"/>
          <w:marRight w:val="0"/>
          <w:marTop w:val="0"/>
          <w:marBottom w:val="0"/>
          <w:divBdr>
            <w:top w:val="none" w:sz="0" w:space="0" w:color="auto"/>
            <w:left w:val="none" w:sz="0" w:space="0" w:color="auto"/>
            <w:bottom w:val="none" w:sz="0" w:space="0" w:color="auto"/>
            <w:right w:val="none" w:sz="0" w:space="0" w:color="auto"/>
          </w:divBdr>
        </w:div>
        <w:div w:id="770324578">
          <w:marLeft w:val="640"/>
          <w:marRight w:val="0"/>
          <w:marTop w:val="0"/>
          <w:marBottom w:val="0"/>
          <w:divBdr>
            <w:top w:val="none" w:sz="0" w:space="0" w:color="auto"/>
            <w:left w:val="none" w:sz="0" w:space="0" w:color="auto"/>
            <w:bottom w:val="none" w:sz="0" w:space="0" w:color="auto"/>
            <w:right w:val="none" w:sz="0" w:space="0" w:color="auto"/>
          </w:divBdr>
        </w:div>
        <w:div w:id="411708162">
          <w:marLeft w:val="640"/>
          <w:marRight w:val="0"/>
          <w:marTop w:val="0"/>
          <w:marBottom w:val="0"/>
          <w:divBdr>
            <w:top w:val="none" w:sz="0" w:space="0" w:color="auto"/>
            <w:left w:val="none" w:sz="0" w:space="0" w:color="auto"/>
            <w:bottom w:val="none" w:sz="0" w:space="0" w:color="auto"/>
            <w:right w:val="none" w:sz="0" w:space="0" w:color="auto"/>
          </w:divBdr>
        </w:div>
        <w:div w:id="328020946">
          <w:marLeft w:val="640"/>
          <w:marRight w:val="0"/>
          <w:marTop w:val="0"/>
          <w:marBottom w:val="0"/>
          <w:divBdr>
            <w:top w:val="none" w:sz="0" w:space="0" w:color="auto"/>
            <w:left w:val="none" w:sz="0" w:space="0" w:color="auto"/>
            <w:bottom w:val="none" w:sz="0" w:space="0" w:color="auto"/>
            <w:right w:val="none" w:sz="0" w:space="0" w:color="auto"/>
          </w:divBdr>
        </w:div>
        <w:div w:id="193346485">
          <w:marLeft w:val="640"/>
          <w:marRight w:val="0"/>
          <w:marTop w:val="0"/>
          <w:marBottom w:val="0"/>
          <w:divBdr>
            <w:top w:val="none" w:sz="0" w:space="0" w:color="auto"/>
            <w:left w:val="none" w:sz="0" w:space="0" w:color="auto"/>
            <w:bottom w:val="none" w:sz="0" w:space="0" w:color="auto"/>
            <w:right w:val="none" w:sz="0" w:space="0" w:color="auto"/>
          </w:divBdr>
        </w:div>
        <w:div w:id="848906523">
          <w:marLeft w:val="640"/>
          <w:marRight w:val="0"/>
          <w:marTop w:val="0"/>
          <w:marBottom w:val="0"/>
          <w:divBdr>
            <w:top w:val="none" w:sz="0" w:space="0" w:color="auto"/>
            <w:left w:val="none" w:sz="0" w:space="0" w:color="auto"/>
            <w:bottom w:val="none" w:sz="0" w:space="0" w:color="auto"/>
            <w:right w:val="none" w:sz="0" w:space="0" w:color="auto"/>
          </w:divBdr>
        </w:div>
      </w:divsChild>
    </w:div>
    <w:div w:id="952977267">
      <w:bodyDiv w:val="1"/>
      <w:marLeft w:val="0"/>
      <w:marRight w:val="0"/>
      <w:marTop w:val="0"/>
      <w:marBottom w:val="0"/>
      <w:divBdr>
        <w:top w:val="none" w:sz="0" w:space="0" w:color="auto"/>
        <w:left w:val="none" w:sz="0" w:space="0" w:color="auto"/>
        <w:bottom w:val="none" w:sz="0" w:space="0" w:color="auto"/>
        <w:right w:val="none" w:sz="0" w:space="0" w:color="auto"/>
      </w:divBdr>
    </w:div>
    <w:div w:id="165190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tiff"/><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AD9BB8F9-75C7-4653-A127-76CBC2C73104}"/>
      </w:docPartPr>
      <w:docPartBody>
        <w:p w:rsidR="00373853" w:rsidRDefault="00265FA4">
          <w:r w:rsidRPr="009D7BCA">
            <w:rPr>
              <w:rStyle w:val="PlaceholderText"/>
            </w:rPr>
            <w:t>Click or tap here to enter text.</w:t>
          </w:r>
        </w:p>
      </w:docPartBody>
    </w:docPart>
    <w:docPart>
      <w:docPartPr>
        <w:name w:val="54BD2356E29548939EBFFB92277D3BC1"/>
        <w:category>
          <w:name w:val="General"/>
          <w:gallery w:val="placeholder"/>
        </w:category>
        <w:types>
          <w:type w:val="bbPlcHdr"/>
        </w:types>
        <w:behaviors>
          <w:behavior w:val="content"/>
        </w:behaviors>
        <w:guid w:val="{602123EF-2A03-44E0-A899-550E7711E1D3}"/>
      </w:docPartPr>
      <w:docPartBody>
        <w:p w:rsidR="00373853" w:rsidRDefault="00265FA4" w:rsidP="00265FA4">
          <w:pPr>
            <w:pStyle w:val="54BD2356E29548939EBFFB92277D3BC1"/>
          </w:pPr>
          <w:r w:rsidRPr="009D7BCA">
            <w:rPr>
              <w:rStyle w:val="PlaceholderText"/>
            </w:rPr>
            <w:t>Click or tap here to enter text.</w:t>
          </w:r>
        </w:p>
      </w:docPartBody>
    </w:docPart>
    <w:docPart>
      <w:docPartPr>
        <w:name w:val="84B2366E560A417EB9974DDB6BFDD9E1"/>
        <w:category>
          <w:name w:val="General"/>
          <w:gallery w:val="placeholder"/>
        </w:category>
        <w:types>
          <w:type w:val="bbPlcHdr"/>
        </w:types>
        <w:behaviors>
          <w:behavior w:val="content"/>
        </w:behaviors>
        <w:guid w:val="{637CB09A-9CEF-4901-9AC0-7617BAE3AD66}"/>
      </w:docPartPr>
      <w:docPartBody>
        <w:p w:rsidR="00373853" w:rsidRDefault="00265FA4" w:rsidP="00265FA4">
          <w:pPr>
            <w:pStyle w:val="84B2366E560A417EB9974DDB6BFDD9E1"/>
          </w:pPr>
          <w:r w:rsidRPr="009D7B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65FA4"/>
    <w:rsid w:val="00265FA4"/>
    <w:rsid w:val="00317908"/>
    <w:rsid w:val="00373853"/>
    <w:rsid w:val="007E122A"/>
    <w:rsid w:val="00A77130"/>
    <w:rsid w:val="00B04784"/>
    <w:rsid w:val="00C77D87"/>
    <w:rsid w:val="00E647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5FA4"/>
    <w:rPr>
      <w:color w:val="808080"/>
    </w:rPr>
  </w:style>
  <w:style w:type="paragraph" w:customStyle="1" w:styleId="54BD2356E29548939EBFFB92277D3BC1">
    <w:name w:val="54BD2356E29548939EBFFB92277D3BC1"/>
    <w:rsid w:val="00265FA4"/>
  </w:style>
  <w:style w:type="paragraph" w:customStyle="1" w:styleId="84B2366E560A417EB9974DDB6BFDD9E1">
    <w:name w:val="84B2366E560A417EB9974DDB6BFDD9E1"/>
    <w:rsid w:val="00265F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6D0AE7-BAA5-4A6C-98F5-33C40127C883}">
  <we:reference id="wa104382081" version="1.46.0.0" store="en-001" storeType="OMEX"/>
  <we:alternateReferences>
    <we:reference id="wa104382081" version="1.46.0.0" store="" storeType="OMEX"/>
  </we:alternateReferences>
  <we:properties>
    <we:property name="MENDELEY_CITATIONS" value="[{&quot;citationID&quot;:&quot;MENDELEY_CITATION_0f0cf829-b4ac-427c-8384-29396d5d5174&quot;,&quot;properties&quot;:{&quot;noteIndex&quot;:0},&quot;isEdited&quot;:false,&quot;manualOverride&quot;:{&quot;isManuallyOverridden&quot;:false,&quot;citeprocText&quot;:&quot;(1)&quot;,&quot;manualOverrideText&quot;:&quot;&quot;},&quot;citationTag&quot;:&quot;MENDELEY_CITATION_v3_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&quot;,&quot;citationItems&quot;:[{&quot;id&quot;:&quot;fe722352-f8db-36cb-bc16-99500bc6cc60&quot;,&quot;itemData&quot;:{&quot;type&quot;:&quot;article-journal&quot;,&quot;id&quot;:&quot;fe722352-f8db-36cb-bc16-99500bc6cc60&quot;,&quot;title&quot;:&quot;The use of isotretinoin for acne – an update on optimal dosing, surveillance, and adverse effects&quot;,&quot;author&quot;:[{&quot;family&quot;:&quot;Bagatin&quot;,&quot;given&quot;:&quot;Edileia&quot;,&quot;parse-names&quot;:false,&quot;dropping-particle&quot;:&quot;&quot;,&quot;non-dropping-particle&quot;:&quot;&quot;},{&quot;family&quot;:&quot;Costa&quot;,&quot;given&quot;:&quot;Caroline Sousa&quot;,&quot;parse-names&quot;:false,&quot;dropping-particle&quot;:&quot;&quot;,&quot;non-dropping-particle&quot;:&quot;&quot;}],&quot;container-title&quot;:&quot;https://doi.org/10.1080/17512433.2020.1796637&quot;,&quot;accessed&quot;:{&quot;date-parts&quot;:[[2022,9,2]]},&quot;DOI&quot;:&quot;10.1080/17512433.2020.1796637&quot;,&quot;ISSN&quot;:&quot;17512441&quot;,&quot;PMID&quot;:&quot;32744074&quot;,&quot;URL&quot;:&quot;https://www.tandfonline.com/doi/abs/10.1080/17512433.2020.1796637&quot;,&quot;issued&quot;:{&quot;date-parts&quot;:[[2020,8,2]]},&quot;page&quot;:&quot;885-897&quot;,&quot;abstract&quot;:&quot;Acne is a chronic, inflammatory, and immune mediated disease of pilosebaceous unit, highly prevalent in adolescents. It involves face, trunk, and back; may leave scars and affect quality of life. E...&quot;,&quot;publisher&quot;:&quot;Taylor &amp; Francis&quot;,&quot;issue&quot;:&quot;8&quot;,&quot;volume&quot;:&quot;13&quot;,&quot;container-title-short&quot;:&quot;&quot;},&quot;isTemporary&quot;:false}]},{&quot;citationID&quot;:&quot;MENDELEY_CITATION_c1b6f42a-80d7-4d94-a2ba-cf87d577692c&quot;,&quot;properties&quot;:{&quot;noteIndex&quot;:0},&quot;isEdited&quot;:false,&quot;manualOverride&quot;:{&quot;isManuallyOverridden&quot;:false,&quot;citeprocText&quot;:&quot;(2)&quot;,&quot;manualOverrideText&quot;:&quot;&quot;},&quot;citationTag&quot;:&quot;MENDELEY_CITATION_v3_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&quot;,&quot;citationItems&quot;:[{&quot;id&quot;:&quot;a721921e-038a-3b8a-9969-063fa916ff89&quot;,&quot;itemData&quot;:{&quot;type&quot;:&quot;article-journal&quot;,&quot;id&quot;:&quot;a721921e-038a-3b8a-9969-063fa916ff89&quot;,&quot;title&quot;:&quot;Isotretinoin in the management of acne vulgaris: practical prescribing&quot;,&quot;author&quot;:[{&quot;family&quot;:&quot;Fallah&quot;,&quot;given&quot;:&quot;Haady&quot;,&quot;parse-names&quot;:false,&quot;dropping-particle&quot;:&quot;&quot;,&quot;non-dropping-particle&quot;:&quot;&quot;},{&quot;family&quot;:&quot;Rademaker&quot;,&quot;given&quot;:&quot;Marius&quot;,&quot;parse-names&quot;:false,&quot;dropping-particle&quot;:&quot;&quot;,&quot;non-dropping-particle&quot;:&quot;&quot;}],&quot;container-title&quot;:&quot;International Journal of Dermatology&quot;,&quot;accessed&quot;:{&quot;date-parts&quot;:[[2022,9,2]]},&quot;DOI&quot;:&quot;10.1111/IJD.15089&quot;,&quot;ISSN&quot;:&quot;1365-4632&quot;,&quot;PMID&quot;:&quot;32860434&quot;,&quot;URL&quot;:&quot;https://onlinelibrary.wiley.com/doi/full/10.1111/ijd.15089&quot;,&quot;issued&quot;:{&quot;date-parts&quot;:[[2021,4,1]]},&quot;page&quot;:&quot;451-460&quot;,&quot;abstract&quot;:&quot;Since it was first approved for use in 1982, isotretinoin has revolutionized the management of acne vulgaris. Despite almost four decades of widespread use, uncertainty still exists regarding the manner in which it is best prescribed. In this review, we provide an update on the pharmacokinetics, mechanism of action, contraindications, interactions, and appropriate dosing schedule of isotretinoin in the treatment of acne. We also discuss the safety of performing concurrent dermatological procedures in patients taking isotretinoin.&quot;,&quot;publisher&quot;:&quot;John Wiley &amp; Sons, Ltd&quot;,&quot;issue&quot;:&quot;4&quot;,&quot;volume&quot;:&quot;60&quot;,&quot;container-title-short&quot;:&quot;Int J Dermatol&quot;},&quot;isTemporary&quot;:false}]},{&quot;citationID&quot;:&quot;MENDELEY_CITATION_cd2a6c9c-f7e5-4f5f-94f5-4b1f1573d1f9&quot;,&quot;properties&quot;:{&quot;noteIndex&quot;:0},&quot;isEdited&quot;:false,&quot;manualOverride&quot;:{&quot;isManuallyOverridden&quot;:false,&quot;citeprocText&quot;:&quot;(1,3,4)&quot;,&quot;manualOverrideText&quot;:&quot;&quot;},&quot;citationTag&quot;:&quot;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&quot;,&quot;citationItems&quot;:[{&quot;id&quot;:&quot;fe722352-f8db-36cb-bc16-99500bc6cc60&quot;,&quot;itemData&quot;:{&quot;type&quot;:&quot;article-journal&quot;,&quot;id&quot;:&quot;fe722352-f8db-36cb-bc16-99500bc6cc60&quot;,&quot;title&quot;:&quot;The use of isotretinoin for acne – an update on optimal dosing, surveillance, and adverse effects&quot;,&quot;author&quot;:[{&quot;family&quot;:&quot;Bagatin&quot;,&quot;given&quot;:&quot;Edileia&quot;,&quot;parse-names&quot;:false,&quot;dropping-particle&quot;:&quot;&quot;,&quot;non-dropping-particle&quot;:&quot;&quot;},{&quot;family&quot;:&quot;Costa&quot;,&quot;given&quot;:&quot;Caroline Sousa&quot;,&quot;parse-names&quot;:false,&quot;dropping-particle&quot;:&quot;&quot;,&quot;non-dropping-particle&quot;:&quot;&quot;}],&quot;container-title&quot;:&quot;https://doi.org/10.1080/17512433.2020.1796637&quot;,&quot;accessed&quot;:{&quot;date-parts&quot;:[[2022,9,2]]},&quot;DOI&quot;:&quot;10.1080/17512433.2020.1796637&quot;,&quot;ISSN&quot;:&quot;17512441&quot;,&quot;PMID&quot;:&quot;32744074&quot;,&quot;URL&quot;:&quot;https://www.tandfonline.com/doi/abs/10.1080/17512433.2020.1796637&quot;,&quot;issued&quot;:{&quot;date-parts&quot;:[[2020,8,2]]},&quot;page&quot;:&quot;885-897&quot;,&quot;abstract&quot;:&quot;Acne is a chronic, inflammatory, and immune mediated disease of pilosebaceous unit, highly prevalent in adolescents. It involves face, trunk, and back; may leave scars and affect quality of life. E...&quot;,&quot;publisher&quot;:&quot;Taylor &amp; Francis&quot;,&quot;issue&quot;:&quot;8&quot;,&quot;volume&quot;:&quot;13&quot;,&quot;container-title-short&quot;:&quot;&quot;},&quot;isTemporary&quot;:false},{&quot;id&quot;:&quot;546a2c75-a3c9-3590-8113-6cc110a34813&quot;,&quot;itemData&quot;:{&quot;type&quot;:&quot;article-journal&quot;,&quot;id&quot;:&quot;546a2c75-a3c9-3590-8113-6cc110a34813&quot;,&quot;title&quot;:&quot;Isotretinoin and neuropsychiatric side effects: Continued vigilance is needed&quot;,&quot;author&quot;:[{&quot;family&quot;:&quot;Bremner&quot;,&quot;given&quot;:&quot;J. Douglas&quot;,&quot;parse-names&quot;:false,&quot;dropping-particle&quot;:&quot;&quot;,&quot;non-dropping-particle&quot;:&quot;&quot;}],&quot;container-title&quot;:&quot;Journal of Affective Disorders Reports&quot;,&quot;accessed&quot;:{&quot;date-parts&quot;:[[2022,9,2]]},&quot;DOI&quot;:&quot;10.1016/J.JADR.2021.100230&quot;,&quot;ISSN&quot;:&quot;2666-9153&quot;,&quot;issued&quot;:{&quot;date-parts&quot;:[[2021,12,1]]},&quot;page&quot;:&quot;100230&quot;,&quot;abstract&quot;:&quot;Background: Isotretinoin (13-cis-retinoic acid, marketed under the names Accutane, Roaccutane, and others) is an effective treatment for acne that has been on the market for over 30 years, although reports of neuropsychiatric side effects continue to be reported. Isotretinoin is an isomer of the active form of Vitamin A, 13-trans-retinoic acid, which has known psychiatric side effects when given in excessive doses, and is part of the family of compounds called retinoids, which have multiple functions in the central nervous system. Methods: The literature was reviewed in pubmed and psychinfo for research related to isotretinoin and neuropsychiatric side effects including depression, suicidal thoughts, suicide, mania, anxiety, impulsivity, emotional lability, violence, aggression, and psychosis. Results: Multiple case series have shown that successful treatment of acne with isotretinoin results in improvements in measures of quality of life and self esteem However, studies show individual cases of clinically significant depression and other neuropsychiatric events that, although not common, are persistent in the literature. Since the original cases of depression were reported to the United States Food and Drug Administration, numerous cases have been reported to regulatory agencies in the United Kingdom, France, Ireland, Denmark, Australia, Canada, and other countries, making isotretinoin one of the top five medications in the world associated with depression and other neuropsychiatric side effects. Clinicians are advised to warn patients of the risks of neuropsychiatric side effects with isotretinoin which may arise from the medication itself, and not just as a side effect of acne or youth.&quot;,&quot;publisher&quot;:&quot;Elsevier&quot;,&quot;volume&quot;:&quot;6&quot;,&quot;container-title-short&quot;:&quot;J Affect Disord Rep&quot;},&quot;isTemporary&quot;:false},{&quot;id&quot;:&quot;91fd4d7e-4dcd-3b35-b32e-b55a83f8a988&quot;,&quot;itemData&quot;:{&quot;type&quot;:&quot;article-journal&quot;,&quot;id&quot;:&quot;91fd4d7e-4dcd-3b35-b32e-b55a83f8a988&quot;,&quot;title&quot;:&quot;Analysis of musculoskeletal side effects of oral Isotretinoin treatment: A cross-sectional study&quot;,&quot;author&quot;:[{&quot;family&quot;:&quot;Karaosmanoǧlu&quot;,&quot;given&quot;:&quot;Nermin&quot;,&quot;parse-names&quot;:false,&quot;dropping-particle&quot;:&quot;&quot;,&quot;non-dropping-particle&quot;:&quot;&quot;},{&quot;family&quot;:&quot;Mülkoǧlu&quot;,&quot;given&quot;:&quot;Cevriye&quot;,&quot;parse-names&quot;:false,&quot;dropping-particle&quot;:&quot;&quot;,&quot;non-dropping-particle&quot;:&quot;&quot;}],&quot;container-title&quot;:&quot;BMC Musculoskeletal Disorders&quot;,&quot;accessed&quot;:{&quot;date-parts&quot;:[[2022,9,2]]},&quot;DOI&quot;:&quot;10.1186/S12891-020-03656-W/FIGURES/3&quot;,&quot;ISSN&quot;:&quot;14712474&quot;,&quot;PMID&quot;:&quot;32977793&quot;,&quot;URL&quot;:&quot;https://bmcmusculoskeletdisord.biomedcentral.com/articles/10.1186/s12891-020-03656-w&quot;,&quot;issued&quot;:{&quot;date-parts&quot;:[[2020,9,25]]},&quot;page&quot;:&quot;1-10&quot;,&quot;abstract&quot;:&quot;Background/ objectives: Acne vulgaris is a chronic inflammatory disease affecting the pilosebaceous unit. Isotretinoin is an effective treatment option for severe acne. The aim of this study was to evaluate musculoskeletal side effects of systemic isotretinoin treatment. Methods: Ninety-four patients with acne vulgaris and 100 sex- and age-matched controls were enrolled in this study. Only the patients who had musculoskeletal symptoms were evaluated in this study. All participants were firstly assessed by a dermatologist. The patients were asked whether they had any musculoskeletal symptoms after isotretinoin treatment, if so, the feature and duration of the symptoms were recorded. The dosage of the drug, treatment duration, incidence of arthralgia, myalgia, low back pain, sacroiliitis and tendinopathy and laboratory test results were noted. The severity of pain was assessed by visual analog scale (VAS). The severity of acne vulgaris was evaluated by Global Acne Grading Scale (GAGS). Sacroiliac radiography, magnetic resonance imaging (MRI) and rheumatologic blood tests were requested from the patients meeting Assessment of Spondyloarthritis International Society (ASAS) criteria. Results: Of the 94 patients, 71 were female and 23 were male. 47.9% of the patients had arthralgia, 53.2% had myalgia, 70.2% (66) had low back pain, 11.7% had sacroiliitis and 4.3% had tendinopathy. 37.8% of 66 patients with low back pain had inflammatory pain and 62.2% had mechanical pain. Bone marrow edema consistent with sacroiliitis was detected by sacroiliac MRI in 11 patients with inflammatory back pain. The median total cumulative dose of isotretinoin was significantly higher in patients with low back pain than in patients without low back pain (p = 0.014). There was no significant correlation between cumulative dose of drug, treatment duration and VAS with ESR and CRP (p &gt; 0.05). Also no correlation was found between GAGS scores and musculoskeletal symptoms (p &gt; 0.05). Conclusion: Low back pain is one of the very common complications of isotretinoin. It can be mostly mechanical or inflammatory. Isotretinoin-induced low back pain is dose-related, and inflammatory back pain without sacroiliitis is also frequent. The clinicians should be aware of the back pain may be a reflective of sacroiliitis during isotretinoin usage.&quot;,&quot;publisher&quot;:&quot;BioMed Central Ltd&quot;,&quot;issue&quot;:&quot;1&quot;,&quot;volume&quot;:&quot;21&quot;,&quot;container-title-short&quot;:&quot;BMC Musculoskelet Disord&quot;},&quot;isTemporary&quot;:false}]},{&quot;citationID&quot;:&quot;MENDELEY_CITATION_77828908-b61c-4440-ba4c-925f01e276b0&quot;,&quot;properties&quot;:{&quot;noteIndex&quot;:0},&quot;isEdited&quot;:false,&quot;manualOverride&quot;:{&quot;isManuallyOverridden&quot;:false,&quot;citeprocText&quot;:&quot;(5)&quot;,&quot;manualOverrideText&quot;:&quot;&quot;},&quot;citationTag&quot;:&quot;MENDELEY_CITATION_v3_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&quot;,&quot;citationItems&quot;:[{&quot;id&quot;:&quot;11e3a06d-f5c3-3c2c-9608-c6bd86528c9f&quot;,&quot;itemData&quot;:{&quot;type&quot;:&quot;article-journal&quot;,&quot;id&quot;:&quot;11e3a06d-f5c3-3c2c-9608-c6bd86528c9f&quot;,&quot;title&quot;:&quot;Ocular manifestations of systemic isotretinoin in patients with acne: a systemic review and meta-analysis&quot;,&quot;author&quot;:[{&quot;family&quot;:&quot;Elubous&quot;,&quot;given&quot;:&quot;Khaled Ali&quot;,&quot;parse-names&quot;:false,&quot;dropping-particle&quot;:&quot;&quot;,&quot;non-dropping-particle&quot;:&quot;&quot;},{&quot;family&quot;:&quot;Toubasi&quot;,&quot;given&quot;:&quot;Ahmad A.&quot;,&quot;parse-names&quot;:false,&quot;dropping-particle&quot;:&quot;&quot;,&quot;non-dropping-particle&quot;:&quot;&quot;},{&quot;family&quot;:&quot;Elubous&quot;,&quot;given&quot;:&quot;Abedalaziz&quot;,&quot;parse-names&quot;:false,&quot;dropping-particle&quot;:&quot;&quot;,&quot;non-dropping-particle&quot;:&quot;&quot;},{&quot;family&quot;:&quot;Alryalat&quot;,&quot;given&quot;:&quot;Saif Aldeen&quot;,&quot;parse-names&quot;:false,&quot;dropping-particle&quot;:&quot;&quot;,&quot;non-dropping-particle&quot;:&quot;&quot;},{&quot;family&quot;:&quot;Abous&quot;,&quot;given&quot;:&quot;Hebah&quot;,&quot;parse-names&quot;:false,&quot;dropping-particle&quot;:&quot;&quot;,&quot;non-dropping-particle&quot;:&quot;&quot;}],&quot;container-title&quot;:&quot;https://doi.org/10.1080/15569527.2022.2050747&quot;,&quot;accessed&quot;:{&quot;date-parts&quot;:[[2022,9,2]]},&quot;DOI&quot;:&quot;10.1080/15569527.2022.2050747&quot;,&quot;ISSN&quot;:&quot;15569535&quot;,&quot;PMID&quot;:&quot;35296199&quot;,&quot;URL&quot;:&quot;https://www.tandfonline.com/doi/abs/10.1080/15569527.2022.2050747&quot;,&quot;issued&quot;:{&quot;date-parts&quot;:[[2022]]},&quot;abstract&quot;:&quot;To examine the effects of systemic isotretinoin treatment on the eye using several ocular examination parameters.We conducted a systemic review for literature published up to June 2021 in both PubM...&quot;,&quot;publisher&quot;:&quot;Taylor &amp; Francis&quot;,&quot;container-title-short&quot;:&quot;&quot;},&quot;isTemporary&quot;:false}]},{&quot;citationID&quot;:&quot;MENDELEY_CITATION_8595666e-0a7d-453d-bef1-c401962e52f9&quot;,&quot;properties&quot;:{&quot;noteIndex&quot;:0},&quot;isEdited&quot;:false,&quot;manualOverride&quot;:{&quot;isManuallyOverridden&quot;:false,&quot;citeprocText&quot;:&quot;(6)&quot;,&quot;manualOverrideText&quot;:&quot;&quot;},&quot;citationTag&quot;:&quot;MENDELEY_CITATION_v3_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&quot;,&quot;citationItems&quot;:[{&quot;id&quot;:&quot;d850b3c2-341b-3533-903a-31efd6f7a9f0&quot;,&quot;itemData&quot;:{&quot;type&quot;:&quot;article-journal&quot;,&quot;id&quot;:&quot;d850b3c2-341b-3533-903a-31efd6f7a9f0&quot;,&quot;title&quot;:&quot;Nd:YAG laser hyaloidotomy in the management of Premacular Subhyaloid Hemorrhage&quot;,&quot;author&quot;:[{&quot;family&quot;:&quot;Khadka&quot;,&quot;given&quot;:&quot;Deepak&quot;,&quot;parse-names&quot;:false,&quot;dropping-particle&quot;:&quot;&quot;,&quot;non-dropping-particle&quot;:&quot;&quot;},{&quot;family&quot;:&quot;Bhandari&quot;,&quot;given&quot;:&quot;Sanjeeb&quot;,&quot;parse-names&quot;:false,&quot;dropping-particle&quot;:&quot;&quot;,&quot;non-dropping-particle&quot;:&quot;&quot;},{&quot;family&quot;:&quot;Bajimaya&quot;,&quot;given&quot;:&quot;Sanyam&quot;,&quot;parse-names&quot;:false,&quot;dropping-particle&quot;:&quot;&quot;,&quot;non-dropping-particle&quot;:&quot;&quot;},{&quot;family&quot;:&quot;Thapa&quot;,&quot;given&quot;:&quot;Raba&quot;,&quot;parse-names&quot;:false,&quot;dropping-particle&quot;:&quot;&quot;,&quot;non-dropping-particle&quot;:&quot;&quot;},{&quot;family&quot;:&quot;Paudyal&quot;,&quot;given&quot;:&quot;Govinda&quot;,&quot;parse-names&quot;:false,&quot;dropping-particle&quot;:&quot;&quot;,&quot;non-dropping-particle&quot;:&quot;&quot;},{&quot;family&quot;:&quot;Pradhan&quot;,&quot;given&quot;:&quot;Eli&quot;,&quot;parse-names&quot;:false,&quot;dropping-particle&quot;:&quot;&quot;,&quot;non-dropping-particle&quot;:&quot;&quot;}],&quot;container-title&quot;:&quot;BMC Ophthalmology&quot;,&quot;container-title-short&quot;:&quot;BMC Ophthalmol&quot;,&quot;accessed&quot;:{&quot;date-parts&quot;:[[2022,9,8]]},&quot;DOI&quot;:&quot;10.1186/S12886-016-0218-0/TABLES/2&quot;,&quot;ISSN&quot;:&quot;14712415&quot;,&quot;PMID&quot;:&quot;27090882&quot;,&quot;URL&quot;:&quot;https://bmcophthalmol.biomedcentral.com/articles/10.1186/s12886-016-0218-0&quot;,&quot;issued&quot;:{&quot;date-parts&quot;:[[2016,4,18]]},&quot;page&quot;:&quot;1-8&quot;,&quot;abstract&quot;:&quot;Background: Premacular subhyaloid hemorrhage results in a sudden profound loss of vision. Among the modalities for its treatment, Nd:YAG laser hyaloidotomy is a non invasive method enabling rapid drainage of the obstructed macular area and improved vision within days. This study was aimed to evaluate the efficacy, visual outcome and complications following Nd:YAG laser hyaloidotomy for premacular subhyaloid hemorrhage. Methods: Patients with premacular subhyaloid hemorrhage of more than 3 disc diameters (DD) of various etiologies, attending Tilganga Institute of Ophthalmology, Nepal from August, 2014 to February, 2015, were included. A comprehensive ocular evaluation was conducted and fundus photographs were taken to measure the size of the subhyaloid hemorrhage. Optical coherence tomography (OCT) were performed before and after treatment and on subsequent follow up visits. Fundus fluorescence angiography was done whenever necessary. Q switched Nd:YAG laser was applied to create an opening in the posterior hyaloids membrane for draining subhyaloid hemorrhage. The main outcome measures were success rate in performing hyaloidotomy, drainage of subhyaloid blood into vitreous cavity and its resorption, improvement in visual acuity, need for further intervention and postoperative complications. Results: There were 21 eyes of 19 patients, 17(89.48 %) male and 2(10.52 %) female. In 3, premacular subhyaloid hemorrhage was bilateral. Mean age was 41.68 ± 17.08 years and a mean duration of symptoms 15.04 days. Mean pretreatment hemorrhage was 6.27DD. Nd:YAG laser hyaloidotomy was successful in 19 eyes(86.4 %). In 2 patients, one each with Eales' disease and retinal vein occlusion the procedure was unsuccessful, necessitating pars plana vitrectomy, while in a case with proliferative diabetic retinopathy (PDR), vitrectomy was resorted for non clearing vitreous hemorrhage. Vision improved from a median of 3/60 pre-operatively to 6/6, at 6 months follow up. At 3 months, 2 patients with Eales' disease, one developed tractional detachment at macula while the other, an epiretinal membrane. No other complications were noted at 6 months. Conclusion: Nd:YAG laser hyaloidotomy is an inexpensive, effective and a safe outpatient procedure for premacular subhyaloid hemorrhage, producing rapid drainage with restoration of visual function avoiding more invasive procedures and enabling early assessment of the underlying retina. The final visual prognosis however, rests on the underlying cause of the subhyaloid hemorrhage and any accompanying retinal changes.&quot;,&quot;publisher&quot;:&quot;BioMed Central Ltd.&quot;,&quot;issue&quot;:&quot;1&quot;,&quot;volume&quot;:&quot;16&quot;},&quot;isTemporary&quot;:false}]},{&quot;citationID&quot;:&quot;MENDELEY_CITATION_167bff1d-a7a8-42db-a9ca-58481baf9af1&quot;,&quot;properties&quot;:{&quot;noteIndex&quot;:0},&quot;isEdited&quot;:false,&quot;manualOverride&quot;:{&quot;isManuallyOverridden&quot;:false,&quot;citeprocText&quot;:&quot;(7)&quot;,&quot;manualOverrideText&quot;:&quot;&quot;},&quot;citationTag&quot;:&quot;MENDELEY_CITATION_v3_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&quot;,&quot;citationItems&quot;:[{&quot;id&quot;:&quot;d30a7936-221c-3ca4-8b71-ec498b64be73&quot;,&quot;itemData&quot;:{&quot;type&quot;:&quot;article-journal&quot;,&quot;id&quot;:&quot;d30a7936-221c-3ca4-8b71-ec498b64be73&quot;,&quot;title&quot;:&quot;TREATMENT OPTIONS FOR PREMACULAR AND SUB-INTERNAL LIMITING MEMBRANE HEMORRHAGE&quot;,&quot;author&quot;:[{&quot;family&quot;:&quot;Kováčová&quot;,&quot;given&quot;:&quot;M.&quot;,&quot;parse-names&quot;:false,&quot;dropping-particle&quot;:&quot;&quot;,&quot;non-dropping-particle&quot;:&quot;&quot;},{&quot;family&quot;:&quot;Kousal&quot;,&quot;given&quot;:&quot;B.&quot;,&quot;parse-names&quot;:false,&quot;dropping-particle&quot;:&quot;&quot;,&quot;non-dropping-particle&quot;:&quot;&quot;},{&quot;family&quot;:&quot;Meliška&quot;,&quot;given&quot;:&quot;M.&quot;,&quot;parse-names&quot;:false,&quot;dropping-particle&quot;:&quot;&quot;,&quot;non-dropping-particle&quot;:&quot;&quot;},{&quot;family&quot;:&quot;Fichtl&quot;,&quot;given&quot;:&quot;M.&quot;,&quot;parse-names&quot;:false,&quot;dropping-particle&quot;:&quot;&quot;,&quot;non-dropping-particle&quot;:&quot;&quot;},{&quot;family&quot;:&quot;Dušková&quot;,&quot;given&quot;:&quot;J.&quot;,&quot;parse-names&quot;:false,&quot;dropping-particle&quot;:&quot;&quot;,&quot;non-dropping-particle&quot;:&quot;&quot;},{&quot;family&quot;:&quot;Kalvodová&quot;,&quot;given&quot;:&quot;B.&quot;,&quot;parse-names&quot;:false,&quot;dropping-particle&quot;:&quot;&quot;,&quot;non-dropping-particle&quot;:&quot;&quot;}],&quot;container-title&quot;:&quot;Ceska a slovenska oftalmologie : casopis Ceske oftalmologicke spolecnosti a Slovenske oftalmologicke spolecnosti&quot;,&quot;container-title-short&quot;:&quot;Cesk Slov Oftalmol&quot;,&quot;accessed&quot;:{&quot;date-parts&quot;:[[2022,9,8]]},&quot;DOI&quot;:&quot;10.31348/2021/34&quot;,&quot;ISSN&quot;:&quot;1211-9059&quot;,&quot;PMID&quot;:&quot;35081718&quot;,&quot;URL&quot;:&quot;https://pubmed.ncbi.nlm.nih.gov/35081718/&quot;,&quot;issued&quot;:{&quot;date-parts&quot;:[[2021,12,1]]},&quot;page&quot;:&quot;289-294&quot;,&quot;publisher&quot;:&quot;Cesk Slov Oftalmol&quot;,&quot;issue&quot;:&quot;6&quot;,&quot;volume&quot;:&quot;77&quot;},&quot;isTemporary&quot;:false}]},{&quot;citationID&quot;:&quot;MENDELEY_CITATION_2fc5dfe9-a10e-4bbd-8a7a-f75664e78998&quot;,&quot;properties&quot;:{&quot;noteIndex&quot;:0},&quot;isEdited&quot;:false,&quot;manualOverride&quot;:{&quot;isManuallyOverridden&quot;:false,&quot;citeprocText&quot;:&quot;(8)&quot;,&quot;manualOverrideText&quot;:&quot;&quot;},&quot;citationTag&quot;:&quot;MENDELEY_CITATION_v3_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&quot;,&quot;citationItems&quot;:[{&quot;id&quot;:&quot;ed134f6e-b2b4-3716-9c8f-aa7b54e826c5&quot;,&quot;itemData&quot;:{&quot;type&quot;:&quot;article-journal&quot;,&quot;id&quot;:&quot;ed134f6e-b2b4-3716-9c8f-aa7b54e826c5&quot;,&quot;title&quot;:&quot;Photodisruptive Nd:YAG laser in the management of premacular subhyaloid hemorrhage&quot;,&quot;author&quot;:[{&quot;family&quot;:&quot;Çelebi&quot;,&quot;given&quot;:&quot;S.&quot;,&quot;parse-names&quot;:false,&quot;dropping-particle&quot;:&quot;&quot;,&quot;non-dropping-particle&quot;:&quot;&quot;},{&quot;family&quot;:&quot;Kükner&quot;,&quot;given&quot;:&quot;A. S.&quot;,&quot;parse-names&quot;:false,&quot;dropping-particle&quot;:&quot;&quot;,&quot;non-dropping-particle&quot;:&quot;&quot;}],&quot;container-title&quot;:&quot;European Journal of Ophthalmology&quot;,&quot;container-title-short&quot;:&quot;Eur J Ophthalmol&quot;,&quot;accessed&quot;:{&quot;date-parts&quot;:[[2022,9,8]]},&quot;DOI&quot;:&quot;10.1177/112067210101100312&quot;,&quot;ISSN&quot;:&quot;11206721&quot;,&quot;PMID&quot;:&quot;11681509&quot;,&quot;URL&quot;:&quot;https://journals.sagepub.com/doi/abs/10.1177/112067210101100312&quot;,&quot;issued&quot;:{&quot;date-parts&quot;:[[2001,1,26]]},&quot;page&quot;:&quot;281-286&quot;,&quot;abstract&quot;:&quot;PURPOSE. Premacular subhyaloid hemorrhage is usually a benign condition that generally improves spontaneously and rarely causes visual loss. However, because the hemorrhage may cause permanent macular changes before it resolves, Nd:YAG laser posterior hyaloidotomy may be indicated in selected cases. This study investigated the effects of drainage of premacular subhyaloid hemorrhage into the vitreous with Nd:YAG laser treatment. METHODS. This study was conducted between February 1996 and March 1999. Six patients had a circumscribed premacular hemorrhage in one eye and were treated with the Nd:YAG laser to drain the blood into the vitreous cavity. The hemorrhage originated from Valsalva retinopathy (2 cases), proliferative diabetic retinopathy (2 cases), central retinal vein occlusion (1 case), and blunt ocular trauma (1 case). The size of the hemorrhage is expressed in disc diameters. RESULTS. The mean pretreatment hemorrhage measured 5.7 disc diameters (range 3.5-8.0). Visual acuity in all cases before laser treatment was hand movement. After laser treatment, the hemorrhage instantly drained into the vitreous cavity, resulting in rapid improvement of vision. Drainage was complete within one week and visual acuity improved dramatically. The mean follow-up was 26.3 months (range 7-42 months). No retinal damage or rebleeding occurred due to the laser treatment, and vitrectomy was not required in any eye. CONCLUSIONS. Nd:YAG laser posterior hyaloidotomy may be useful for draining a premacular hemorrhage into the vitreous cavity in selected cases. To establish this as a routine procedure, a randomized prospective study is needed to compare observation, primary vitrectomy, and Nd:YAG laser treatment.&quot;,&quot;publisher&quot;:&quot;Wichtig Editore s.r.l.&quot;,&quot;issue&quot;:&quot;3&quot;,&quot;volume&quot;:&quot;11&quot;},&quot;isTemporary&quot;:false}]},{&quot;citationID&quot;:&quot;MENDELEY_CITATION_bba9588b-2130-4e21-b5e7-d7b5dbfaa018&quot;,&quot;properties&quot;:{&quot;noteIndex&quot;:0},&quot;isEdited&quot;:false,&quot;manualOverride&quot;:{&quot;isManuallyOverridden&quot;:false,&quot;citeprocText&quot;:&quot;(6)&quot;,&quot;manualOverrideText&quot;:&quot;&quot;},&quot;citationTag&quot;:&quot;MENDELEY_CITATION_v3_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&quot;,&quot;citationItems&quot;:[{&quot;id&quot;:&quot;d850b3c2-341b-3533-903a-31efd6f7a9f0&quot;,&quot;itemData&quot;:{&quot;type&quot;:&quot;article-journal&quot;,&quot;id&quot;:&quot;d850b3c2-341b-3533-903a-31efd6f7a9f0&quot;,&quot;title&quot;:&quot;Nd:YAG laser hyaloidotomy in the management of Premacular Subhyaloid Hemorrhage&quot;,&quot;author&quot;:[{&quot;family&quot;:&quot;Khadka&quot;,&quot;given&quot;:&quot;Deepak&quot;,&quot;parse-names&quot;:false,&quot;dropping-particle&quot;:&quot;&quot;,&quot;non-dropping-particle&quot;:&quot;&quot;},{&quot;family&quot;:&quot;Bhandari&quot;,&quot;given&quot;:&quot;Sanjeeb&quot;,&quot;parse-names&quot;:false,&quot;dropping-particle&quot;:&quot;&quot;,&quot;non-dropping-particle&quot;:&quot;&quot;},{&quot;family&quot;:&quot;Bajimaya&quot;,&quot;given&quot;:&quot;Sanyam&quot;,&quot;parse-names&quot;:false,&quot;dropping-particle&quot;:&quot;&quot;,&quot;non-dropping-particle&quot;:&quot;&quot;},{&quot;family&quot;:&quot;Thapa&quot;,&quot;given&quot;:&quot;Raba&quot;,&quot;parse-names&quot;:false,&quot;dropping-particle&quot;:&quot;&quot;,&quot;non-dropping-particle&quot;:&quot;&quot;},{&quot;family&quot;:&quot;Paudyal&quot;,&quot;given&quot;:&quot;Govinda&quot;,&quot;parse-names&quot;:false,&quot;dropping-particle&quot;:&quot;&quot;,&quot;non-dropping-particle&quot;:&quot;&quot;},{&quot;family&quot;:&quot;Pradhan&quot;,&quot;given&quot;:&quot;Eli&quot;,&quot;parse-names&quot;:false,&quot;dropping-particle&quot;:&quot;&quot;,&quot;non-dropping-particle&quot;:&quot;&quot;}],&quot;container-title&quot;:&quot;BMC Ophthalmology&quot;,&quot;container-title-short&quot;:&quot;BMC Ophthalmol&quot;,&quot;accessed&quot;:{&quot;date-parts&quot;:[[2022,9,8]]},&quot;DOI&quot;:&quot;10.1186/S12886-016-0218-0/TABLES/2&quot;,&quot;ISSN&quot;:&quot;14712415&quot;,&quot;PMID&quot;:&quot;27090882&quot;,&quot;URL&quot;:&quot;https://bmcophthalmol.biomedcentral.com/articles/10.1186/s12886-016-0218-0&quot;,&quot;issued&quot;:{&quot;date-parts&quot;:[[2016,4,18]]},&quot;page&quot;:&quot;1-8&quot;,&quot;abstract&quot;:&quot;Background: Premacular subhyaloid hemorrhage results in a sudden profound loss of vision. Among the modalities for its treatment, Nd:YAG laser hyaloidotomy is a non invasive method enabling rapid drainage of the obstructed macular area and improved vision within days. This study was aimed to evaluate the efficacy, visual outcome and complications following Nd:YAG laser hyaloidotomy for premacular subhyaloid hemorrhage. Methods: Patients with premacular subhyaloid hemorrhage of more than 3 disc diameters (DD) of various etiologies, attending Tilganga Institute of Ophthalmology, Nepal from August, 2014 to February, 2015, were included. A comprehensive ocular evaluation was conducted and fundus photographs were taken to measure the size of the subhyaloid hemorrhage. Optical coherence tomography (OCT) were performed before and after treatment and on subsequent follow up visits. Fundus fluorescence angiography was done whenever necessary. Q switched Nd:YAG laser was applied to create an opening in the posterior hyaloids membrane for draining subhyaloid hemorrhage. The main outcome measures were success rate in performing hyaloidotomy, drainage of subhyaloid blood into vitreous cavity and its resorption, improvement in visual acuity, need for further intervention and postoperative complications. Results: There were 21 eyes of 19 patients, 17(89.48 %) male and 2(10.52 %) female. In 3, premacular subhyaloid hemorrhage was bilateral. Mean age was 41.68 ± 17.08 years and a mean duration of symptoms 15.04 days. Mean pretreatment hemorrhage was 6.27DD. Nd:YAG laser hyaloidotomy was successful in 19 eyes(86.4 %). In 2 patients, one each with Eales' disease and retinal vein occlusion the procedure was unsuccessful, necessitating pars plana vitrectomy, while in a case with proliferative diabetic retinopathy (PDR), vitrectomy was resorted for non clearing vitreous hemorrhage. Vision improved from a median of 3/60 pre-operatively to 6/6, at 6 months follow up. At 3 months, 2 patients with Eales' disease, one developed tractional detachment at macula while the other, an epiretinal membrane. No other complications were noted at 6 months. Conclusion: Nd:YAG laser hyaloidotomy is an inexpensive, effective and a safe outpatient procedure for premacular subhyaloid hemorrhage, producing rapid drainage with restoration of visual function avoiding more invasive procedures and enabling early assessment of the underlying retina. The final visual prognosis however, rests on the underlying cause of the subhyaloid hemorrhage and any accompanying retinal changes.&quot;,&quot;publisher&quot;:&quot;BioMed Central Ltd.&quot;,&quot;issue&quot;:&quot;1&quot;,&quot;volume&quot;:&quot;16&quot;},&quot;isTemporary&quot;:false}]},{&quot;citationID&quot;:&quot;MENDELEY_CITATION_819c7b82-55e4-47b8-8afa-040415fb8892&quot;,&quot;properties&quot;:{&quot;noteIndex&quot;:0},&quot;isEdited&quot;:false,&quot;manualOverride&quot;:{&quot;isManuallyOverridden&quot;:false,&quot;citeprocText&quot;:&quot;(9)&quot;,&quot;manualOverrideText&quot;:&quot;&quot;},&quot;citationTag&quot;:&quot;MENDELEY_CITATION_v3_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&quot;,&quot;citationItems&quot;:[{&quot;id&quot;:&quot;3d0e0112-3085-3f6b-9310-b045b1033a65&quot;,&quot;itemData&quot;:{&quot;type&quot;:&quot;article-journal&quot;,&quot;id&quot;:&quot;3d0e0112-3085-3f6b-9310-b045b1033a65&quot;,&quot;title&quot;:&quot;Intraocular Hemorrhage&quot;,&quot;author&quot;:[{&quot;family&quot;:&quot;Shukla&quot;,&quot;given&quot;:&quot;Unnati&quot;,&quot;parse-names&quot;:false,&quot;dropping-particle&quot;:&quot;v.&quot;,&quot;non-dropping-particle&quot;:&quot;&quot;},{&quot;family&quot;:&quot;Kaufman&quot;,&quot;given&quot;:&quot;Evan J.&quot;,&quot;parse-names&quot;:false,&quot;dropping-particle&quot;:&quot;&quot;,&quot;non-dropping-particle&quot;:&quot;&quot;}],&quot;container-title&quot;:&quot;Decision Making in Ophthalmology: An Algorithmic Approach&quot;,&quot;accessed&quot;:{&quot;date-parts&quot;:[[2022,9,2]]},&quot;DOI&quot;:&quot;10.5005/jp/books/12378_121&quot;,&quot;PMID&quot;:&quot;33620856&quot;,&quot;URL&quot;:&quot;https://www.ncbi.nlm.nih.gov/books/NBK567779/&quot;,&quot;issued&quot;:{&quot;date-parts&quot;:[[2021,12,28]]},&quot;page&quot;:&quot;438-438&quot;,&quot;abstract&quot;:&quot;Intraocular hemorrhage means bleeding inside the eye. Bleeding can occur from any of the structures of the eye where there is a presence of vasculature. It can bleed inside the anterior chamber, vitreous cavity, retina, choroid, suprachoroidal space, or optic disc. It could occur either because of trauma or in association with systemic illness, or very rarely, it could occur spontaneously. Intraocular hemorrhage can be subdivided depending on the location of the bleed: Hyphema  Bleeding from the iris, ciliary body, trabecular meshwork, and associated vasculature into the anterior chamber (bordered by cornea anteriorly, iridocorneal angles laterally, and lens posteriorly) is known as hyphema.[1] Microhyphema- a very minimal amount of blood in the anterior chamber, which is detectable only on microscopic examination. Vitreous Hemorrhage Bleeding in and around the anterior chamber of the eye is known as vitreous hemorrhage. It can be further subclassified as: Intragel hemorrhage: Extravasation of blood into space lined anteriorly by an anterior hyaloid membrane, laterally by non-pigmented ciliary epithelium, and posteriorly by the posterior hyaloid membrane is known as intragel hemorrhage. Properties of intragel hemorrhage: Settle inferiorly, Clots easily, As the RBC degenerates, the color of the vitreous hemorrhage changes from bright red to yellow. Preretinal hemorrhage can be subdivided into 2 categories: Subhyaloid hemorrhage is located between the internal limiting membrane and posterior subhyaloid membrane. Boat-shaped configuration: If the posterior hyaloid is intact, subhyaloid hemorrhage is immobile. If the posterior hyaloid is detached, subhyaloid hemorrhage shifts with the eye movement. It is most commonly seen in patients with proliferative diabetic retinopathy. Sub-ILM hemorrhage is bleeding between the internal limiting membrane and the nerve fiber layer of the retina is known as sub-ILM hemorrhage. It is immobile. It also has a boat-shaped configuration, with the upper border being horizontal. Sub ILM hemorrhage is most commonly seen with Valsalva retinopathy, Terson syndrome, and Retinal microaneurysm. If there is hemorrhage inside the Berger space, Cloquet canal, or canal of petit, it is also known as vitreous hemorrhage.[2]. Suprachoroidal hemorrhage occurs due to the rupture of long or short ciliary arteries into the suprachoroidal space between the choroid and sclera. It usually occurs intraoperatively and postoperatively, after trauma, and very rarely spontaneously. It can be subclassified as: Intraoperative - also known as expulsive suprachoroidal hemorrhage. Postoperative - also known as delayed suprachoroidal hemorrhage.  Retinal hemorrhages are important markers signifying local or systemic vascular abnormality, which needs to be thoroughly investigated. Retina hemorrhages can occur at the following locations: Flame-shaped hemorrhages are located in the nerve fiber layer. Dot and blot hemorrhages are located in the Outer plexiform layer - Inner nuclear layer (OPL-INL)complex. Subhyaloid hemorrhages are located between the internal limiting membrane and the posterior hyaloid membrane. It is boat-shaped in the configuration. Sub-RPE hemorrhage is located between the retinal pigment epithelium and Bruch membrane. Subretinal hemorrhage- It is located between the RPE(retinal pigment epithelium) and the photoreceptor layer. Disc hemorrhage (also known as Drance hemorrhage): Linear hemorrhages which are perpendicular to the optic disc. The most common location is at the superotemporal or inferotemporal margin. Submacular hemorrhage needs a special mention as it is directly responsible for the quality of vision.&quot;,&quot;publisher&quot;:&quot;StatPearls Publishing&quot;,&quot;container-title-short&quot;:&quot;&quot;},&quot;isTemporary&quot;:false}]},{&quot;citationID&quot;:&quot;MENDELEY_CITATION_8927d7ab-8a08-4162-8974-941008b756a1&quot;,&quot;properties&quot;:{&quot;noteIndex&quot;:0},&quot;isEdited&quot;:false,&quot;manualOverride&quot;:{&quot;isManuallyOverridden&quot;:false,&quot;citeprocText&quot;:&quot;(5,10,11)&quot;,&quot;manualOverrideText&quot;:&quot;&quot;},&quot;citationTag&quot;:&quot;MENDELEY_CITATION_v3_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&quot;,&quot;citationItems&quot;:[{&quot;id&quot;:&quot;09409342-0e19-35c7-98b9-53b0e1f1a66e&quot;,&quot;itemData&quot;:{&quot;type&quot;:&quot;article-journal&quot;,&quot;id&quot;:&quot;09409342-0e19-35c7-98b9-53b0e1f1a66e&quot;,&quot;title&quot;:&quot;Isotretinoin and the eye: A review for the dermatologist&quot;,&quot;author&quot;:[{&quot;family&quot;:&quot;Ruiz-Lozano&quot;,&quot;given&quot;:&quot;Raul E.&quot;,&quot;parse-names&quot;:false,&quot;dropping-particle&quot;:&quot;&quot;,&quot;non-dropping-particle&quot;:&quot;&quot;},{&quot;family&quot;:&quot;Hernández-Camarena&quot;,&quot;given&quot;:&quot;Julio C.&quot;,&quot;parse-names&quot;:false,&quot;dropping-particle&quot;:&quot;&quot;,&quot;non-dropping-particle&quot;:&quot;&quot;},{&quot;family&quot;:&quot;Garza-Garza&quot;,&quot;given&quot;:&quot;Lucas A.&quot;,&quot;parse-names&quot;:false,&quot;dropping-particle&quot;:&quot;&quot;,&quot;non-dropping-particle&quot;:&quot;&quot;},{&quot;family&quot;:&quot;Bustamante-Arias&quot;,&quot;given&quot;:&quot;Andres&quot;,&quot;parse-names&quot;:false,&quot;dropping-particle&quot;:&quot;&quot;,&quot;non-dropping-particle&quot;:&quot;&quot;},{&quot;family&quot;:&quot;Colorado-Zavala&quot;,&quot;given&quot;:&quot;Maria F.&quot;,&quot;parse-names&quot;:false,&quot;dropping-particle&quot;:&quot;&quot;,&quot;non-dropping-particle&quot;:&quot;&quot;},{&quot;family&quot;:&quot;Cardenas-de la Garza&quot;,&quot;given&quot;:&quot;Jesus Alberto&quot;,&quot;parse-names&quot;:false,&quot;dropping-particle&quot;:&quot;&quot;,&quot;non-dropping-particle&quot;:&quot;&quot;}],&quot;container-title&quot;:&quot;Dermatologic Therapy&quot;,&quot;accessed&quot;:{&quot;date-parts&quot;:[[2022,9,2]]},&quot;DOI&quot;:&quot;10.1111/DTH.14029&quot;,&quot;ISSN&quot;:&quot;1529-8019&quot;,&quot;PMID&quot;:&quot;32683764&quot;,&quot;URL&quot;:&quot;https://onlinelibrary.wiley.com/doi/full/10.1111/dth.14029&quot;,&quot;issued&quot;:{&quot;date-parts&quot;:[[2020,11,1]]},&quot;page&quot;:&quot;e14029&quot;,&quot;abstract&quot;:&quot;Due to the prevalence of acne vulgaris, isotretinoin is one of the most prescribed drugs among physicians and dermatologists. Although exhibiting an adequate safety profile, adverse events secondary to isotretinoin use are common. Before prescribing isotretinoin, physicians usually inquire about pregnancy and perform serologic tests including cholesterol, triglycerides, and liver enzymes. Ocular manifestations are commonly neglected. Despite being generally mild, ocular manifestations related to either topical or systemic isotretinoin may cause important ocular morbidity. The ocular surface is the most affected site within the eye; however, retinal and optic nerve disease also have been documented. Evaporative dry eye disease, which may range from mild to severe, is the most common adverse ocular effect associated with isotretinoin use. The aim of this review is to present an up-to-date overview for the dermatologist about the prevention, diagnosis, and treatment of the ocular side effects of isotretinoin, and when to refer to the eye specialist.&quot;,&quot;publisher&quot;:&quot;John Wiley &amp; Sons, Ltd&quot;,&quot;issue&quot;:&quot;6&quot;,&quot;volume&quot;:&quot;33&quot;,&quot;container-title-short&quot;:&quot;Dermatol Ther&quot;},&quot;isTemporary&quot;:false},{&quot;id&quot;:&quot;e28faa14-1a96-340a-8e6c-df3cd4413142&quot;,&quot;itemData&quot;:{&quot;type&quot;:&quot;article-journal&quot;,&quot;id&quot;:&quot;e28faa14-1a96-340a-8e6c-df3cd4413142&quot;,&quot;title&quot;:&quot;An evaluation of peripapillar choroidal thickness in patients receiving systemic isotretinoin treatment&quot;,&quot;author&quot;:[{&quot;family&quot;:&quot;Yavuz&quot;,&quot;given&quot;:&quot;Cahit&quot;,&quot;parse-names&quot;:false,&quot;dropping-particle&quot;:&quot;&quot;,&quot;non-dropping-particle&quot;:&quot;&quot;},{&quot;family&quot;:&quot;Ozcimen&quot;,&quot;given&quot;:&quot;Muammer&quot;,&quot;parse-names&quot;:false,&quot;dropping-particle&quot;:&quot;&quot;,&quot;non-dropping-particle&quot;:&quot;&quot;}],&quot;container-title&quot;:&quot;https://doi.org/10.1080/15569527.2018.1503289&quot;,&quot;accessed&quot;:{&quot;date-parts&quot;:[[2022,9,2]]},&quot;DOI&quot;:&quot;10.1080/15569527.2018.1503289&quot;,&quot;ISSN&quot;:&quot;15569535&quot;,&quot;PMID&quot;:&quot;30033766&quot;,&quot;URL&quot;:&quot;https://www.tandfonline.com/doi/abs/10.1080/15569527.2018.1503289&quot;,&quot;issued&quot;:{&quot;date-parts&quot;:[[2018,1,2]]},&quot;page&quot;:&quot;25-28&quot;,&quot;abstract&quot;:&quot;Oral isotretinoin (13-cis retinoic acid, 13-cis RA) was approved for severe acne treatment by the FDA in 1982. The ocular side effects associated with oral isotretinoin use are mostly dose-dependen...&quot;,&quot;publisher&quot;:&quot;Taylor &amp; Francis&quot;,&quot;issue&quot;:&quot;1&quot;,&quot;volume&quot;:&quot;38&quot;,&quot;container-title-short&quot;:&quot;&quot;},&quot;isTemporary&quot;:false},{&quot;id&quot;:&quot;11e3a06d-f5c3-3c2c-9608-c6bd86528c9f&quot;,&quot;itemData&quot;:{&quot;type&quot;:&quot;article-journal&quot;,&quot;id&quot;:&quot;11e3a06d-f5c3-3c2c-9608-c6bd86528c9f&quot;,&quot;title&quot;:&quot;Ocular manifestations of systemic isotretinoin in patients with acne: a systemic review and meta-analysis&quot;,&quot;author&quot;:[{&quot;family&quot;:&quot;Elubous&quot;,&quot;given&quot;:&quot;Khaled Ali&quot;,&quot;parse-names&quot;:false,&quot;dropping-particle&quot;:&quot;&quot;,&quot;non-dropping-particle&quot;:&quot;&quot;},{&quot;family&quot;:&quot;Toubasi&quot;,&quot;given&quot;:&quot;Ahmad A.&quot;,&quot;parse-names&quot;:false,&quot;dropping-particle&quot;:&quot;&quot;,&quot;non-dropping-particle&quot;:&quot;&quot;},{&quot;family&quot;:&quot;Elubous&quot;,&quot;given&quot;:&quot;Abedalaziz&quot;,&quot;parse-names&quot;:false,&quot;dropping-particle&quot;:&quot;&quot;,&quot;non-dropping-particle&quot;:&quot;&quot;},{&quot;family&quot;:&quot;Alryalat&quot;,&quot;given&quot;:&quot;Saif Aldeen&quot;,&quot;parse-names&quot;:false,&quot;dropping-particle&quot;:&quot;&quot;,&quot;non-dropping-particle&quot;:&quot;&quot;},{&quot;family&quot;:&quot;Abous&quot;,&quot;given&quot;:&quot;Hebah&quot;,&quot;parse-names&quot;:false,&quot;dropping-particle&quot;:&quot;&quot;,&quot;non-dropping-particle&quot;:&quot;&quot;}],&quot;container-title&quot;:&quot;https://doi.org/10.1080/15569527.2022.2050747&quot;,&quot;accessed&quot;:{&quot;date-parts&quot;:[[2022,9,2]]},&quot;DOI&quot;:&quot;10.1080/15569527.2022.2050747&quot;,&quot;ISSN&quot;:&quot;15569535&quot;,&quot;PMID&quot;:&quot;35296199&quot;,&quot;URL&quot;:&quot;https://www.tandfonline.com/doi/abs/10.1080/15569527.2022.2050747&quot;,&quot;issued&quot;:{&quot;date-parts&quot;:[[2022]]},&quot;abstract&quot;:&quot;To examine the effects of systemic isotretinoin treatment on the eye using several ocular examination parameters.We conducted a systemic review for literature published up to June 2021 in both PubM...&quot;,&quot;publisher&quot;:&quot;Taylor &amp; Francis&quot;,&quot;container-title-short&quot;:&quot;&quot;},&quot;isTemporary&quot;:false}]},{&quot;citationID&quot;:&quot;MENDELEY_CITATION_acbd4362-aa8f-4ac2-a399-cd4c71b8c8ac&quot;,&quot;properties&quot;:{&quot;noteIndex&quot;:0},&quot;isEdited&quot;:false,&quot;manualOverride&quot;:{&quot;isManuallyOverridden&quot;:false,&quot;citeprocText&quot;:&quot;(12)&quot;,&quot;manualOverrideText&quot;:&quot;&quot;},&quot;citationTag&quot;:&quot;MENDELEY_CITATION_v3_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&quot;,&quot;citationItems&quot;:[{&quot;id&quot;:&quot;6352031d-a470-3e97-b677-675f5e3d1289&quot;,&quot;itemData&quot;:{&quot;type&quot;:&quot;article-journal&quot;,&quot;id&quot;:&quot;6352031d-a470-3e97-b677-675f5e3d1289&quot;,&quot;title&quot;:&quot;Excessive serous retinal detachment during the use of isotretinoin&quot;,&quot;author&quot;:[{&quot;family&quot;:&quot;Citirik&quot;,&quot;given&quot;:&quot;Mehmet&quot;,&quot;parse-names&quot;:false,&quot;dropping-particle&quot;:&quot;&quot;,&quot;non-dropping-particle&quot;:&quot;&quot;},{&quot;family&quot;:&quot;Tekin&quot;,&quot;given&quot;:&quot;Kemal&quot;,&quot;parse-names&quot;:false,&quot;dropping-particle&quot;:&quot;&quot;,&quot;non-dropping-particle&quot;:&quot;&quot;}],&quot;container-title&quot;:&quot;International Ophthalmology 2017 38:2&quot;,&quot;accessed&quot;:{&quot;date-parts&quot;:[[2022,9,2]]},&quot;DOI&quot;:&quot;10.1007/S10792-017-0482-X&quot;,&quot;ISSN&quot;:&quot;1573-2630&quot;,&quot;PMID&quot;:&quot;28238164&quot;,&quot;URL&quot;:&quot;https://link.springer.com/article/10.1007/s10792-017-0482-x&quot;,&quot;issued&quot;:{&quot;date-parts&quot;:[[2017,2,25]]},&quot;page&quot;:&quot;763-766&quot;,&quot;abstract&quot;:&quot;To report a case unilateral excessive subretinal fluid during the use of isotretinoin. A case report. A patient who used isotretinoin orally for nodular-cystic acne vulgaris developed concurrent unilaterally excessive subretinal fluid and serous retinal detachment. Fluorescein angiography did not demonstrate the leakage points throughout the subretinal fluid. Spectral-domain optical coherence tomography showed the excessive subretinal fluid and serous retinal detachment at macula. Two weeks after presentation, visual acuity was partially increased and subretinal fluid was disappeared at macula. İsotretinoin may affect the functioning of the RPE and can cause the development of subretinal fluid and serous retinal detachment.&quot;,&quot;publisher&quot;:&quot;Springer&quot;,&quot;issue&quot;:&quot;2&quot;,&quot;volume&quot;:&quot;38&quot;,&quot;container-title-short&quot;:&quot;&quot;},&quot;isTemporary&quot;:false}]},{&quot;citationID&quot;:&quot;MENDELEY_CITATION_05cc5aa4-f49e-44f7-8842-86905c612ddd&quot;,&quot;properties&quot;:{&quot;noteIndex&quot;:0},&quot;isEdited&quot;:false,&quot;manualOverride&quot;:{&quot;isManuallyOverridden&quot;:false,&quot;citeprocText&quot;:&quot;(13)&quot;,&quot;manualOverrideText&quot;:&quot;&quot;},&quot;citationTag&quot;:&quot;MENDELEY_CITATION_v3_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&quot;,&quot;citationItems&quot;:[{&quot;id&quot;:&quot;bf6913e5-feb4-35eb-a823-ff954de1114f&quot;,&quot;itemData&quot;:{&quot;type&quot;:&quot;article-journal&quot;,&quot;id&quot;:&quot;bf6913e5-feb4-35eb-a823-ff954de1114f&quot;,&quot;title&quot;:&quot;Choroidal vascular changes in acne patients under isotretinoin treatment&quot;,&quot;author&quot;:[{&quot;family&quot;:&quot;Sekeryapan Gediz&quot;,&quot;given&quot;:&quot;Berrak&quot;,&quot;parse-names&quot;:false,&quot;dropping-particle&quot;:&quot;&quot;,&quot;non-dropping-particle&quot;:&quot;&quot;},{&quot;family&quot;:&quot;Corak Eroglu&quot;,&quot;given&quot;:&quot;Fatma&quot;,&quot;parse-names&quot;:false,&quot;dropping-particle&quot;:&quot;&quot;,&quot;non-dropping-particle&quot;:&quot;&quot;},{&quot;family&quot;:&quot;Aydogan&quot;,&quot;given&quot;:&quot;Mert&quot;,&quot;parse-names&quot;:false,&quot;dropping-particle&quot;:&quot;&quot;,&quot;non-dropping-particle&quot;:&quot;&quot;},{&quot;family&quot;:&quot;Aydugan&quot;,&quot;given&quot;:&quot;Merve Temmuz&quot;,&quot;parse-names&quot;:false,&quot;dropping-particle&quot;:&quot;&quot;,&quot;non-dropping-particle&quot;:&quot;&quot;},{&quot;family&quot;:&quot;Kilinc Hekimsoy&quot;,&quot;given&quot;:&quot;Hilal&quot;,&quot;parse-names&quot;:false,&quot;dropping-particle&quot;:&quot;&quot;,&quot;non-dropping-particle&quot;:&quot;&quot;}],&quot;container-title&quot;:&quot;https://doi.org/10.1080/15569527.2021.1914075&quot;,&quot;accessed&quot;:{&quot;date-parts&quot;:[[2022,9,2]]},&quot;DOI&quot;:&quot;10.1080/15569527.2021.1914075&quot;,&quot;ISSN&quot;:&quot;15569535&quot;,&quot;PMID&quot;:&quot;33866916&quot;,&quot;URL&quot;:&quot;https://www.tandfonline.com/doi/abs/10.1080/15569527.2021.1914075&quot;,&quot;issued&quot;:{&quot;date-parts&quot;:[[2021]]},&quot;page&quot;:&quot;125-129&quot;,&quot;abstract&quot;:&quot;The aim of this study was to evaluate the potential changes in choroidal vasculature in nodulocystic acne patients under isotretinoin treatment by using choroidal thickness (CT), choroidal vascular...&quot;,&quot;publisher&quot;:&quot;Taylor &amp; Francis&quot;,&quot;issue&quot;:&quot;2&quot;,&quot;volume&quot;:&quot;40&quot;,&quot;container-title-short&quot;:&quot;&quot;},&quot;isTemporary&quot;:false}]},{&quot;citationID&quot;:&quot;MENDELEY_CITATION_947ff1f6-5455-4828-a1f8-764e8b1fb35e&quot;,&quot;properties&quot;:{&quot;noteIndex&quot;:0},&quot;isEdited&quot;:false,&quot;manualOverride&quot;:{&quot;isManuallyOverridden&quot;:false,&quot;citeprocText&quot;:&quot;(14)&quot;,&quot;manualOverrideText&quot;:&quot;&quot;},&quot;citationTag&quot;:&quot;MENDELEY_CITATION_v3_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&quot;,&quot;citationItems&quot;:[{&quot;id&quot;:&quot;edfa4586-2404-3946-aa3b-a7035e2b6059&quot;,&quot;itemData&quot;:{&quot;type&quot;:&quot;article-journal&quot;,&quot;id&quot;:&quot;edfa4586-2404-3946-aa3b-a7035e2b6059&quot;,&quot;title&quot;:&quot;Premacular hemorrhage due to isotretinoin use&quot;,&quot;author&quot;:[{&quot;family&quot;:&quot;Onder&quot;,&quot;given&quot;:&quot;Halil Ibrahim&quot;,&quot;parse-names&quot;:false,&quot;dropping-particle&quot;:&quot;&quot;,&quot;non-dropping-particle&quot;:&quot;&quot;},{&quot;family&quot;:&quot;Turan&quot;,&quot;given&quot;:&quot;Hakan&quot;,&quot;parse-names&quot;:false,&quot;dropping-particle&quot;:&quot;&quot;,&quot;non-dropping-particle&quot;:&quot;&quot;},{&quot;family&quot;:&quot;Kilic&quot;,&quot;given&quot;:&quot;Ali Cagri&quot;,&quot;parse-names&quot;:false,&quot;dropping-particle&quot;:&quot;&quot;,&quot;non-dropping-particle&quot;:&quot;&quot;},{&quot;family&quot;:&quot;Kaya&quot;,&quot;given&quot;:&quot;Murat&quot;,&quot;parse-names&quot;:false,&quot;dropping-particle&quot;:&quot;&quot;,&quot;non-dropping-particle&quot;:&quot;&quot;},{&quot;family&quot;:&quot;Tunc&quot;,&quot;given&quot;:&quot;Murat&quot;,&quot;parse-names&quot;:false,&quot;dropping-particle&quot;:&quot;&quot;,&quot;non-dropping-particle&quot;:&quot;&quot;}],&quot;container-title&quot;:&quot;Cutaneous and ocular toxicology&quot;,&quot;accessed&quot;:{&quot;date-parts&quot;:[[2022,9,2]]},&quot;DOI&quot;:&quot;10.3109/15569527.2012.676121&quot;,&quot;ISSN&quot;:&quot;1556-9535&quot;,&quot;PMID&quot;:&quot;22510043&quot;,&quot;URL&quot;:&quot;https://pubmed.ncbi.nlm.nih.gov/22510043/&quot;,&quot;issued&quot;:{&quot;date-parts&quot;:[[2013,6]]},&quot;page&quot;:&quot;170-172&quot;,&quot;abstract&quot;:&quot;Isotretinoin is a vitamin A derivative used for serious acne that is refractory to other modes of treatment. The most common side effects include dryness of the skin and mucous membranes. Itching as a result of neurological, hematological and ocular side effects has also been reported. Here, we present a 19-year-old female patient who developed premacular hemorrhage and consequent loss of vision in the left eye after oral use of isotretinoin. To the best of our knowledge, this is the first report of the development of premacular hemorrhage as a result of isotretinoin use. © 2013 Informa Healthcare USA, Inc.&quot;,&quot;publisher&quot;:&quot;Cutan Ocul Toxicol&quot;,&quot;issue&quot;:&quot;2&quot;,&quot;volume&quot;:&quot;32&quot;,&quot;container-title-short&quot;:&quot;Cutan Ocul Toxicol&quot;},&quot;isTemporary&quot;:false}]},{&quot;citationID&quot;:&quot;MENDELEY_CITATION_479ec29a-50fb-4273-986a-1f915ffa7daf&quot;,&quot;properties&quot;:{&quot;noteIndex&quot;:0},&quot;isEdited&quot;:false,&quot;manualOverride&quot;:{&quot;isManuallyOverridden&quot;:false,&quot;citeprocText&quot;:&quot;(15,16)&quot;,&quot;manualOverrideText&quot;:&quot;&quot;},&quot;citationTag&quot;:&quot;MENDELEY_CITATION_v3_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&quot;,&quot;citationItems&quot;:[{&quot;id&quot;:&quot;a8a409e3-a94f-3512-9cd7-eb73eb42db1e&quot;,&quot;itemData&quot;:{&quot;type&quot;:&quot;article-journal&quot;,&quot;id&quot;:&quot;a8a409e3-a94f-3512-9cd7-eb73eb42db1e&quot;,&quot;title&quot;:&quot;Association between isotretinoin use and central retinal vein occlusion in an adolescent with minor predisposition for thrombotic incidents: a case report&quot;,&quot;author&quot;:[{&quot;family&quot;:&quot;Labiris&quot;,&quot;given&quot;:&quot;Georgios&quot;,&quot;parse-names&quot;:false,&quot;dropping-particle&quot;:&quot;&quot;,&quot;non-dropping-particle&quot;:&quot;&quot;},{&quot;family&quot;:&quot;Katsanos&quot;,&quot;given&quot;:&quot;Andreas&quot;,&quot;parse-names&quot;:false,&quot;dropping-particle&quot;:&quot;&quot;,&quot;non-dropping-particle&quot;:&quot;&quot;},{&quot;family&quot;:&quot;Karapetsa&quot;,&quot;given&quot;:&quot;Maria&quot;,&quot;parse-names&quot;:false,&quot;dropping-particle&quot;:&quot;&quot;,&quot;non-dropping-particle&quot;:&quot;&quot;},{&quot;family&quot;:&quot;Mpanaka&quot;,&quot;given&quot;:&quot;Ioanna&quot;,&quot;parse-names&quot;:false,&quot;dropping-particle&quot;:&quot;&quot;,&quot;non-dropping-particle&quot;:&quot;&quot;},{&quot;family&quot;:&quot;Chatzoulis&quot;,&quot;given&quot;:&quot;Dimitrios&quot;,&quot;parse-names&quot;:false,&quot;dropping-particle&quot;:&quot;&quot;,&quot;non-dropping-particle&quot;:&quot;&quot;}],&quot;container-title&quot;:&quot;Journal of Medical Case Reports&quot;,&quot;accessed&quot;:{&quot;date-parts&quot;:[[2022,9,2]]},&quot;DOI&quot;:&quot;10.1186/1752-1947-3-58&quot;,&quot;ISSN&quot;:&quot;17521947&quot;,&quot;PMID&quot;:&quot;19208219&quot;,&quot;URL&quot;:&quot;/pmc/articles/PMC2649144/&quot;,&quot;issued&quot;:{&quot;date-parts&quot;:[[2009,2,10]]},&quot;page&quot;:&quot;58&quot;,&quot;abstract&quot;:&quot;Introduction: We report an adolescent boy with minimal pre-existing risk for thromboses who suffered central retinal vein occlusion associated with isotretinoin use for acne. To the best of our knowledge, this is the first well documented case of this association. Case presentation: An otherwise healthy 17-year-old white man who was treated with systemic isotretinoin for recalcitrant acne was referred with central retinal vein occlusion in one eye. Although a detailed investigation was negative, DNA testing revealed that the patient was a heterozygous carrier of the G20210A mutation of the prothrombin gene. Despite the fact that this particular mutation is thought to represent only a minor risk factor for thromboses, it is probable that isotretinoin treatment greatly increased the risk of a vaso-occlusive incident in this patient. Conclusion: Isotretinoin use may be associated with sight- and life-threatening thrombotic adverse effects even in young patients with otherwise minimal thrombophilic risk. Physicians should be aware of such potential dangers. © 2009 Labiris et al; licensee BioMed Central Ltd.&quot;,&quot;publisher&quot;:&quot;BioMed Central&quot;,&quot;volume&quot;:&quot;3&quot;,&quot;container-title-short&quot;:&quot;J Med Case Rep&quot;},&quot;isTemporary&quot;:false},{&quot;id&quot;:&quot;ef3fffd2-a2c2-380f-9700-3889deb27c7d&quot;,&quot;itemData&quot;:{&quot;type&quot;:&quot;article-journal&quot;,&quot;id&quot;:&quot;ef3fffd2-a2c2-380f-9700-3889deb27c7d&quot;,&quot;title&quot;:&quot;Isotretinoin and the Risk of Cardiovascular, Cerebrovascular and Thromboembolic Disorders&quot;,&quot;author&quot;:[{&quot;family&quot;:&quot;Bérard&quot;,&quot;given&quot;:&quot;Anick&quot;,&quot;parse-names&quot;:false,&quot;dropping-particle&quot;:&quot;&quot;,&quot;non-dropping-particle&quot;:&quot;&quot;},{&quot;family&quot;:&quot;Azoulay&quot;,&quot;given&quot;:&quot;Laurent&quot;,&quot;parse-names&quot;:false,&quot;dropping-particle&quot;:&quot;&quot;,&quot;non-dropping-particle&quot;:&quot;&quot;},{&quot;family&quot;:&quot;Nakhai-Pour&quot;,&quot;given&quot;:&quot;Hamid Reza&quot;,&quot;parse-names&quot;:false,&quot;dropping-particle&quot;:&quot;&quot;,&quot;non-dropping-particle&quot;:&quot;&quot;},{&quot;family&quot;:&quot;Moussally&quot;,&quot;given&quot;:&quot;Krystel&quot;,&quot;parse-names&quot;:false,&quot;dropping-particle&quot;:&quot;&quot;,&quot;non-dropping-particle&quot;:&quot;&quot;}],&quot;container-title&quot;:&quot;Dermatology&quot;,&quot;accessed&quot;:{&quot;date-parts&quot;:[[2022,9,2]]},&quot;DOI&quot;:&quot;10.1159/000330326&quot;,&quot;ISSN&quot;:&quot;1018-8665&quot;,&quot;PMID&quot;:&quot;21865673&quot;,&quot;URL&quot;:&quot;https://www.karger.com/Article/FullText/330326&quot;,&quot;issued&quot;:{&quot;date-parts&quot;:[[2011,10]]},&quot;page&quot;:&quot;45-51&quot;,&quot;abstract&quot;:&quot;&lt;i&gt;Background:&lt;/i&gt; Case reports suggest that isotretinoin use is associated with an increased risk of cardiovascular disorders; however, the clinical significance has not been determined. &lt;i&gt;Objective:&lt;/i&gt; To determine whether isotretinoin increases the risk of cardiovascular outcomes. &lt;i&gt;Methods:&lt;/i&gt; A case crossover study was performed among subjects who filled ≧1 isotretinoin prescription during 1984–2003. Cases were defined as those with a first-ever diagnosis or hospitalization for acute myocardial infarction (MI), stroke, phlebitis/thrombophlebitis, pulmonary embolism (PE) or thrombosis. Exposure to isotretinoin in a 5-month hazard period immediately prior to the index date (calendar date of the diagnosis or hospitalization for the study outcomes) was compared to a 5-month control period. Odds ratios (ORs) along with 95% confidence intervals (CIs) were estimated using conditional logistic regression. &lt;i&gt;Results:&lt;/i&gt; Of 30,496 isotretinoin users identified, 872 (3%) cases met the inclusion criteria; 381 (43.7%) had a stroke, 268 (30.7%) phlebitis/thrombophlebitis, 133 (15.3%) MI, 61 (7.0%) PE and 29 (3.3%) thrombosis. When stratified according to type of outcome, ORs were 0.75 (95% CI: 0.38–1.47), 1.31 (95% CI: 0.64–2.69) and 2.00 (95% CI: 0.50–8.00) for stroke, phlebitis/thrombophlebitis and MI, respectively. &lt;i&gt;Conclusion:&lt;/i&gt; No statistically significant association was found between isotretinoin and cardiovascular, cerebrovascular and thromboembolic outcomes.&quot;,&quot;publisher&quot;:&quot;Karger Publishers&quot;,&quot;issue&quot;:&quot;1&quot;,&quot;volume&quot;:&quot;223&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276262-4053-4AF1-A243-E011DD4F2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6</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rasteh</dc:creator>
  <cp:keywords/>
  <dc:description/>
  <cp:lastModifiedBy>peyman ghodraty</cp:lastModifiedBy>
  <cp:revision>30</cp:revision>
  <dcterms:created xsi:type="dcterms:W3CDTF">2022-09-02T11:27:00Z</dcterms:created>
  <dcterms:modified xsi:type="dcterms:W3CDTF">2023-01-2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3562fe8b-fe92-38ad-8de8-c34a8504afd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